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shd w:val="clear" w:color="auto" w:fill="auto"/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 xml:space="preserve">Collegium </w:t>
            </w:r>
            <w:proofErr w:type="spellStart"/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Medicum</w:t>
            </w:r>
            <w:proofErr w:type="spellEnd"/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25C34591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ierwszego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63906D53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14:paraId="43BBCBD2" w14:textId="1A752F58" w:rsidR="00B72623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5340"/>
        <w:gridCol w:w="15"/>
        <w:gridCol w:w="1376"/>
      </w:tblGrid>
      <w:tr w:rsidR="00B72623" w:rsidRPr="001543CD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44A92852" w:rsidR="00B72623" w:rsidRPr="001543CD" w:rsidRDefault="00E13624" w:rsidP="009C46EF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  <w:sz w:val="28"/>
                <w:szCs w:val="22"/>
              </w:rPr>
              <w:t>NEUROLOGIA</w:t>
            </w:r>
            <w:r w:rsidR="001C7ABF">
              <w:rPr>
                <w:rFonts w:ascii="Arial" w:eastAsia="Arial Unicode MS" w:hAnsi="Arial" w:cs="Arial"/>
                <w:sz w:val="28"/>
                <w:szCs w:val="22"/>
              </w:rPr>
              <w:t xml:space="preserve"> I P</w:t>
            </w:r>
            <w:r w:rsidR="00A5119F">
              <w:rPr>
                <w:rFonts w:ascii="Arial" w:eastAsia="Arial Unicode MS" w:hAnsi="Arial" w:cs="Arial"/>
                <w:sz w:val="28"/>
                <w:szCs w:val="22"/>
              </w:rPr>
              <w:t>IEL</w:t>
            </w:r>
            <w:r>
              <w:rPr>
                <w:rFonts w:ascii="Arial" w:eastAsia="Arial Unicode MS" w:hAnsi="Arial" w:cs="Arial"/>
                <w:sz w:val="28"/>
                <w:szCs w:val="22"/>
              </w:rPr>
              <w:t>ĘGNIARSTWO NEUROLOGICZNE</w:t>
            </w:r>
            <w:r w:rsidR="00D20D51">
              <w:rPr>
                <w:rFonts w:ascii="Arial" w:eastAsia="Arial Unicode MS" w:hAnsi="Arial" w:cs="Arial"/>
                <w:sz w:val="28"/>
                <w:szCs w:val="22"/>
              </w:rPr>
              <w:t xml:space="preserve"> CZ.I</w:t>
            </w:r>
          </w:p>
        </w:tc>
      </w:tr>
      <w:tr w:rsidR="00B72623" w:rsidRPr="00F36B9C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505A6262" w:rsidR="00B72623" w:rsidRPr="00E629BF" w:rsidRDefault="00E13624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E13624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NEUROLOGIA I PIELĘGNIARSTWO NEUROLOGICZNE</w:t>
            </w:r>
            <w:r w:rsidR="00D20D51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CZ.I</w:t>
            </w:r>
          </w:p>
        </w:tc>
      </w:tr>
      <w:tr w:rsidR="00B72623" w:rsidRPr="0098741F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1546537A" w:rsidR="00B72623" w:rsidRPr="00770056" w:rsidRDefault="00BF19E3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5</w:t>
            </w:r>
            <w:r w:rsidR="00AA2A93" w:rsidRPr="00770056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7616E7" w:rsidRPr="00770056">
              <w:rPr>
                <w:rFonts w:ascii="Arial" w:hAnsi="Arial" w:cs="Arial"/>
                <w:sz w:val="20"/>
                <w:szCs w:val="20"/>
                <w:lang w:val="pl-PL"/>
              </w:rPr>
              <w:t>(W tym Z</w:t>
            </w:r>
            <w:r w:rsidR="00F16C85" w:rsidRPr="00770056">
              <w:rPr>
                <w:rFonts w:ascii="Arial" w:hAnsi="Arial" w:cs="Arial"/>
                <w:sz w:val="20"/>
                <w:szCs w:val="20"/>
                <w:lang w:val="pl-PL"/>
              </w:rPr>
              <w:t xml:space="preserve">ajęcia praktyczne </w:t>
            </w:r>
            <w:r w:rsidR="00AA2A93" w:rsidRPr="00770056">
              <w:rPr>
                <w:rFonts w:ascii="Arial" w:hAnsi="Arial" w:cs="Arial"/>
                <w:sz w:val="20"/>
                <w:szCs w:val="20"/>
                <w:lang w:val="pl-PL"/>
              </w:rPr>
              <w:t>=3</w:t>
            </w:r>
            <w:r w:rsidR="007616E7" w:rsidRPr="00770056">
              <w:rPr>
                <w:rFonts w:ascii="Arial" w:hAnsi="Arial" w:cs="Arial"/>
                <w:sz w:val="20"/>
                <w:szCs w:val="20"/>
                <w:lang w:val="pl-PL"/>
              </w:rPr>
              <w:t xml:space="preserve"> ECTS)</w:t>
            </w:r>
            <w:r w:rsidR="00AA2A93" w:rsidRPr="00770056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</w:tc>
      </w:tr>
      <w:tr w:rsidR="00B72623" w:rsidRPr="0098741F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E629BF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629BF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0E454E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15F13550" w:rsidR="008A741F" w:rsidRPr="00E629BF" w:rsidRDefault="008A741F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ZGODNIE Z OBCIĄŻENIEM NA DANY ROK AKADEMICKI</w:t>
            </w:r>
          </w:p>
        </w:tc>
      </w:tr>
      <w:tr w:rsidR="00B72623" w:rsidRPr="000E454E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522C1C91" w:rsidR="00B72623" w:rsidRPr="00E629BF" w:rsidRDefault="00BF19E3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dr n. med. Agnieszka Skorupska - Król</w:t>
            </w:r>
          </w:p>
        </w:tc>
      </w:tr>
      <w:tr w:rsidR="00B72623" w:rsidRPr="001543CD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347BBC" w:rsidRDefault="00B72623" w:rsidP="009C46EF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CZBA GODZIN</w:t>
            </w:r>
          </w:p>
        </w:tc>
      </w:tr>
      <w:tr w:rsidR="007B2BCC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62AE585F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A82BE0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315720D6" w:rsidR="007B2BCC" w:rsidRPr="00D739FF" w:rsidRDefault="009E79A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70346">
              <w:rPr>
                <w:rFonts w:ascii="Arial" w:hAnsi="Arial" w:cs="Arial"/>
                <w:sz w:val="20"/>
                <w:szCs w:val="20"/>
                <w:lang w:val="pl-PL"/>
              </w:rPr>
              <w:t>30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godz. (w tym 30</w:t>
            </w:r>
            <w:r w:rsidRPr="00A73E39">
              <w:rPr>
                <w:rFonts w:ascii="Arial" w:hAnsi="Arial" w:cs="Arial"/>
                <w:sz w:val="20"/>
                <w:szCs w:val="20"/>
                <w:lang w:val="pl-PL"/>
              </w:rPr>
              <w:t xml:space="preserve"> godz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. on-line  5</w:t>
            </w:r>
            <w:r w:rsidRPr="00A73E39">
              <w:rPr>
                <w:rFonts w:ascii="Arial" w:hAnsi="Arial" w:cs="Arial"/>
                <w:sz w:val="20"/>
                <w:szCs w:val="20"/>
                <w:lang w:val="pl-PL"/>
              </w:rPr>
              <w:t xml:space="preserve"> ECTS – wykorzystanie metod i technik kształcenia na odległość- synchronicznych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)</w:t>
            </w:r>
            <w:r w:rsidRPr="00A73E39"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</w:tc>
      </w:tr>
      <w:tr w:rsidR="007B2BCC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23DEEF19" w:rsidR="007B2BCC" w:rsidRPr="00AE25F1" w:rsidRDefault="00AA2A9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211D170A" w:rsidR="007B2BCC" w:rsidRPr="00D739FF" w:rsidRDefault="00AA2A93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4DF7EDFA" w:rsidR="003769E8" w:rsidRPr="00D739FF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54DC4A14" w:rsidR="003769E8" w:rsidRPr="00D739FF" w:rsidRDefault="00AA2A93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6</w:t>
            </w:r>
          </w:p>
        </w:tc>
      </w:tr>
      <w:tr w:rsidR="007B2BCC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03A59268" w:rsidR="007B2BCC" w:rsidRPr="00D739FF" w:rsidRDefault="00AA2A93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80</w:t>
            </w:r>
          </w:p>
        </w:tc>
      </w:tr>
      <w:tr w:rsidR="00F16C85" w14:paraId="29E8D4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C61A2">
              <w:rPr>
                <w:rFonts w:ascii="Arial" w:hAnsi="Arial" w:cs="Arial"/>
                <w:color w:val="004E9A"/>
              </w:rPr>
              <w:t>PRACA WŁASNA STUDENTA</w:t>
            </w:r>
            <w:r w:rsidR="003C61A2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AE250" w14:textId="19319118" w:rsidR="00F16C85" w:rsidRDefault="00AA2A93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4</w:t>
            </w:r>
          </w:p>
        </w:tc>
      </w:tr>
      <w:tr w:rsidR="007B2BCC" w:rsidRPr="003D7426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3D7426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CELE PRZEDMIOTU</w:t>
            </w:r>
          </w:p>
        </w:tc>
      </w:tr>
      <w:tr w:rsidR="007B2BCC" w:rsidRPr="004F7D04" w14:paraId="2A40A8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CB0A0" w14:textId="7CB60180" w:rsidR="007B2BCC" w:rsidRPr="007E4370" w:rsidRDefault="009E1633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7E4370">
              <w:rPr>
                <w:rFonts w:ascii="Arial" w:hAnsi="Arial" w:cs="Arial"/>
                <w:sz w:val="20"/>
                <w:szCs w:val="20"/>
                <w:lang w:val="pl-PL" w:eastAsia="ar-SA"/>
              </w:rPr>
              <w:t>Dostarczenie wiedzy w zakresie uwarunkowań patofizjologicznych, postępowania diagnostyczno- terapeutycznego oraz rokowania w chorobach neurologicznych/ neurochirurgicznych</w:t>
            </w:r>
          </w:p>
        </w:tc>
      </w:tr>
      <w:tr w:rsidR="007B2BCC" w14:paraId="103A7C0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D5C84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2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52E57C" w14:textId="1A7F9441" w:rsidR="007B2BCC" w:rsidRPr="007E4370" w:rsidRDefault="009E1633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E4370">
              <w:rPr>
                <w:rFonts w:ascii="Arial" w:hAnsi="Arial" w:cs="Arial"/>
                <w:sz w:val="20"/>
                <w:szCs w:val="20"/>
                <w:lang w:val="pl-PL" w:eastAsia="ar-SA"/>
              </w:rPr>
              <w:t>Dostarczenie wiedzy, umiejętności i kompetencji społecznych w zakresie sprawowania zindywidualizowanej i holistycznej opieki nad pacjentem neurologicznym/ neurochirurgicznym</w:t>
            </w:r>
          </w:p>
        </w:tc>
      </w:tr>
      <w:tr w:rsidR="007B2BCC" w:rsidRPr="001543CD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021469CB" w:rsidR="007B2BCC" w:rsidRPr="00AE25F1" w:rsidRDefault="007B2BCC" w:rsidP="009E79AF">
            <w:pPr>
              <w:jc w:val="center"/>
              <w:rPr>
                <w:rFonts w:ascii="Arial" w:hAnsi="Arial" w:cs="Arial"/>
                <w:b/>
                <w:color w:val="00608B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lastRenderedPageBreak/>
              <w:t>EFEKTY UCZENIA SIĘ</w:t>
            </w:r>
          </w:p>
        </w:tc>
      </w:tr>
      <w:tr w:rsidR="007B2BCC" w:rsidRPr="000E454E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1785F22A" w:rsidR="007B2BCC" w:rsidRPr="00AE25F1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SYMBOL EFEKTU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682195A9" w:rsidR="007B2BCC" w:rsidRPr="00D739FF" w:rsidRDefault="00F16C85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TREŚC EFEKTU MATRYCA</w:t>
            </w:r>
          </w:p>
        </w:tc>
      </w:tr>
      <w:tr w:rsidR="00467930" w:rsidRPr="000E454E" w14:paraId="160F7DC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46C0D" w14:textId="65589449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B.W.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22483" w14:textId="743D9B21" w:rsidR="00467930" w:rsidRDefault="00467930" w:rsidP="00D92ED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 zasady diagnozowania, planowania, realizowania i oceniania opieki nad pacjentem w pielęgniarst</w:t>
            </w:r>
            <w:r w:rsidR="009E79AF">
              <w:rPr>
                <w:rFonts w:ascii="Arial" w:hAnsi="Arial" w:cs="Arial"/>
                <w:sz w:val="20"/>
                <w:szCs w:val="20"/>
                <w:lang w:val="pl-PL"/>
              </w:rPr>
              <w:t xml:space="preserve">wie </w:t>
            </w: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neurolo</w:t>
            </w:r>
            <w:r w:rsidR="009E79AF">
              <w:rPr>
                <w:rFonts w:ascii="Arial" w:hAnsi="Arial" w:cs="Arial"/>
                <w:sz w:val="20"/>
                <w:szCs w:val="20"/>
                <w:lang w:val="pl-PL"/>
              </w:rPr>
              <w:t>gicznym;</w:t>
            </w:r>
          </w:p>
        </w:tc>
      </w:tr>
      <w:tr w:rsidR="00467930" w:rsidRPr="000E454E" w14:paraId="04CCC89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7B0484" w14:textId="0CBBED22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68FD5F" w14:textId="2084ED85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czynniki ryzyka i zagrożenia zdrowotne u pacjentów w różnym wieku;</w:t>
            </w:r>
          </w:p>
        </w:tc>
      </w:tr>
      <w:tr w:rsidR="00467930" w:rsidRPr="000E454E" w14:paraId="59F1842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7AFE8" w14:textId="2698DBB0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41E76" w14:textId="5130B6A5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etiopatogenezę, objawy kliniczne, przebieg, leczenie, rokowanie i zasady opieki pielęgniarskiej nad pacjentami w wybranych chorobach, w tym w chorobach nowotworowych;</w:t>
            </w:r>
          </w:p>
        </w:tc>
      </w:tr>
      <w:tr w:rsidR="00467930" w:rsidRPr="000E454E" w14:paraId="092DFB8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29075A" w14:textId="54DBAB43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0BF11E" w14:textId="0A460295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rodzaje badań diagnostycznych, ich znaczenie kliniczne i zasady ich zlecania oraz uprawnienia zawodowe pielęgniarki w zakresie wystawiania skierowań na badania diagnostyczne w poszczególnych stanach klinicznych;</w:t>
            </w:r>
          </w:p>
        </w:tc>
      </w:tr>
      <w:tr w:rsidR="00467930" w:rsidRPr="000E454E" w14:paraId="32A15F1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17CFD9" w14:textId="3ADDCE6B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D9531" w14:textId="6A44B2DD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zasady przygotowania pacjenta w różnym wieku i stanie zdrowia do badań oraz zabiegów diagnostycznych, a także zasady opieki w ich trakcie oraz po tych badaniach i zabiegach</w:t>
            </w:r>
          </w:p>
        </w:tc>
      </w:tr>
      <w:tr w:rsidR="00467930" w:rsidRPr="000E454E" w14:paraId="4C8BFA8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C959C7" w14:textId="688EB9E0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862D7E" w14:textId="467DAE4D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zasady i zakres farmakoterapii w poszczególnych stanach klinicznych;</w:t>
            </w:r>
          </w:p>
        </w:tc>
      </w:tr>
      <w:tr w:rsidR="00467930" w:rsidRPr="000E454E" w14:paraId="22AE441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1749B7" w14:textId="5E949756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73B331" w14:textId="057EB682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właściwości grup leków i ich działanie na układy i narządy organizmu pacjenta w różnych chorobach w zależności od wieku i stanu zdrowia, z uwzględnieniem działań niepożądanych, interakcji z innymi lekami i dróg podania;</w:t>
            </w:r>
          </w:p>
        </w:tc>
      </w:tr>
      <w:tr w:rsidR="00467930" w:rsidRPr="000E454E" w14:paraId="4D06D1F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E09CCC" w14:textId="692C3ACB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C0849" w14:textId="60D865F8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zasady organizacji opieki specjalistycznej (internistycznej, chirurgicznej, w bloku operacyjnym, pediatrycznej, geriatrycznej, neurologicznej, psychiatrycznej, w szpitalnym oddziale ratunkowym, intensywnej opieki, opieki paliatywnej i długoterminowej oraz nad pacjentem z chorobą nowotworową);</w:t>
            </w:r>
          </w:p>
        </w:tc>
      </w:tr>
      <w:tr w:rsidR="00467930" w:rsidRPr="000E454E" w14:paraId="428D36D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B24E99" w14:textId="68CCCE55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8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7DF0D6" w14:textId="14147AA8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standardy i procedury pielęgniarskie stosowane w opiece nad pacjentem w różnym wieku i stanie zdrowia;</w:t>
            </w:r>
          </w:p>
        </w:tc>
      </w:tr>
      <w:tr w:rsidR="00467930" w:rsidRPr="000E454E" w14:paraId="48CC37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7E45BA" w14:textId="70B24875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45C611" w14:textId="0292B103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reakcje pacjenta w różnym wieku na chorobę, przyjęcie do szpitala i hospitalizację;</w:t>
            </w:r>
          </w:p>
        </w:tc>
      </w:tr>
      <w:tr w:rsidR="00467930" w:rsidRPr="000E454E" w14:paraId="63EE020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7300A8" w14:textId="509D60FC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1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ED0BE5" w14:textId="409E736C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Zna</w:t>
            </w:r>
            <w:r w:rsidRPr="00830758">
              <w:rPr>
                <w:rFonts w:ascii="Arial" w:hAnsi="Arial" w:cs="Arial"/>
                <w:sz w:val="20"/>
                <w:szCs w:val="20"/>
                <w:lang w:val="pl-PL"/>
              </w:rPr>
              <w:t xml:space="preserve"> i rozumie metody i techniki komunikowania się z pacjentem niezdolnym do nawiązania i podtrzymania efektywnej komunikacji ze względu na stan zdrowia lub stosowane leczenie;</w:t>
            </w:r>
          </w:p>
        </w:tc>
      </w:tr>
      <w:tr w:rsidR="00467930" w:rsidRPr="000E454E" w14:paraId="691DB06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2C9830" w14:textId="6F9F57FF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2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D72E72" w14:textId="4EFFCBB2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7DEE">
              <w:rPr>
                <w:rFonts w:ascii="Arial" w:hAnsi="Arial" w:cs="Arial"/>
                <w:sz w:val="20"/>
                <w:szCs w:val="20"/>
                <w:lang w:val="pl-PL"/>
              </w:rPr>
              <w:t>Zna i rozumie metody, techniki i narzędzia oceny stanu świadomości i przytomności;</w:t>
            </w:r>
          </w:p>
        </w:tc>
      </w:tr>
      <w:tr w:rsidR="00467930" w:rsidRPr="000E454E" w14:paraId="38D9EC1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05CD04" w14:textId="7F36AB72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C.U.1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96EB9F" w14:textId="6F5C288D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obliczyć dawkę leku, samodzielnie podawać pacjentowi leki różnymi drogami zgodnie z uprawnieniami zawodowymi pielęgniarki lub pisemnym zleceniem lekarza, oraz produkty lecznicze z zestawów przeciwwstrząsowych ratujących życie, a także uczestniczyć w zabiegu podaży toksyny botulinowej przez lekarza w procedurach medycznych w leczeniu spastyczności;</w:t>
            </w:r>
          </w:p>
        </w:tc>
      </w:tr>
      <w:tr w:rsidR="00467930" w:rsidRPr="000E454E" w14:paraId="518D9ED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42B9C0" w14:textId="3D8C980B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DCAAB4" w14:textId="55B1AA59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gromadzić informacje, formułować diagnozę pielęgniarską, ustalać cele i plan opieki pielęgniarskiej, wdrażać interwencje pielęgniarskie oraz dokonywać ewaluacji opieki pielęgniarskiej;</w:t>
            </w:r>
          </w:p>
        </w:tc>
      </w:tr>
      <w:tr w:rsidR="00467930" w:rsidRPr="000E454E" w14:paraId="11870C9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E499D8" w14:textId="7BD3B061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EEB448" w14:textId="29197FB2" w:rsidR="00467930" w:rsidRPr="00793045" w:rsidRDefault="00F30948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30948">
              <w:rPr>
                <w:rFonts w:ascii="Arial" w:hAnsi="Arial" w:cs="Arial"/>
                <w:sz w:val="20"/>
                <w:szCs w:val="20"/>
                <w:lang w:val="pl-PL"/>
              </w:rPr>
              <w:t>Potrafi stosować skale i kwestionariusze do oceny stanu pacjenta lub jego wydolności funkcjonalnej w określonych sytuacjach zdrowotnych;</w:t>
            </w:r>
          </w:p>
        </w:tc>
      </w:tr>
      <w:tr w:rsidR="00467930" w:rsidRPr="000E454E" w14:paraId="19E9721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A0FDBA" w14:textId="1BE0F5B2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32A4D0" w14:textId="203E6D95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dokonywać różnymi technikami pomiaru parametrów życiowych (w tym ciśnienia tętniczego na tętnicach kończyn górnych i dolnych, oddechu, temperatury ciała, saturacji, świadomości) i oceniać uzyskane wyniki oraz wykorzystywać je do planowania opieki w różnych stanach klinicznych;</w:t>
            </w:r>
          </w:p>
        </w:tc>
      </w:tr>
      <w:tr w:rsidR="00467930" w:rsidRPr="000E454E" w14:paraId="57FA382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C9B9FD" w14:textId="15FE9E49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F0E125" w14:textId="640B0FFD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przeprowadzić kompleksowe badanie podmiotowe i badanie fizykalne w różnych stanach klinicznych do planowania i realizacji opieki pielęgniarskiej;</w:t>
            </w:r>
          </w:p>
        </w:tc>
      </w:tr>
      <w:tr w:rsidR="00467930" w:rsidRPr="000E454E" w14:paraId="4B820C1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495024" w14:textId="764E54DE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44759" w14:textId="767D0499" w:rsidR="00467930" w:rsidRDefault="00F30948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30948">
              <w:rPr>
                <w:rFonts w:ascii="Arial" w:hAnsi="Arial" w:cs="Arial"/>
                <w:sz w:val="20"/>
                <w:szCs w:val="20"/>
                <w:lang w:val="pl-PL"/>
              </w:rPr>
              <w:t>Potrafi asystować lekarzowi w trakcie badań diagnostycznych jam ciała (nakłucia jamy brzusznej, nakłucia jamy opłucnowej, pobierania szpiku, punkcji lędźwiowej) oraz endoskopii;</w:t>
            </w:r>
          </w:p>
        </w:tc>
      </w:tr>
      <w:tr w:rsidR="00467930" w:rsidRPr="000E454E" w14:paraId="5A94514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173B6D" w14:textId="2339B5CE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4FB9B6" w14:textId="78005E66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przygotowywać i podawać pacjentowi leki różnymi drogami zgodnie z posiadanymi uprawnieniami zawodowymi pielęgniarki lub pisemnym zleceniem lekarza w określonych stanach klinicznych oraz produkty lecznicze z zestawów przeciwwstrząsowych ratujących życie;</w:t>
            </w:r>
          </w:p>
        </w:tc>
      </w:tr>
      <w:tr w:rsidR="00467930" w:rsidRPr="000E454E" w14:paraId="5DC5F273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FF3304" w14:textId="41326298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8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54DD99" w14:textId="44FD3EA8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wystawiać recepty na leki w ramach realizacji zleceń lekarskich w określonych stanach klinicznych;</w:t>
            </w:r>
          </w:p>
        </w:tc>
      </w:tr>
      <w:tr w:rsidR="00467930" w:rsidRPr="000E454E" w14:paraId="59A69C9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F304A4" w14:textId="425979EA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5B968" w14:textId="7DA6D966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rozpoznawać powikłania farmakoterapii, leczenia dietetycznego oraz wynikające z działań terapeutycznych i pielęgnacji;</w:t>
            </w:r>
          </w:p>
        </w:tc>
      </w:tr>
      <w:tr w:rsidR="00467930" w:rsidRPr="000E454E" w14:paraId="09322503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D2A745" w14:textId="105219D5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67EE6A" w14:textId="71035F95" w:rsidR="00467930" w:rsidRDefault="00F30948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30948">
              <w:rPr>
                <w:rFonts w:ascii="Arial" w:hAnsi="Arial" w:cs="Arial"/>
                <w:sz w:val="20"/>
                <w:szCs w:val="20"/>
                <w:lang w:val="pl-PL"/>
              </w:rPr>
              <w:t>Potrafi prowadzić profilaktykę powikłań występujących w przebiegu chorób</w:t>
            </w:r>
          </w:p>
        </w:tc>
      </w:tr>
      <w:tr w:rsidR="00467930" w:rsidRPr="000E454E" w14:paraId="4EB3286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A593E" w14:textId="636589D5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6EF3" w14:textId="6B5E5AD5" w:rsidR="00467930" w:rsidRDefault="00F30948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30948">
              <w:rPr>
                <w:rFonts w:ascii="Arial" w:hAnsi="Arial" w:cs="Arial"/>
                <w:sz w:val="20"/>
                <w:szCs w:val="20"/>
                <w:lang w:val="pl-PL"/>
              </w:rPr>
              <w:t>Potrafi prowadzić poradnictwo w zakresie samoopieki pacjentów w różnym wieku i stanie zdrowia dotyczące wad rozwojowych, chorób i zaburzeń psychicznych, w tym uzależnień, z uwzględnieniem rodzin tych pacjentów;</w:t>
            </w:r>
          </w:p>
        </w:tc>
      </w:tr>
      <w:tr w:rsidR="00467930" w:rsidRPr="000E454E" w14:paraId="3DA5B1D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C5B846" w14:textId="270F6D39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3B2274" w14:textId="1759807D" w:rsidR="00467930" w:rsidRDefault="00F30948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30948">
              <w:rPr>
                <w:rFonts w:ascii="Arial" w:hAnsi="Arial" w:cs="Arial"/>
                <w:sz w:val="20"/>
                <w:szCs w:val="20"/>
                <w:lang w:val="pl-PL"/>
              </w:rPr>
              <w:t>Potrafi edukować pacjenta, jego rodzinę lub opiekuna w zakresie doboru oraz użytkowania sprzętu pielęgnacyjno-rehabilitacyjnego i wyrobów medycznych;</w:t>
            </w:r>
          </w:p>
        </w:tc>
      </w:tr>
      <w:tr w:rsidR="00467930" w:rsidRPr="000E454E" w14:paraId="1BC8FB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C2A906" w14:textId="39893167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B2937" w14:textId="5F39041F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>Potrafi prowadzić rozmowę terapeutyczną;</w:t>
            </w:r>
          </w:p>
        </w:tc>
      </w:tr>
      <w:tr w:rsidR="00467930" w:rsidRPr="000E454E" w14:paraId="5A71A77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5B78AE" w14:textId="296012F2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D.U.1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31680E" w14:textId="65C3A727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7DEE">
              <w:rPr>
                <w:rFonts w:ascii="Arial" w:hAnsi="Arial" w:cs="Arial"/>
                <w:sz w:val="20"/>
                <w:szCs w:val="20"/>
                <w:lang w:val="pl-PL"/>
              </w:rPr>
              <w:t>Potrafi stosować metody komunikowania się z pacjentem niezdolnym do nawiązania i podtrzymania efektywnej komunikacji ze względu na stan zdrowia lub stosowane leczenie;</w:t>
            </w:r>
          </w:p>
        </w:tc>
      </w:tr>
      <w:tr w:rsidR="00467930" w:rsidRPr="000E454E" w14:paraId="484495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318965" w14:textId="1DF069D2" w:rsidR="00467930" w:rsidRDefault="00467930" w:rsidP="0046793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70BE62" w14:textId="2B187149" w:rsidR="00467930" w:rsidRDefault="00467930" w:rsidP="0046793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komunikować się z członkami zespołu </w:t>
            </w:r>
            <w:proofErr w:type="spellStart"/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>interprofesjonalnego</w:t>
            </w:r>
            <w:proofErr w:type="spellEnd"/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 xml:space="preserve"> w zakresie pozyskiwania i przekazywania informacji o stanie zdrowia pacjenta;</w:t>
            </w:r>
          </w:p>
        </w:tc>
      </w:tr>
      <w:tr w:rsidR="00F30948" w:rsidRPr="000E454E" w14:paraId="3F687E6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4DA4E6" w14:textId="0D457129" w:rsidR="00F30948" w:rsidRDefault="00F30948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BBC459" w14:textId="3C12E239" w:rsidR="00F30948" w:rsidRDefault="00F30948" w:rsidP="00F3094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Jest gotów kierowania się dobrem pacjenta, poszanowania godności i autonomii osób powierzonych opiece, okazywania zrozumienia dla różnic światopoglądowych i kulturowych oraz empatii w relacji z pacjentem, jego rodziną lub opiekunem;</w:t>
            </w:r>
          </w:p>
        </w:tc>
      </w:tr>
      <w:tr w:rsidR="00F30948" w:rsidRPr="000E454E" w14:paraId="7157642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BE77EC" w14:textId="3B7D849E" w:rsidR="00F30948" w:rsidRDefault="00F30948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0B5F65" w14:textId="64D1FA78" w:rsidR="00F30948" w:rsidRDefault="00F30948" w:rsidP="00F3094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 xml:space="preserve">Jest </w:t>
            </w:r>
            <w:r w:rsidR="00FF2F31">
              <w:rPr>
                <w:rFonts w:ascii="Arial" w:hAnsi="Arial" w:cs="Arial"/>
                <w:sz w:val="20"/>
                <w:szCs w:val="20"/>
                <w:lang w:val="pl-PL"/>
              </w:rPr>
              <w:t xml:space="preserve">gotów do </w:t>
            </w: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przestrzegania praw pacjenta i zasad humanizmu;</w:t>
            </w:r>
          </w:p>
        </w:tc>
      </w:tr>
      <w:tr w:rsidR="00F30948" w:rsidRPr="000E454E" w14:paraId="31D17F1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AB2548" w14:textId="3C85C5F1" w:rsidR="00F30948" w:rsidRDefault="00F30948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C21CA4" w14:textId="730774C1" w:rsidR="00F30948" w:rsidRDefault="00F30948" w:rsidP="00F3094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Jest gotów samodzielnego i rzetelnego wykonywania zawodu zgodnie z zasadami etyki, w tym przestrzegania wartości i powinności moralnych w opiece nad pacjentem;</w:t>
            </w:r>
          </w:p>
        </w:tc>
      </w:tr>
      <w:tr w:rsidR="00F30948" w:rsidRPr="000E454E" w14:paraId="4EFD1EE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8DF7DE" w14:textId="001717E3" w:rsidR="00F30948" w:rsidRDefault="00F30948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B0074" w14:textId="10FC180A" w:rsidR="00F30948" w:rsidRDefault="00F30948" w:rsidP="00F3094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Jest ponoszenia odpowiedzialności za wykonywane czynności zawodowe;</w:t>
            </w:r>
          </w:p>
        </w:tc>
      </w:tr>
      <w:tr w:rsidR="00F30948" w:rsidRPr="000E454E" w14:paraId="6C32F0D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979008" w14:textId="3232F06E" w:rsidR="00F30948" w:rsidRDefault="00F30948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7D765F" w14:textId="673E8751" w:rsidR="00F30948" w:rsidRDefault="00F30948" w:rsidP="00F3094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Jest gotów zasięgania opinii ekspertów w przypadku trudności z samodzielnym rozwiązaniem problemu;</w:t>
            </w:r>
          </w:p>
        </w:tc>
      </w:tr>
      <w:tr w:rsidR="00F30948" w:rsidRPr="000E454E" w14:paraId="454077C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4DD871" w14:textId="64DA1081" w:rsidR="00F30948" w:rsidRDefault="00F30948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568C1" w14:textId="1CB81C27" w:rsidR="00F30948" w:rsidRDefault="00F30948" w:rsidP="00F3094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Jest gotów przewidywania i uwzględniania czynników wpływających na reakcje własne i pacjenta;</w:t>
            </w:r>
          </w:p>
        </w:tc>
      </w:tr>
      <w:tr w:rsidR="00F30948" w:rsidRPr="001543CD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62E87FE8" w:rsidR="00F30948" w:rsidRPr="007E4370" w:rsidRDefault="00F30948" w:rsidP="00C65D1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7E4370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WYMAGANIA WSTĘPNE</w:t>
            </w:r>
          </w:p>
        </w:tc>
      </w:tr>
      <w:tr w:rsidR="00F30948" w:rsidRPr="0098741F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739BEA01" w:rsidR="00F30948" w:rsidRPr="007E4370" w:rsidRDefault="009E1633" w:rsidP="009E1633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E4370">
              <w:rPr>
                <w:rFonts w:ascii="Arial" w:hAnsi="Arial" w:cs="Arial"/>
                <w:sz w:val="20"/>
                <w:szCs w:val="20"/>
                <w:lang w:val="pl-PL"/>
              </w:rPr>
              <w:t>Student: zna anatomię i fizjologię układu nerwowego, opanował podstawy farmakologii, psychologii, wskazuje na  uwarunkowania i zasady etyczne opieki pielęgniarskiej. Student posługuje się wiedzą i umiejętnościami wynikającymi z efektów przypisanych do przedmiotu Podstawy pielęgniarstwa oraz przedmiotów z zakresu opieki specjalistycznej takich jak: Choroby wewnętrzne i pielęgniarstwo internistyczne, Chirurgia i pielęgniarstwo chirurgiczne.</w:t>
            </w:r>
          </w:p>
        </w:tc>
      </w:tr>
      <w:tr w:rsidR="00C65D1F" w:rsidRPr="003D7426" w14:paraId="29F65973" w14:textId="102F90E4" w:rsidTr="00C65D1F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4EA34250" w:rsidR="00C65D1F" w:rsidRPr="00347BBC" w:rsidRDefault="00C65D1F" w:rsidP="00F30948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color w:val="FFFFFF" w:themeColor="background1"/>
                <w:sz w:val="22"/>
              </w:rPr>
              <w:t>FORMA ZAJĘĆ</w:t>
            </w:r>
          </w:p>
        </w:tc>
        <w:tc>
          <w:tcPr>
            <w:tcW w:w="5355" w:type="dxa"/>
            <w:gridSpan w:val="2"/>
            <w:tcBorders>
              <w:top w:val="single" w:sz="12" w:space="0" w:color="00608B"/>
              <w:bottom w:val="single" w:sz="12" w:space="0" w:color="00608B"/>
              <w:right w:val="single" w:sz="4" w:space="0" w:color="auto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3F7B81A9" w:rsidR="00C65D1F" w:rsidRPr="00347BBC" w:rsidRDefault="00C65D1F" w:rsidP="00F30948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TREŚCI/</w:t>
            </w: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  <w:tc>
          <w:tcPr>
            <w:tcW w:w="1376" w:type="dxa"/>
            <w:tcBorders>
              <w:top w:val="single" w:sz="12" w:space="0" w:color="00608B"/>
              <w:left w:val="single" w:sz="4" w:space="0" w:color="auto"/>
              <w:bottom w:val="single" w:sz="12" w:space="0" w:color="00608B"/>
              <w:right w:val="single" w:sz="12" w:space="0" w:color="00608B"/>
            </w:tcBorders>
            <w:shd w:val="clear" w:color="auto" w:fill="00608B"/>
            <w:vAlign w:val="center"/>
          </w:tcPr>
          <w:p w14:paraId="0BD6258A" w14:textId="382D39AF" w:rsidR="00C65D1F" w:rsidRPr="00347BBC" w:rsidRDefault="00C65D1F" w:rsidP="00F30948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C65D1F" w:rsidRPr="0098741F" w14:paraId="76A85E8B" w14:textId="2A7231E4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26572" w14:textId="71A86345" w:rsidR="00C65D1F" w:rsidRPr="00347BBC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1</w:t>
            </w:r>
            <w:r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355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4897D4" w14:textId="4D18393F" w:rsidR="00C65D1F" w:rsidRPr="00C65D1F" w:rsidRDefault="00C65D1F" w:rsidP="00F30948">
            <w:pPr>
              <w:spacing w:afterLines="40" w:after="96"/>
              <w:jc w:val="both"/>
              <w:rPr>
                <w:b/>
                <w:bCs/>
                <w:sz w:val="20"/>
                <w:szCs w:val="20"/>
                <w:lang w:val="pl-PL"/>
              </w:rPr>
            </w:pPr>
            <w:r w:rsidRPr="00C65D1F">
              <w:rPr>
                <w:b/>
                <w:bCs/>
                <w:sz w:val="20"/>
                <w:szCs w:val="20"/>
                <w:lang w:val="pl-PL"/>
              </w:rPr>
              <w:t>WYKŁADY KLINICZNE - 15 godzin</w:t>
            </w:r>
          </w:p>
          <w:p w14:paraId="248AA9FF" w14:textId="5DB6E912" w:rsidR="00C65D1F" w:rsidRPr="00C65D1F" w:rsidRDefault="00C65D1F" w:rsidP="00F30948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 xml:space="preserve">Choroby naczyniowe mózgu. Uwarunkowania Udaru niedokrwiennego mózgu, jego symptomatologia i postępowanie diagnostyczno- terapeutyczne. Czynniki decydujące o rokowaniu i trwałych następstwach neurologicznych - 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3 godz</w:t>
            </w:r>
            <w:r w:rsidRPr="00C65D1F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376" w:type="dxa"/>
            <w:tcBorders>
              <w:top w:val="single" w:sz="12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1846FEC" w14:textId="77777777" w:rsidR="00C65D1F" w:rsidRPr="00D0622D" w:rsidRDefault="00C65D1F">
            <w:pPr>
              <w:rPr>
                <w:iCs/>
                <w:sz w:val="20"/>
                <w:szCs w:val="20"/>
                <w:lang w:val="pl-PL"/>
              </w:rPr>
            </w:pPr>
          </w:p>
          <w:p w14:paraId="79F0D004" w14:textId="67C25AC4" w:rsidR="00C65D1F" w:rsidRPr="00D0622D" w:rsidRDefault="00D0622D" w:rsidP="00F30948">
            <w:pPr>
              <w:spacing w:afterLines="40" w:after="96"/>
              <w:jc w:val="both"/>
              <w:rPr>
                <w:iCs/>
                <w:sz w:val="20"/>
                <w:szCs w:val="20"/>
                <w:lang w:val="pl-PL"/>
              </w:rPr>
            </w:pPr>
            <w:r>
              <w:rPr>
                <w:iCs/>
                <w:sz w:val="20"/>
                <w:szCs w:val="20"/>
                <w:lang w:val="pl-PL"/>
              </w:rPr>
              <w:t xml:space="preserve">B.W3, D.W3, </w:t>
            </w:r>
          </w:p>
        </w:tc>
      </w:tr>
      <w:tr w:rsidR="00C65D1F" w:rsidRPr="0098741F" w14:paraId="5D94F8EF" w14:textId="6CFF1A31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400291" w14:textId="087A9B3F" w:rsidR="00C65D1F" w:rsidRPr="00347BBC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2</w:t>
            </w:r>
            <w:r>
              <w:rPr>
                <w:rFonts w:ascii="Arial" w:hAnsi="Arial" w:cs="Arial"/>
                <w:color w:val="00608B"/>
              </w:rPr>
              <w:t xml:space="preserve"> </w:t>
            </w:r>
            <w:r w:rsidRPr="00C65D1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5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91F" w14:textId="35AADCAF" w:rsidR="00C65D1F" w:rsidRPr="00C65D1F" w:rsidRDefault="00C65D1F" w:rsidP="00F30948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 xml:space="preserve">Uwarunkowania Krwotoku podpajęczynówkowego (SAH), jego symptomatologia i postępowanie diagnostyczno- terapeutyczne. Rokowanie w SAH-u. – 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2 godz.</w:t>
            </w:r>
            <w:r w:rsidRPr="00C65D1F">
              <w:rPr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137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19CB95F" w14:textId="0FB1AD7B" w:rsidR="00C65D1F" w:rsidRPr="00D0622D" w:rsidRDefault="00D0622D" w:rsidP="00F30948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3, D.W4, </w:t>
            </w:r>
          </w:p>
        </w:tc>
      </w:tr>
      <w:tr w:rsidR="00C65D1F" w:rsidRPr="0098741F" w14:paraId="1E587717" w14:textId="42179F7D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5B20C3" w14:textId="613A819D" w:rsidR="00C65D1F" w:rsidRPr="00347BBC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3</w:t>
            </w:r>
            <w:r>
              <w:rPr>
                <w:rFonts w:ascii="Arial" w:hAnsi="Arial" w:cs="Arial"/>
                <w:color w:val="00608B"/>
              </w:rPr>
              <w:t xml:space="preserve"> </w:t>
            </w:r>
            <w:r w:rsidRPr="00C65D1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5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4C078" w14:textId="6A84DEDB" w:rsidR="00C65D1F" w:rsidRPr="00C65D1F" w:rsidRDefault="00C65D1F" w:rsidP="00F30948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 xml:space="preserve">Guzy mózgu – klasyfikacja i symptomatologia. Postępowanie diagnostyczne oraz wybrane metody leczenia – 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3 godz</w:t>
            </w:r>
            <w:r w:rsidRPr="00C65D1F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37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F4E5315" w14:textId="0198996C" w:rsidR="00C65D1F" w:rsidRPr="00D0622D" w:rsidRDefault="007810F0" w:rsidP="00F30948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2, </w:t>
            </w:r>
            <w:r w:rsidR="00D0622D">
              <w:rPr>
                <w:sz w:val="20"/>
                <w:szCs w:val="20"/>
                <w:lang w:val="pl-PL"/>
              </w:rPr>
              <w:t xml:space="preserve">D.W3, D.W4, </w:t>
            </w:r>
          </w:p>
        </w:tc>
      </w:tr>
      <w:tr w:rsidR="00C65D1F" w:rsidRPr="0098741F" w14:paraId="39C5F7A9" w14:textId="543C6777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68FCA6" w14:textId="218A29B8" w:rsidR="00C65D1F" w:rsidRPr="00347BBC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lastRenderedPageBreak/>
              <w:t>WYKŁAD 4</w:t>
            </w:r>
            <w:r>
              <w:rPr>
                <w:rFonts w:ascii="Arial" w:hAnsi="Arial" w:cs="Arial"/>
                <w:color w:val="00608B"/>
              </w:rPr>
              <w:t xml:space="preserve"> </w:t>
            </w:r>
            <w:r w:rsidRPr="00C65D1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5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13EE0" w14:textId="2C4510F7" w:rsidR="00C65D1F" w:rsidRPr="00C65D1F" w:rsidRDefault="00C65D1F" w:rsidP="00F30948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 xml:space="preserve">Urazy czaszkowo -  mózgowe – charakterystyka wybranych urazów oraz postępowania diagnostyczno- terapeutycznego – 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2 godz</w:t>
            </w:r>
            <w:r w:rsidRPr="00C65D1F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37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C5A314C" w14:textId="1DEF6891" w:rsidR="00C65D1F" w:rsidRPr="00D0622D" w:rsidRDefault="007810F0" w:rsidP="00F30948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810F0">
              <w:rPr>
                <w:sz w:val="20"/>
                <w:szCs w:val="20"/>
                <w:lang w:val="pl-PL"/>
              </w:rPr>
              <w:t>D.W2, B.W3, D.W3,</w:t>
            </w:r>
            <w:r>
              <w:rPr>
                <w:sz w:val="20"/>
                <w:szCs w:val="20"/>
                <w:lang w:val="pl-PL"/>
              </w:rPr>
              <w:t>D.W6,</w:t>
            </w:r>
            <w:r w:rsidRPr="007810F0">
              <w:rPr>
                <w:sz w:val="20"/>
                <w:szCs w:val="20"/>
                <w:lang w:val="pl-PL"/>
              </w:rPr>
              <w:t xml:space="preserve"> D.W8, D.W27, D.W10</w:t>
            </w:r>
          </w:p>
        </w:tc>
      </w:tr>
      <w:tr w:rsidR="00C65D1F" w:rsidRPr="0098741F" w14:paraId="61A4AED1" w14:textId="6F50C11F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F15B2" w14:textId="2C8F5C24" w:rsidR="00C65D1F" w:rsidRPr="00347BBC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5 </w:t>
            </w:r>
            <w:r w:rsidRPr="00C65D1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5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02913" w14:textId="571B8C34" w:rsidR="00C65D1F" w:rsidRPr="00C65D1F" w:rsidRDefault="00C65D1F" w:rsidP="00F30948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 xml:space="preserve">Choroby zwyrodnieniowe – Choroba Parkinsona, hipotezy </w:t>
            </w:r>
            <w:proofErr w:type="spellStart"/>
            <w:r w:rsidRPr="00C65D1F">
              <w:rPr>
                <w:sz w:val="20"/>
                <w:szCs w:val="20"/>
                <w:lang w:val="pl-PL"/>
              </w:rPr>
              <w:t>etiopatogenetyczne</w:t>
            </w:r>
            <w:proofErr w:type="spellEnd"/>
            <w:r w:rsidRPr="00C65D1F">
              <w:rPr>
                <w:sz w:val="20"/>
                <w:szCs w:val="20"/>
                <w:lang w:val="pl-PL"/>
              </w:rPr>
              <w:t xml:space="preserve">, objawy i postępowanie </w:t>
            </w:r>
            <w:proofErr w:type="spellStart"/>
            <w:r w:rsidRPr="00C65D1F">
              <w:rPr>
                <w:sz w:val="20"/>
                <w:szCs w:val="20"/>
                <w:lang w:val="pl-PL"/>
              </w:rPr>
              <w:t>diagnostyczno</w:t>
            </w:r>
            <w:proofErr w:type="spellEnd"/>
            <w:r w:rsidRPr="00C65D1F">
              <w:rPr>
                <w:sz w:val="20"/>
                <w:szCs w:val="20"/>
                <w:lang w:val="pl-PL"/>
              </w:rPr>
              <w:t xml:space="preserve"> – terapeutyczne -  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2 godz.</w:t>
            </w:r>
          </w:p>
        </w:tc>
        <w:tc>
          <w:tcPr>
            <w:tcW w:w="137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80DBDAC" w14:textId="57E26CEE" w:rsidR="00C65D1F" w:rsidRPr="00D0622D" w:rsidRDefault="007810F0" w:rsidP="00F30948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810F0">
              <w:rPr>
                <w:sz w:val="20"/>
                <w:szCs w:val="20"/>
                <w:lang w:val="pl-PL"/>
              </w:rPr>
              <w:t>D.W2</w:t>
            </w:r>
            <w:r>
              <w:rPr>
                <w:sz w:val="20"/>
                <w:szCs w:val="20"/>
                <w:lang w:val="pl-PL"/>
              </w:rPr>
              <w:t xml:space="preserve">, B.W3, D.W3,D.W6, D.W8, </w:t>
            </w:r>
            <w:r w:rsidRPr="007810F0">
              <w:rPr>
                <w:sz w:val="20"/>
                <w:szCs w:val="20"/>
                <w:lang w:val="pl-PL"/>
              </w:rPr>
              <w:t>D.W10</w:t>
            </w:r>
          </w:p>
        </w:tc>
      </w:tr>
      <w:tr w:rsidR="00C65D1F" w:rsidRPr="0098741F" w14:paraId="36C6DE0E" w14:textId="0E4017A3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B1FB5" w14:textId="2EC606B7" w:rsidR="00C65D1F" w:rsidRPr="00347BBC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6 </w:t>
            </w:r>
            <w:r w:rsidRPr="00C65D1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5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C1B7A" w14:textId="10976EF2" w:rsidR="00C65D1F" w:rsidRPr="00C65D1F" w:rsidRDefault="00C65D1F" w:rsidP="00F30948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 xml:space="preserve">Choroby autoimmunologiczne – Stwardnienie Rozsiane, jego etiologia, diagnozowanie oraz symptomatologia i leczenie 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– 2 godz</w:t>
            </w:r>
            <w:r w:rsidRPr="00C65D1F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37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BD771CD" w14:textId="210799AF" w:rsidR="00C65D1F" w:rsidRPr="00D0622D" w:rsidRDefault="007810F0" w:rsidP="00F30948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810F0">
              <w:rPr>
                <w:sz w:val="20"/>
                <w:szCs w:val="20"/>
                <w:lang w:val="pl-PL"/>
              </w:rPr>
              <w:t>D.W2</w:t>
            </w:r>
            <w:r>
              <w:rPr>
                <w:sz w:val="20"/>
                <w:szCs w:val="20"/>
                <w:lang w:val="pl-PL"/>
              </w:rPr>
              <w:t xml:space="preserve">, B.W3, D.W3,D.W6, D.W8, </w:t>
            </w:r>
            <w:r w:rsidRPr="007810F0">
              <w:rPr>
                <w:sz w:val="20"/>
                <w:szCs w:val="20"/>
                <w:lang w:val="pl-PL"/>
              </w:rPr>
              <w:t>D.W10</w:t>
            </w:r>
          </w:p>
        </w:tc>
      </w:tr>
      <w:tr w:rsidR="00C65D1F" w:rsidRPr="0098741F" w14:paraId="434DF1E5" w14:textId="629494B7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1EDE63" w14:textId="2FA962A7" w:rsidR="00C65D1F" w:rsidRPr="00347BBC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4C5F74">
              <w:rPr>
                <w:rFonts w:ascii="Arial" w:hAnsi="Arial" w:cs="Arial"/>
                <w:color w:val="00608B"/>
              </w:rPr>
              <w:t>WYKŁAD</w:t>
            </w:r>
            <w:r>
              <w:rPr>
                <w:rFonts w:ascii="Arial" w:hAnsi="Arial" w:cs="Arial"/>
                <w:color w:val="00608B"/>
              </w:rPr>
              <w:t xml:space="preserve"> 7 </w:t>
            </w:r>
            <w:r w:rsidRPr="00C65D1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5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65594" w14:textId="1565B512" w:rsidR="00C65D1F" w:rsidRPr="00C65D1F" w:rsidRDefault="00C65D1F" w:rsidP="00F30948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 xml:space="preserve">Choroby złącza nerwowo – mięśniowego – Miastenia, typowe objawy oraz wybrane metody </w:t>
            </w:r>
            <w:proofErr w:type="spellStart"/>
            <w:r w:rsidRPr="00C65D1F">
              <w:rPr>
                <w:sz w:val="20"/>
                <w:szCs w:val="20"/>
                <w:lang w:val="pl-PL"/>
              </w:rPr>
              <w:t>diagnostyczno</w:t>
            </w:r>
            <w:proofErr w:type="spellEnd"/>
            <w:r w:rsidRPr="00C65D1F">
              <w:rPr>
                <w:sz w:val="20"/>
                <w:szCs w:val="20"/>
                <w:lang w:val="pl-PL"/>
              </w:rPr>
              <w:t xml:space="preserve"> – terapeutyczne – 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1godz</w:t>
            </w:r>
            <w:r w:rsidRPr="00C65D1F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37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91A1F85" w14:textId="17DF5169" w:rsidR="00C65D1F" w:rsidRPr="00D0622D" w:rsidRDefault="007810F0" w:rsidP="00F30948">
            <w:pPr>
              <w:spacing w:afterLines="40" w:after="96"/>
              <w:jc w:val="both"/>
              <w:rPr>
                <w:sz w:val="20"/>
                <w:szCs w:val="20"/>
                <w:lang w:val="pl-PL"/>
              </w:rPr>
            </w:pPr>
            <w:r w:rsidRPr="007810F0">
              <w:rPr>
                <w:sz w:val="20"/>
                <w:szCs w:val="20"/>
                <w:lang w:val="pl-PL"/>
              </w:rPr>
              <w:t>D.W2, B.W3, D.W3,D.W6, D.W8, D.W27, D.W10</w:t>
            </w:r>
          </w:p>
        </w:tc>
      </w:tr>
      <w:tr w:rsidR="00C65D1F" w14:paraId="0600C28A" w14:textId="48DAECB1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DE400" w14:textId="30535A0E" w:rsidR="00C65D1F" w:rsidRPr="00347BBC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142787">
              <w:rPr>
                <w:rFonts w:ascii="Arial" w:hAnsi="Arial" w:cs="Arial"/>
                <w:color w:val="00608B"/>
              </w:rPr>
              <w:t xml:space="preserve">WYKŁAD </w:t>
            </w:r>
            <w:r>
              <w:rPr>
                <w:rFonts w:ascii="Arial" w:hAnsi="Arial" w:cs="Arial"/>
                <w:color w:val="00608B"/>
              </w:rPr>
              <w:t xml:space="preserve">8 </w:t>
            </w:r>
            <w:r w:rsidRPr="00C65D1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5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088E6" w14:textId="250101EC" w:rsidR="00C65D1F" w:rsidRPr="00C65D1F" w:rsidRDefault="00C65D1F" w:rsidP="00F30948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 w:rsidRPr="00C65D1F">
              <w:rPr>
                <w:bCs/>
                <w:sz w:val="20"/>
                <w:szCs w:val="20"/>
                <w:lang w:val="pl-PL"/>
              </w:rPr>
              <w:t>Padaczka – klasyfikacja, charakterystyka i wybrane metody rozpoznawania i leczenia</w:t>
            </w:r>
            <w:r w:rsidRPr="00C65D1F">
              <w:rPr>
                <w:b/>
                <w:sz w:val="20"/>
                <w:szCs w:val="20"/>
                <w:lang w:val="pl-PL"/>
              </w:rPr>
              <w:t xml:space="preserve"> – 1 godz.</w:t>
            </w:r>
          </w:p>
        </w:tc>
        <w:tc>
          <w:tcPr>
            <w:tcW w:w="137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1B717F2" w14:textId="70AD6EB1" w:rsidR="00C65D1F" w:rsidRPr="00D0622D" w:rsidRDefault="007810F0" w:rsidP="00C65D1F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7810F0">
              <w:rPr>
                <w:sz w:val="20"/>
                <w:szCs w:val="20"/>
                <w:lang w:val="pl-PL"/>
              </w:rPr>
              <w:t>D.W2, B.W3, D.W3,D.W6, D.W8, D.W27, D.W10</w:t>
            </w:r>
          </w:p>
        </w:tc>
      </w:tr>
      <w:tr w:rsidR="00C65D1F" w14:paraId="18AFFBFA" w14:textId="523ECA88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48A18D" w14:textId="6E612DA7" w:rsidR="00C65D1F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4C5F74">
              <w:rPr>
                <w:rFonts w:ascii="Arial" w:hAnsi="Arial" w:cs="Arial"/>
                <w:color w:val="00608B"/>
              </w:rPr>
              <w:t>WYKŁAD</w:t>
            </w:r>
            <w:r>
              <w:rPr>
                <w:rFonts w:ascii="Arial" w:hAnsi="Arial" w:cs="Arial"/>
                <w:color w:val="00608B"/>
              </w:rPr>
              <w:t xml:space="preserve"> 9 </w:t>
            </w:r>
            <w:r w:rsidRPr="00C65D1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5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A5E49" w14:textId="484539F4" w:rsidR="00C65D1F" w:rsidRPr="00C65D1F" w:rsidRDefault="00C65D1F" w:rsidP="00F30948">
            <w:pPr>
              <w:spacing w:afterLines="40" w:after="96"/>
              <w:rPr>
                <w:b/>
                <w:sz w:val="20"/>
                <w:szCs w:val="20"/>
                <w:lang w:val="pl-PL"/>
              </w:rPr>
            </w:pPr>
            <w:r w:rsidRPr="00C65D1F">
              <w:rPr>
                <w:bCs/>
                <w:sz w:val="20"/>
                <w:szCs w:val="20"/>
                <w:lang w:val="pl-PL"/>
              </w:rPr>
              <w:t>Choroba krążka międzykręgowego- typowe objawy dyskopatii, postępowanie diagnostyczne i wybrane metody terapeutyczne</w:t>
            </w:r>
            <w:r w:rsidRPr="00C65D1F">
              <w:rPr>
                <w:b/>
                <w:sz w:val="20"/>
                <w:szCs w:val="20"/>
                <w:lang w:val="pl-PL"/>
              </w:rPr>
              <w:t xml:space="preserve"> – 1 godz.</w:t>
            </w:r>
          </w:p>
        </w:tc>
        <w:tc>
          <w:tcPr>
            <w:tcW w:w="137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DECAA5B" w14:textId="0541EF48" w:rsidR="00C65D1F" w:rsidRPr="00D0622D" w:rsidRDefault="007810F0" w:rsidP="00F30948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7810F0">
              <w:rPr>
                <w:sz w:val="20"/>
                <w:szCs w:val="20"/>
                <w:lang w:val="pl-PL"/>
              </w:rPr>
              <w:t>D.W2, B.W3, D.W3,D.W6,</w:t>
            </w:r>
            <w:r>
              <w:rPr>
                <w:sz w:val="20"/>
                <w:szCs w:val="20"/>
                <w:lang w:val="pl-PL"/>
              </w:rPr>
              <w:t xml:space="preserve"> D.W8,</w:t>
            </w:r>
            <w:r w:rsidRPr="007810F0">
              <w:rPr>
                <w:sz w:val="20"/>
                <w:szCs w:val="20"/>
                <w:lang w:val="pl-PL"/>
              </w:rPr>
              <w:t xml:space="preserve"> D.W10</w:t>
            </w:r>
          </w:p>
        </w:tc>
      </w:tr>
      <w:tr w:rsidR="00C65D1F" w14:paraId="71D20175" w14:textId="0DE382F9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01C582" w14:textId="3BD30EDC" w:rsidR="00C65D1F" w:rsidRPr="004C5F74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99794B">
              <w:rPr>
                <w:rFonts w:ascii="Arial" w:hAnsi="Arial" w:cs="Arial"/>
                <w:color w:val="00608B"/>
              </w:rPr>
              <w:t xml:space="preserve">WYKŁAD </w:t>
            </w:r>
            <w:r>
              <w:rPr>
                <w:rFonts w:ascii="Arial" w:hAnsi="Arial" w:cs="Arial"/>
                <w:color w:val="00608B"/>
              </w:rPr>
              <w:t xml:space="preserve">10 </w:t>
            </w:r>
            <w:r w:rsidRPr="00C65D1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5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92E904" w14:textId="77777777" w:rsidR="00C65D1F" w:rsidRPr="00C65D1F" w:rsidRDefault="00C65D1F" w:rsidP="00F30948">
            <w:pPr>
              <w:spacing w:afterLines="40" w:after="96"/>
              <w:rPr>
                <w:b/>
                <w:sz w:val="20"/>
                <w:szCs w:val="20"/>
                <w:lang w:val="pl-PL"/>
              </w:rPr>
            </w:pPr>
            <w:r w:rsidRPr="00C65D1F">
              <w:rPr>
                <w:b/>
                <w:sz w:val="20"/>
                <w:szCs w:val="20"/>
                <w:lang w:val="pl-PL"/>
              </w:rPr>
              <w:t xml:space="preserve">Wykłady – pielęgniarstwo neurologiczne – 15 godz. </w:t>
            </w:r>
          </w:p>
          <w:p w14:paraId="3B02B477" w14:textId="6F136D60" w:rsidR="00C65D1F" w:rsidRPr="00C65D1F" w:rsidRDefault="00C65D1F" w:rsidP="00D92EDA">
            <w:pPr>
              <w:spacing w:afterLines="40" w:after="96"/>
              <w:rPr>
                <w:b/>
                <w:sz w:val="20"/>
                <w:szCs w:val="20"/>
                <w:lang w:val="pl-PL"/>
              </w:rPr>
            </w:pPr>
            <w:r w:rsidRPr="00C65D1F">
              <w:rPr>
                <w:bCs/>
                <w:sz w:val="20"/>
                <w:szCs w:val="20"/>
                <w:lang w:val="pl-PL"/>
              </w:rPr>
              <w:t>Specyfika przewlekłej choroby neurologicznej - rodzaje deficytu neurologicznego, czynniki decydujące o rokowaniu, emocje i potrzeby chorego w sytuacji trudnej</w:t>
            </w:r>
            <w:r w:rsidRPr="00C65D1F">
              <w:rPr>
                <w:b/>
                <w:sz w:val="20"/>
                <w:szCs w:val="20"/>
                <w:lang w:val="pl-PL"/>
              </w:rPr>
              <w:t xml:space="preserve"> – 2 godz.</w:t>
            </w:r>
          </w:p>
        </w:tc>
        <w:tc>
          <w:tcPr>
            <w:tcW w:w="137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258FC34" w14:textId="77777777" w:rsidR="00C65D1F" w:rsidRPr="00D0622D" w:rsidRDefault="00C65D1F">
            <w:pPr>
              <w:rPr>
                <w:sz w:val="20"/>
                <w:szCs w:val="20"/>
                <w:lang w:val="pl-PL"/>
              </w:rPr>
            </w:pPr>
          </w:p>
          <w:p w14:paraId="6C2448F2" w14:textId="163DDEDD" w:rsidR="00C65D1F" w:rsidRPr="00D0622D" w:rsidRDefault="00D0622D" w:rsidP="00D92EDA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.W8, , D.W9, D.W27</w:t>
            </w:r>
          </w:p>
        </w:tc>
      </w:tr>
      <w:tr w:rsidR="00C65D1F" w14:paraId="3A7B1CCC" w14:textId="37E36AAA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276E72" w14:textId="468BD00A" w:rsidR="00C65D1F" w:rsidRPr="0099794B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C7460">
              <w:rPr>
                <w:rFonts w:ascii="Arial" w:hAnsi="Arial" w:cs="Arial"/>
                <w:color w:val="00608B"/>
              </w:rPr>
              <w:t xml:space="preserve">WYKŁAD </w:t>
            </w:r>
            <w:r>
              <w:rPr>
                <w:rFonts w:ascii="Arial" w:hAnsi="Arial" w:cs="Arial"/>
                <w:color w:val="00608B"/>
              </w:rPr>
              <w:t xml:space="preserve">11 </w:t>
            </w:r>
            <w:r w:rsidRPr="00C65D1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5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0613FE" w14:textId="48BEC288" w:rsidR="00C65D1F" w:rsidRPr="00C65D1F" w:rsidRDefault="00C65D1F" w:rsidP="00F30948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 w:rsidRPr="00C65D1F">
              <w:rPr>
                <w:bCs/>
                <w:sz w:val="20"/>
                <w:szCs w:val="20"/>
                <w:lang w:val="pl-PL"/>
              </w:rPr>
              <w:t xml:space="preserve">Profilaktyka pierwotna i wtórna udaru niedokrwiennego mózgu. Model opieki nad pacjentem z Udarem niedokrwiennym mózgu </w:t>
            </w:r>
          </w:p>
          <w:p w14:paraId="78C50C70" w14:textId="6F5DD6CB" w:rsidR="00C65D1F" w:rsidRPr="00C65D1F" w:rsidRDefault="00C65D1F" w:rsidP="00F30948">
            <w:pPr>
              <w:spacing w:afterLines="40" w:after="96"/>
              <w:rPr>
                <w:b/>
                <w:sz w:val="20"/>
                <w:szCs w:val="20"/>
                <w:lang w:val="pl-PL"/>
              </w:rPr>
            </w:pPr>
            <w:r w:rsidRPr="00C65D1F">
              <w:rPr>
                <w:b/>
                <w:sz w:val="20"/>
                <w:szCs w:val="20"/>
                <w:lang w:val="pl-PL"/>
              </w:rPr>
              <w:t xml:space="preserve">– 2 godz. </w:t>
            </w:r>
          </w:p>
        </w:tc>
        <w:tc>
          <w:tcPr>
            <w:tcW w:w="137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A7FCD8B" w14:textId="3C1C81C8" w:rsidR="00C65D1F" w:rsidRPr="00D0622D" w:rsidRDefault="00D0622D" w:rsidP="00F30948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2, </w:t>
            </w:r>
            <w:r w:rsidRPr="00D0622D">
              <w:rPr>
                <w:sz w:val="20"/>
                <w:szCs w:val="20"/>
                <w:lang w:val="pl-PL"/>
              </w:rPr>
              <w:t>B.W3, D.W3, D.W8, D.W27, D.W10</w:t>
            </w:r>
          </w:p>
        </w:tc>
      </w:tr>
      <w:tr w:rsidR="00C65D1F" w14:paraId="798CAA52" w14:textId="0892DB32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92CD97" w14:textId="6DF90A7A" w:rsidR="00C65D1F" w:rsidRPr="002C7460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C7460">
              <w:rPr>
                <w:rFonts w:ascii="Arial" w:hAnsi="Arial" w:cs="Arial"/>
                <w:color w:val="00608B"/>
              </w:rPr>
              <w:t xml:space="preserve">WYKŁAD </w:t>
            </w:r>
            <w:r>
              <w:rPr>
                <w:rFonts w:ascii="Arial" w:hAnsi="Arial" w:cs="Arial"/>
                <w:color w:val="00608B"/>
              </w:rPr>
              <w:t xml:space="preserve">12 </w:t>
            </w:r>
            <w:r w:rsidRPr="00C65D1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5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E5DE43" w14:textId="098F088F" w:rsidR="00C65D1F" w:rsidRPr="00C65D1F" w:rsidRDefault="00C65D1F" w:rsidP="002C7460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 w:rsidRPr="00C65D1F">
              <w:rPr>
                <w:bCs/>
                <w:sz w:val="20"/>
                <w:szCs w:val="20"/>
                <w:lang w:val="pl-PL"/>
              </w:rPr>
              <w:t xml:space="preserve">Model opieki nad pacjentem z Krwotokiem podpajęczynówkowym leczonym zachowawczo </w:t>
            </w:r>
            <w:r w:rsidRPr="00C65D1F">
              <w:rPr>
                <w:b/>
                <w:sz w:val="20"/>
                <w:szCs w:val="20"/>
                <w:lang w:val="pl-PL"/>
              </w:rPr>
              <w:t>– 1 godz</w:t>
            </w:r>
            <w:r w:rsidRPr="00C65D1F">
              <w:rPr>
                <w:bCs/>
                <w:sz w:val="20"/>
                <w:szCs w:val="20"/>
                <w:lang w:val="pl-PL"/>
              </w:rPr>
              <w:t xml:space="preserve">. </w:t>
            </w:r>
          </w:p>
        </w:tc>
        <w:tc>
          <w:tcPr>
            <w:tcW w:w="137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4EFB79D" w14:textId="535EFDB6" w:rsidR="00C65D1F" w:rsidRPr="00D0622D" w:rsidRDefault="00D0622D" w:rsidP="002C7460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>
              <w:rPr>
                <w:bCs/>
                <w:sz w:val="20"/>
                <w:szCs w:val="20"/>
                <w:lang w:val="pl-PL"/>
              </w:rPr>
              <w:t>D.W2,</w:t>
            </w:r>
            <w:r>
              <w:t xml:space="preserve"> </w:t>
            </w:r>
            <w:r w:rsidRPr="00D0622D">
              <w:rPr>
                <w:bCs/>
                <w:sz w:val="20"/>
                <w:szCs w:val="20"/>
                <w:lang w:val="pl-PL"/>
              </w:rPr>
              <w:t>B.W3, D.W3, D.W8, D.W27, D.W10</w:t>
            </w:r>
          </w:p>
        </w:tc>
      </w:tr>
      <w:tr w:rsidR="00C65D1F" w14:paraId="22895453" w14:textId="50C9F73D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C548E8" w14:textId="200AFD16" w:rsidR="00C65D1F" w:rsidRPr="002C7460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C7460">
              <w:rPr>
                <w:rFonts w:ascii="Arial" w:hAnsi="Arial" w:cs="Arial"/>
                <w:color w:val="00608B"/>
              </w:rPr>
              <w:t xml:space="preserve">WYKŁAD </w:t>
            </w:r>
            <w:r>
              <w:rPr>
                <w:rFonts w:ascii="Arial" w:hAnsi="Arial" w:cs="Arial"/>
                <w:color w:val="00608B"/>
              </w:rPr>
              <w:t xml:space="preserve">13 </w:t>
            </w:r>
            <w:r w:rsidRPr="00C65D1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5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D65ACF" w14:textId="77777777" w:rsidR="00C65D1F" w:rsidRPr="00C65D1F" w:rsidRDefault="00C65D1F" w:rsidP="00F30948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 w:rsidRPr="00C65D1F">
              <w:rPr>
                <w:bCs/>
                <w:sz w:val="20"/>
                <w:szCs w:val="20"/>
                <w:lang w:val="pl-PL"/>
              </w:rPr>
              <w:t xml:space="preserve">Zespół wzmożonego ciśnienia wewnątrzczaszkowego- czynniki decydujące o jego narastaniu i działania profilaktyczne. </w:t>
            </w:r>
          </w:p>
          <w:p w14:paraId="02746928" w14:textId="77777777" w:rsidR="00C65D1F" w:rsidRPr="00C65D1F" w:rsidRDefault="00C65D1F" w:rsidP="00F30948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 w:rsidRPr="00C65D1F">
              <w:rPr>
                <w:bCs/>
                <w:sz w:val="20"/>
                <w:szCs w:val="20"/>
                <w:lang w:val="pl-PL"/>
              </w:rPr>
              <w:t xml:space="preserve">Model opieki nad pacjentem z guzem mózgu. Charakterystyka przygotowania bliższego do zabiegu operacyjnego. </w:t>
            </w:r>
          </w:p>
          <w:p w14:paraId="618ABD34" w14:textId="6C40A422" w:rsidR="00C65D1F" w:rsidRPr="00C65D1F" w:rsidRDefault="00C65D1F" w:rsidP="00D92EDA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 w:rsidRPr="00C65D1F">
              <w:rPr>
                <w:bCs/>
                <w:sz w:val="20"/>
                <w:szCs w:val="20"/>
                <w:lang w:val="pl-PL"/>
              </w:rPr>
              <w:t xml:space="preserve">Wytyczne w zakresie opieki pooperacyjnej  – </w:t>
            </w:r>
            <w:r w:rsidRPr="00C65D1F">
              <w:rPr>
                <w:b/>
                <w:sz w:val="20"/>
                <w:szCs w:val="20"/>
                <w:lang w:val="pl-PL"/>
              </w:rPr>
              <w:t>3 godz.</w:t>
            </w:r>
          </w:p>
        </w:tc>
        <w:tc>
          <w:tcPr>
            <w:tcW w:w="137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F1EADD5" w14:textId="45C0CD0F" w:rsidR="00C65D1F" w:rsidRPr="00D0622D" w:rsidRDefault="00D0622D" w:rsidP="00D92EDA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>
              <w:rPr>
                <w:bCs/>
                <w:sz w:val="20"/>
                <w:szCs w:val="20"/>
                <w:lang w:val="pl-PL"/>
              </w:rPr>
              <w:t xml:space="preserve">D.W2, </w:t>
            </w:r>
            <w:r w:rsidRPr="00D0622D">
              <w:rPr>
                <w:bCs/>
                <w:sz w:val="20"/>
                <w:szCs w:val="20"/>
                <w:lang w:val="pl-PL"/>
              </w:rPr>
              <w:t>B.W3, D.W3, D.W8, D.W27, D.W10</w:t>
            </w:r>
          </w:p>
        </w:tc>
      </w:tr>
      <w:tr w:rsidR="00C65D1F" w14:paraId="5501041A" w14:textId="7FE9235E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1886B0" w14:textId="20E1888D" w:rsidR="00C65D1F" w:rsidRPr="002C7460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C7460">
              <w:rPr>
                <w:rFonts w:ascii="Arial" w:hAnsi="Arial" w:cs="Arial"/>
                <w:color w:val="00608B"/>
              </w:rPr>
              <w:t>WYKŁAD 1</w:t>
            </w:r>
            <w:r>
              <w:rPr>
                <w:rFonts w:ascii="Arial" w:hAnsi="Arial" w:cs="Arial"/>
                <w:color w:val="00608B"/>
              </w:rPr>
              <w:t xml:space="preserve">4 </w:t>
            </w:r>
            <w:r w:rsidRPr="00C65D1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5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F3EE13" w14:textId="36420E66" w:rsidR="00C65D1F" w:rsidRPr="00C65D1F" w:rsidRDefault="00C65D1F" w:rsidP="00F30948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 w:rsidRPr="00C65D1F">
              <w:rPr>
                <w:bCs/>
                <w:sz w:val="20"/>
                <w:szCs w:val="20"/>
                <w:lang w:val="pl-PL"/>
              </w:rPr>
              <w:t xml:space="preserve">Udział pielęgniarki w opiece nad pacjentem ze Stwardnieniem Rozsianym w okresie rzutu – </w:t>
            </w:r>
            <w:r w:rsidRPr="00C65D1F">
              <w:rPr>
                <w:b/>
                <w:sz w:val="20"/>
                <w:szCs w:val="20"/>
                <w:lang w:val="pl-PL"/>
              </w:rPr>
              <w:t>2 godz.</w:t>
            </w:r>
          </w:p>
        </w:tc>
        <w:tc>
          <w:tcPr>
            <w:tcW w:w="137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DFED0F3" w14:textId="4C5B125F" w:rsidR="00C65D1F" w:rsidRPr="00D0622D" w:rsidRDefault="007810F0" w:rsidP="00F30948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>
              <w:rPr>
                <w:bCs/>
                <w:sz w:val="20"/>
                <w:szCs w:val="20"/>
                <w:lang w:val="pl-PL"/>
              </w:rPr>
              <w:t xml:space="preserve">B.W3, D.W3, D.W8, </w:t>
            </w:r>
            <w:r w:rsidR="00D0622D" w:rsidRPr="00D0622D">
              <w:rPr>
                <w:bCs/>
                <w:sz w:val="20"/>
                <w:szCs w:val="20"/>
                <w:lang w:val="pl-PL"/>
              </w:rPr>
              <w:t>D.W10</w:t>
            </w:r>
          </w:p>
        </w:tc>
      </w:tr>
      <w:tr w:rsidR="00C65D1F" w14:paraId="4AAD4070" w14:textId="58DF106E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A2E566" w14:textId="344B09C3" w:rsidR="00C65D1F" w:rsidRPr="002C7460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9396C">
              <w:rPr>
                <w:rFonts w:ascii="Arial" w:hAnsi="Arial" w:cs="Arial"/>
                <w:color w:val="00608B"/>
              </w:rPr>
              <w:lastRenderedPageBreak/>
              <w:t>WYKŁAD 1</w:t>
            </w:r>
            <w:r>
              <w:rPr>
                <w:rFonts w:ascii="Arial" w:hAnsi="Arial" w:cs="Arial"/>
                <w:color w:val="00608B"/>
              </w:rPr>
              <w:t xml:space="preserve">5 </w:t>
            </w:r>
            <w:r w:rsidRPr="00C65D1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5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EAEE9F" w14:textId="0C4C5F8E" w:rsidR="00C65D1F" w:rsidRPr="00C65D1F" w:rsidRDefault="00C65D1F" w:rsidP="00F30948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 w:rsidRPr="00C65D1F">
              <w:rPr>
                <w:bCs/>
                <w:sz w:val="20"/>
                <w:szCs w:val="20"/>
                <w:lang w:val="pl-PL"/>
              </w:rPr>
              <w:t>Czynniki ryzyka zaostrzenia objawów miastenicznych.</w:t>
            </w:r>
          </w:p>
          <w:p w14:paraId="54473446" w14:textId="4155F6D4" w:rsidR="00C65D1F" w:rsidRPr="00C65D1F" w:rsidRDefault="00C65D1F" w:rsidP="00F30948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 w:rsidRPr="00C65D1F">
              <w:rPr>
                <w:bCs/>
                <w:sz w:val="20"/>
                <w:szCs w:val="20"/>
                <w:lang w:val="pl-PL"/>
              </w:rPr>
              <w:t xml:space="preserve">Model opieki nad pacjentem w okresie zaostrzenia miastenii – </w:t>
            </w:r>
            <w:r w:rsidRPr="00C65D1F">
              <w:rPr>
                <w:b/>
                <w:sz w:val="20"/>
                <w:szCs w:val="20"/>
                <w:lang w:val="pl-PL"/>
              </w:rPr>
              <w:t>2 godz</w:t>
            </w:r>
            <w:r w:rsidRPr="00C65D1F">
              <w:rPr>
                <w:bCs/>
                <w:sz w:val="20"/>
                <w:szCs w:val="20"/>
                <w:lang w:val="pl-PL"/>
              </w:rPr>
              <w:t>.</w:t>
            </w:r>
          </w:p>
        </w:tc>
        <w:tc>
          <w:tcPr>
            <w:tcW w:w="137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95F0BF8" w14:textId="77777777" w:rsidR="00C65D1F" w:rsidRPr="00D0622D" w:rsidRDefault="00C65D1F">
            <w:pPr>
              <w:rPr>
                <w:bCs/>
                <w:sz w:val="20"/>
                <w:szCs w:val="20"/>
                <w:lang w:val="pl-PL"/>
              </w:rPr>
            </w:pPr>
          </w:p>
          <w:p w14:paraId="00863D2F" w14:textId="35E5DF31" w:rsidR="00C65D1F" w:rsidRPr="00D0622D" w:rsidRDefault="00D0622D" w:rsidP="00F30948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 w:rsidRPr="00D0622D">
              <w:rPr>
                <w:bCs/>
                <w:sz w:val="20"/>
                <w:szCs w:val="20"/>
                <w:lang w:val="pl-PL"/>
              </w:rPr>
              <w:t>B.W3, D.W3, D.W8, D.W27, D.W10</w:t>
            </w:r>
          </w:p>
        </w:tc>
      </w:tr>
      <w:tr w:rsidR="00C65D1F" w14:paraId="65455C35" w14:textId="2B106798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4DEA17" w14:textId="0F7A23C2" w:rsidR="00C65D1F" w:rsidRPr="002C7460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9396C">
              <w:rPr>
                <w:rFonts w:ascii="Arial" w:hAnsi="Arial" w:cs="Arial"/>
                <w:color w:val="00608B"/>
              </w:rPr>
              <w:t>WYKŁAD 13</w:t>
            </w:r>
            <w:r>
              <w:rPr>
                <w:rFonts w:ascii="Arial" w:hAnsi="Arial" w:cs="Arial"/>
                <w:color w:val="00608B"/>
              </w:rPr>
              <w:t xml:space="preserve"> </w:t>
            </w:r>
            <w:r w:rsidRPr="00C65D1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7E226" w14:textId="6EDE057F" w:rsidR="00C65D1F" w:rsidRPr="00C65D1F" w:rsidRDefault="00C65D1F" w:rsidP="00F30948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 w:rsidRPr="00C65D1F">
              <w:rPr>
                <w:bCs/>
                <w:sz w:val="20"/>
                <w:szCs w:val="20"/>
                <w:lang w:val="pl-PL"/>
              </w:rPr>
              <w:t>Specyfika opieki pielęgniarskiej nad pacjentem z cechami otępienia.</w:t>
            </w:r>
          </w:p>
          <w:p w14:paraId="171A413C" w14:textId="06D585F5" w:rsidR="00C65D1F" w:rsidRPr="00C65D1F" w:rsidRDefault="00C65D1F" w:rsidP="00F30948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 w:rsidRPr="00C65D1F">
              <w:rPr>
                <w:bCs/>
                <w:sz w:val="20"/>
                <w:szCs w:val="20"/>
                <w:lang w:val="pl-PL"/>
              </w:rPr>
              <w:t xml:space="preserve">Model opieki nad pacjentem z Chorobą Parkinsona – </w:t>
            </w:r>
            <w:r w:rsidRPr="00C65D1F">
              <w:rPr>
                <w:b/>
                <w:sz w:val="20"/>
                <w:szCs w:val="20"/>
                <w:lang w:val="pl-PL"/>
              </w:rPr>
              <w:t>2 godz</w:t>
            </w:r>
            <w:r w:rsidRPr="00C65D1F">
              <w:rPr>
                <w:bCs/>
                <w:sz w:val="20"/>
                <w:szCs w:val="20"/>
                <w:lang w:val="pl-PL"/>
              </w:rPr>
              <w:t>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F630790" w14:textId="6D7B3530" w:rsidR="00C65D1F" w:rsidRPr="00D0622D" w:rsidRDefault="00D0622D" w:rsidP="00F30948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>
              <w:rPr>
                <w:bCs/>
                <w:sz w:val="20"/>
                <w:szCs w:val="20"/>
                <w:lang w:val="pl-PL"/>
              </w:rPr>
              <w:t>B.W3, D.W3, D.W8, D.W27, D.W10</w:t>
            </w:r>
          </w:p>
        </w:tc>
      </w:tr>
      <w:tr w:rsidR="00C65D1F" w14:paraId="3F07C232" w14:textId="17E35A70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217A8A" w14:textId="5C03B1B3" w:rsidR="00C65D1F" w:rsidRPr="0059396C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9396C">
              <w:rPr>
                <w:rFonts w:ascii="Arial" w:hAnsi="Arial" w:cs="Arial"/>
                <w:color w:val="00608B"/>
              </w:rPr>
              <w:t>WYKŁAD 1</w:t>
            </w:r>
            <w:r>
              <w:rPr>
                <w:rFonts w:ascii="Arial" w:hAnsi="Arial" w:cs="Arial"/>
                <w:color w:val="00608B"/>
              </w:rPr>
              <w:t xml:space="preserve">4 </w:t>
            </w:r>
            <w:r w:rsidRPr="00C65D1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C105" w14:textId="242A7BBC" w:rsidR="00C65D1F" w:rsidRPr="00C65D1F" w:rsidRDefault="00C65D1F" w:rsidP="00F30948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 w:rsidRPr="00C65D1F">
              <w:rPr>
                <w:bCs/>
                <w:sz w:val="20"/>
                <w:szCs w:val="20"/>
                <w:lang w:val="pl-PL"/>
              </w:rPr>
              <w:t xml:space="preserve">Profilaktyka pierwotna i wtórna w chorobie krążka międzykręgowego. Model opieki nad pacjentem leczonym zachowawczo z powodu nasilenia objawów dyskopatii w odcinku lędźwiowym kręgosłupa – </w:t>
            </w:r>
            <w:r w:rsidRPr="00C65D1F">
              <w:rPr>
                <w:b/>
                <w:sz w:val="20"/>
                <w:szCs w:val="20"/>
                <w:lang w:val="pl-PL"/>
              </w:rPr>
              <w:t>1 godz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8113A75" w14:textId="37FBC938" w:rsidR="00C65D1F" w:rsidRPr="00D0622D" w:rsidRDefault="00D0622D" w:rsidP="00F30948">
            <w:pPr>
              <w:spacing w:afterLines="40" w:after="96"/>
              <w:rPr>
                <w:bCs/>
                <w:sz w:val="20"/>
                <w:szCs w:val="20"/>
                <w:lang w:val="pl-PL"/>
              </w:rPr>
            </w:pPr>
            <w:r>
              <w:rPr>
                <w:bCs/>
                <w:sz w:val="20"/>
                <w:szCs w:val="20"/>
                <w:lang w:val="pl-PL"/>
              </w:rPr>
              <w:t xml:space="preserve">D.W1, D.W7, </w:t>
            </w:r>
          </w:p>
        </w:tc>
      </w:tr>
      <w:tr w:rsidR="00C65D1F" w14:paraId="4359649C" w14:textId="29B81FB4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D6761" w14:textId="5F662C7A" w:rsidR="00C65D1F" w:rsidRPr="00BE4553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E4553">
              <w:rPr>
                <w:rFonts w:ascii="Arial" w:hAnsi="Arial" w:cs="Arial"/>
                <w:color w:val="00608B"/>
              </w:rPr>
              <w:t>ZAJĘCIA W WARUNKACH SYMULOWANYCH</w:t>
            </w:r>
            <w:r>
              <w:rPr>
                <w:rFonts w:ascii="Arial" w:hAnsi="Arial" w:cs="Arial"/>
                <w:color w:val="00608B"/>
              </w:rPr>
              <w:t xml:space="preserve"> 1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A3CF6D" w14:textId="018E58E6" w:rsidR="00C65D1F" w:rsidRPr="00C65D1F" w:rsidRDefault="00C65D1F" w:rsidP="00F30948">
            <w:pPr>
              <w:spacing w:afterLines="40" w:after="96"/>
              <w:rPr>
                <w:b/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>Edukacja pielęgniarska i przygotowanie pacjenta do procedury badania płynu mózgowo- rd</w:t>
            </w:r>
            <w:r w:rsidR="00C55002">
              <w:rPr>
                <w:sz w:val="20"/>
                <w:szCs w:val="20"/>
                <w:lang w:val="pl-PL"/>
              </w:rPr>
              <w:t>zeniowego</w:t>
            </w:r>
            <w:r w:rsidRPr="00C65D1F">
              <w:rPr>
                <w:sz w:val="20"/>
                <w:szCs w:val="20"/>
                <w:lang w:val="pl-PL"/>
              </w:rPr>
              <w:t xml:space="preserve">/ PW/ 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1 godz</w:t>
            </w:r>
            <w:r w:rsidRPr="00C65D1F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7A50B25" w14:textId="72F17A67" w:rsidR="00C65D1F" w:rsidRPr="00D0622D" w:rsidRDefault="00C55002" w:rsidP="00F30948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D0622D">
              <w:rPr>
                <w:sz w:val="20"/>
                <w:szCs w:val="20"/>
                <w:lang w:val="pl-PL"/>
              </w:rPr>
              <w:t>D.W</w:t>
            </w:r>
            <w:r w:rsidR="0033009E">
              <w:rPr>
                <w:sz w:val="20"/>
                <w:szCs w:val="20"/>
                <w:lang w:val="pl-PL"/>
              </w:rPr>
              <w:t xml:space="preserve">.4; D.U.15; D.U.16, </w:t>
            </w:r>
            <w:r w:rsidR="0033009E" w:rsidRPr="0033009E">
              <w:rPr>
                <w:sz w:val="20"/>
                <w:szCs w:val="20"/>
                <w:lang w:val="pl-PL"/>
              </w:rPr>
              <w:t>K.S1, K.S2,  K.S3,K.S4,  K.S5,, K.S6,</w:t>
            </w:r>
          </w:p>
        </w:tc>
      </w:tr>
      <w:tr w:rsidR="00C65D1F" w14:paraId="3AC07227" w14:textId="6608C4B0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D9FB2C" w14:textId="40C65E2D" w:rsidR="00C65D1F" w:rsidRPr="00BE4553" w:rsidRDefault="00C65D1F" w:rsidP="00BE455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E4553">
              <w:rPr>
                <w:rFonts w:ascii="Arial" w:hAnsi="Arial" w:cs="Arial"/>
              </w:rPr>
              <w:t>ZAJĘCIA W WARUNKACH SYMULOWANYCH</w:t>
            </w:r>
            <w:r>
              <w:rPr>
                <w:rFonts w:ascii="Arial" w:hAnsi="Arial" w:cs="Arial"/>
              </w:rPr>
              <w:t xml:space="preserve"> 2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857AB0" w14:textId="22B0F661" w:rsidR="00C65D1F" w:rsidRPr="00C65D1F" w:rsidRDefault="00C65D1F" w:rsidP="00C55002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 xml:space="preserve">Opieka nad pacjentem po badaniu angiograficznym naczyń mózgowych/PW/ 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1 godz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96E88AC" w14:textId="452C7723" w:rsidR="00C65D1F" w:rsidRPr="00D0622D" w:rsidRDefault="00C55002" w:rsidP="00BE4553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D0622D">
              <w:rPr>
                <w:sz w:val="20"/>
                <w:szCs w:val="20"/>
                <w:lang w:val="pl-PL"/>
              </w:rPr>
              <w:t>D.W.4; D.U.2; D.U.3</w:t>
            </w:r>
            <w:r w:rsidR="0033009E">
              <w:rPr>
                <w:sz w:val="20"/>
                <w:szCs w:val="20"/>
                <w:lang w:val="pl-PL"/>
              </w:rPr>
              <w:t xml:space="preserve">, </w:t>
            </w:r>
            <w:r w:rsidR="0033009E" w:rsidRPr="0033009E">
              <w:rPr>
                <w:sz w:val="20"/>
                <w:szCs w:val="20"/>
                <w:lang w:val="pl-PL"/>
              </w:rPr>
              <w:t>K.S1, K.S2,  K.S3,K.S4,  K.S5,, K.S6,</w:t>
            </w:r>
          </w:p>
        </w:tc>
      </w:tr>
      <w:tr w:rsidR="00C65D1F" w14:paraId="3B4CF71B" w14:textId="33C06CC2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ABD621" w14:textId="497259EC" w:rsidR="00C65D1F" w:rsidRPr="00BE4553" w:rsidRDefault="00C65D1F" w:rsidP="00BE455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E4553">
              <w:rPr>
                <w:rFonts w:ascii="Arial" w:hAnsi="Arial" w:cs="Arial"/>
              </w:rPr>
              <w:t>ZAJĘCIA W WARUNKACH SYMULOWANYCH</w:t>
            </w:r>
            <w:r>
              <w:rPr>
                <w:rFonts w:ascii="Arial" w:hAnsi="Arial" w:cs="Arial"/>
              </w:rPr>
              <w:t xml:space="preserve"> 3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4279F2" w14:textId="739BBCE6" w:rsidR="00C65D1F" w:rsidRPr="00C65D1F" w:rsidRDefault="00C65D1F" w:rsidP="002F7D66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>Opieka nad pacjentem z podejrzeniem guza mózgu w czasie napadu padaczkowego</w:t>
            </w:r>
            <w:r w:rsidR="00C55002">
              <w:rPr>
                <w:sz w:val="20"/>
                <w:szCs w:val="20"/>
                <w:lang w:val="pl-PL"/>
              </w:rPr>
              <w:t xml:space="preserve"> oraz po jego wystąpieniu </w:t>
            </w:r>
            <w:r w:rsidRPr="00C65D1F">
              <w:rPr>
                <w:sz w:val="20"/>
                <w:szCs w:val="20"/>
                <w:lang w:val="pl-PL"/>
              </w:rPr>
              <w:t xml:space="preserve">/PW/ 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2 godz</w:t>
            </w:r>
            <w:r w:rsidRPr="00C65D1F">
              <w:rPr>
                <w:sz w:val="20"/>
                <w:szCs w:val="20"/>
                <w:lang w:val="pl-PL"/>
              </w:rPr>
              <w:t xml:space="preserve">. 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8190E8A" w14:textId="7920E6E4" w:rsidR="00C65D1F" w:rsidRPr="00D0622D" w:rsidRDefault="00C55002" w:rsidP="002F7D66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D0622D">
              <w:rPr>
                <w:sz w:val="20"/>
                <w:szCs w:val="20"/>
                <w:lang w:val="pl-PL"/>
              </w:rPr>
              <w:t>D.U.7; D.U.9; D.U.14; D.U.17; C.U.15</w:t>
            </w:r>
            <w:r w:rsidR="0033009E">
              <w:rPr>
                <w:sz w:val="20"/>
                <w:szCs w:val="20"/>
                <w:lang w:val="pl-PL"/>
              </w:rPr>
              <w:t xml:space="preserve">, </w:t>
            </w:r>
            <w:r w:rsidR="0033009E" w:rsidRPr="0033009E">
              <w:rPr>
                <w:sz w:val="20"/>
                <w:szCs w:val="20"/>
                <w:lang w:val="pl-PL"/>
              </w:rPr>
              <w:t>K.S1, K.S2,  K.S3,K.S4,  K.S5,, K.S6,</w:t>
            </w:r>
          </w:p>
        </w:tc>
      </w:tr>
      <w:tr w:rsidR="00C65D1F" w14:paraId="266F0FCF" w14:textId="19B1D573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D77335" w14:textId="2108B82E" w:rsidR="00C65D1F" w:rsidRPr="00BE4553" w:rsidRDefault="00C65D1F" w:rsidP="00BE455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E4553">
              <w:rPr>
                <w:rFonts w:ascii="Arial" w:hAnsi="Arial" w:cs="Arial"/>
              </w:rPr>
              <w:t>ZAJĘCIA W WARUNKACH SYMULOWANYCH</w:t>
            </w:r>
            <w:r>
              <w:rPr>
                <w:rFonts w:ascii="Arial" w:hAnsi="Arial" w:cs="Arial"/>
              </w:rPr>
              <w:t xml:space="preserve"> 4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6B8235" w14:textId="0233A010" w:rsidR="00C65D1F" w:rsidRPr="00C65D1F" w:rsidRDefault="00C65D1F" w:rsidP="00BE4553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>Opieka nad pacjentem z udarem niedokrwiennym mózgu, zakwalifikowanym do proced</w:t>
            </w:r>
            <w:r w:rsidR="00C55002">
              <w:rPr>
                <w:sz w:val="20"/>
                <w:szCs w:val="20"/>
                <w:lang w:val="pl-PL"/>
              </w:rPr>
              <w:t xml:space="preserve">ury leczenia </w:t>
            </w:r>
            <w:proofErr w:type="spellStart"/>
            <w:r w:rsidR="00C55002">
              <w:rPr>
                <w:sz w:val="20"/>
                <w:szCs w:val="20"/>
                <w:lang w:val="pl-PL"/>
              </w:rPr>
              <w:t>trombolitycznego</w:t>
            </w:r>
            <w:proofErr w:type="spellEnd"/>
            <w:r w:rsidR="00C55002">
              <w:rPr>
                <w:sz w:val="20"/>
                <w:szCs w:val="20"/>
                <w:lang w:val="pl-PL"/>
              </w:rPr>
              <w:t xml:space="preserve"> </w:t>
            </w:r>
            <w:r w:rsidRPr="00C65D1F">
              <w:rPr>
                <w:sz w:val="20"/>
                <w:szCs w:val="20"/>
                <w:lang w:val="pl-PL"/>
              </w:rPr>
              <w:t xml:space="preserve">/SWW/ 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2 godz</w:t>
            </w:r>
            <w:r w:rsidRPr="00C65D1F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565664DB" w14:textId="2AA87852" w:rsidR="00C65D1F" w:rsidRPr="00D0622D" w:rsidRDefault="00C55002" w:rsidP="00BE4553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D0622D">
              <w:rPr>
                <w:sz w:val="20"/>
                <w:szCs w:val="20"/>
                <w:lang w:val="pl-PL"/>
              </w:rPr>
              <w:t>D.U.2; D.U.3; D.U.7; D.U.9; D.U.17</w:t>
            </w:r>
            <w:r w:rsidR="0033009E">
              <w:rPr>
                <w:sz w:val="20"/>
                <w:szCs w:val="20"/>
                <w:lang w:val="pl-PL"/>
              </w:rPr>
              <w:t xml:space="preserve">, </w:t>
            </w:r>
            <w:r w:rsidR="0033009E" w:rsidRPr="0033009E">
              <w:rPr>
                <w:sz w:val="20"/>
                <w:szCs w:val="20"/>
                <w:lang w:val="pl-PL"/>
              </w:rPr>
              <w:t>K.S1, K.S2,  K.S3,K.S4,  K.S5,, K.S6,</w:t>
            </w:r>
          </w:p>
        </w:tc>
      </w:tr>
      <w:tr w:rsidR="00C65D1F" w14:paraId="5B4B13D4" w14:textId="69828F6D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361517" w14:textId="04B44D9C" w:rsidR="00C65D1F" w:rsidRPr="00BE4553" w:rsidRDefault="00C65D1F" w:rsidP="00BE455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E4553">
              <w:rPr>
                <w:rFonts w:ascii="Arial" w:hAnsi="Arial" w:cs="Arial"/>
              </w:rPr>
              <w:t>ZAJĘCIA W WARUNKACH SYMULOWANYCH</w:t>
            </w:r>
            <w:r>
              <w:rPr>
                <w:rFonts w:ascii="Arial" w:hAnsi="Arial" w:cs="Arial"/>
              </w:rPr>
              <w:t xml:space="preserve"> 5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D3E6D4" w14:textId="4A3F38B0" w:rsidR="00C65D1F" w:rsidRPr="00C65D1F" w:rsidRDefault="00C65D1F" w:rsidP="00C55002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>Opieka nad pacj</w:t>
            </w:r>
            <w:r w:rsidR="00C55002">
              <w:rPr>
                <w:sz w:val="20"/>
                <w:szCs w:val="20"/>
                <w:lang w:val="pl-PL"/>
              </w:rPr>
              <w:t xml:space="preserve">entem z zaostrzeniem miastenii </w:t>
            </w:r>
            <w:r w:rsidRPr="00C65D1F">
              <w:rPr>
                <w:sz w:val="20"/>
                <w:szCs w:val="20"/>
                <w:lang w:val="pl-PL"/>
              </w:rPr>
              <w:t xml:space="preserve">/SWW/ 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2 godz</w:t>
            </w:r>
            <w:r w:rsidRPr="00C65D1F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50C541E8" w14:textId="1A681CA9" w:rsidR="00C65D1F" w:rsidRPr="00D0622D" w:rsidRDefault="00C55002" w:rsidP="00BE4553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D0622D">
              <w:rPr>
                <w:sz w:val="20"/>
                <w:szCs w:val="20"/>
                <w:lang w:val="pl-PL"/>
              </w:rPr>
              <w:t>D.U.2; D.U.3; D.U.7; D.U.9; D.U.17</w:t>
            </w:r>
            <w:r w:rsidR="0033009E">
              <w:rPr>
                <w:sz w:val="20"/>
                <w:szCs w:val="20"/>
                <w:lang w:val="pl-PL"/>
              </w:rPr>
              <w:t xml:space="preserve">, </w:t>
            </w:r>
            <w:r w:rsidR="0033009E" w:rsidRPr="0033009E">
              <w:rPr>
                <w:sz w:val="20"/>
                <w:szCs w:val="20"/>
                <w:lang w:val="pl-PL"/>
              </w:rPr>
              <w:t>K.S1, K.S2,  K.S3,K.S4,  K.S5,, K.S6,</w:t>
            </w:r>
          </w:p>
        </w:tc>
      </w:tr>
      <w:tr w:rsidR="00C65D1F" w14:paraId="6D8991B1" w14:textId="7C4924B9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F1DAAA" w14:textId="129DC758" w:rsidR="00C65D1F" w:rsidRPr="00BE4553" w:rsidRDefault="00C65D1F" w:rsidP="00BE455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E4553">
              <w:rPr>
                <w:rFonts w:ascii="Arial" w:hAnsi="Arial" w:cs="Arial"/>
              </w:rPr>
              <w:t>ZAJĘCIA W WARUNKACH SYMULOWANYCH</w:t>
            </w:r>
            <w:r>
              <w:rPr>
                <w:rFonts w:ascii="Arial" w:hAnsi="Arial" w:cs="Arial"/>
              </w:rPr>
              <w:t xml:space="preserve"> 6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5E5FB0" w14:textId="74493955" w:rsidR="00C65D1F" w:rsidRPr="00C65D1F" w:rsidRDefault="00C65D1F" w:rsidP="00C55002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>Opieka nad pacjentem z krwotocznym udarem</w:t>
            </w:r>
            <w:r w:rsidR="00C55002">
              <w:rPr>
                <w:sz w:val="20"/>
                <w:szCs w:val="20"/>
                <w:lang w:val="pl-PL"/>
              </w:rPr>
              <w:t xml:space="preserve"> mózgu o niepomyślnym rokowaniu </w:t>
            </w:r>
            <w:r w:rsidRPr="00C65D1F">
              <w:rPr>
                <w:sz w:val="20"/>
                <w:szCs w:val="20"/>
                <w:lang w:val="pl-PL"/>
              </w:rPr>
              <w:t>/SWW/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2 godz</w:t>
            </w:r>
            <w:r w:rsidRPr="00C65D1F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D12BB47" w14:textId="457BCDCA" w:rsidR="00C65D1F" w:rsidRPr="00D0622D" w:rsidRDefault="007810F0" w:rsidP="00BE4553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7810F0">
              <w:rPr>
                <w:sz w:val="20"/>
                <w:szCs w:val="20"/>
                <w:lang w:val="pl-PL"/>
              </w:rPr>
              <w:t>D.W2, B.W3, D.W3,D.W6, D.W8, D.W27, D.W10</w:t>
            </w:r>
            <w:r>
              <w:rPr>
                <w:sz w:val="20"/>
                <w:szCs w:val="20"/>
                <w:lang w:val="pl-PL"/>
              </w:rPr>
              <w:t xml:space="preserve">, </w:t>
            </w:r>
            <w:r w:rsidR="00C55002" w:rsidRPr="00D0622D">
              <w:rPr>
                <w:sz w:val="20"/>
                <w:szCs w:val="20"/>
                <w:lang w:val="pl-PL"/>
              </w:rPr>
              <w:t>K.S1; K.S6</w:t>
            </w:r>
          </w:p>
        </w:tc>
      </w:tr>
      <w:tr w:rsidR="00C65D1F" w14:paraId="64B6D5AA" w14:textId="70F6CB85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677BEA" w14:textId="5E14DC4F" w:rsidR="00C65D1F" w:rsidRPr="00BE4553" w:rsidRDefault="00C65D1F" w:rsidP="00BE455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E4553">
              <w:rPr>
                <w:rFonts w:ascii="Arial" w:hAnsi="Arial" w:cs="Arial"/>
              </w:rPr>
              <w:lastRenderedPageBreak/>
              <w:t>ZAJĘCIA W WARUNKACH SYMULOWANYCH</w:t>
            </w:r>
            <w:r>
              <w:rPr>
                <w:rFonts w:ascii="Arial" w:hAnsi="Arial" w:cs="Arial"/>
              </w:rPr>
              <w:t xml:space="preserve"> 7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9816D" w14:textId="1954C9E7" w:rsidR="00C65D1F" w:rsidRPr="00C65D1F" w:rsidRDefault="00C65D1F" w:rsidP="00C55002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 xml:space="preserve">Opieka nad pacjentem z objawami wzmożonego ciśnienia wewnątrzczaszkowego /SWW/ 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2 godz</w:t>
            </w:r>
            <w:r w:rsidRPr="00C65D1F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6EA9D43" w14:textId="07980F7C" w:rsidR="00C65D1F" w:rsidRPr="00D0622D" w:rsidRDefault="007810F0" w:rsidP="00BE4553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.W.2; D.W.27; D.U.</w:t>
            </w:r>
            <w:r w:rsidR="00C55002" w:rsidRPr="00D0622D">
              <w:rPr>
                <w:sz w:val="20"/>
                <w:szCs w:val="20"/>
                <w:lang w:val="pl-PL"/>
              </w:rPr>
              <w:t>7, D.U.11</w:t>
            </w:r>
            <w:r w:rsidR="0033009E">
              <w:rPr>
                <w:sz w:val="20"/>
                <w:szCs w:val="20"/>
                <w:lang w:val="pl-PL"/>
              </w:rPr>
              <w:t xml:space="preserve">, </w:t>
            </w:r>
            <w:r w:rsidR="0033009E" w:rsidRPr="0033009E">
              <w:rPr>
                <w:sz w:val="20"/>
                <w:szCs w:val="20"/>
                <w:lang w:val="pl-PL"/>
              </w:rPr>
              <w:t>K.S1, K.S2,  K.S3,K.S4,  K.S5,, K.S6,</w:t>
            </w:r>
          </w:p>
        </w:tc>
      </w:tr>
      <w:tr w:rsidR="00C65D1F" w14:paraId="6C2ECA00" w14:textId="2E5807DF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E6E47" w14:textId="0800150C" w:rsidR="00C65D1F" w:rsidRPr="00BE4553" w:rsidRDefault="00C65D1F" w:rsidP="00BE455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E4553">
              <w:rPr>
                <w:rFonts w:ascii="Arial" w:hAnsi="Arial" w:cs="Arial"/>
              </w:rPr>
              <w:t>ZAJĘCIA W WARUNKACH SYMULOWANYCH</w:t>
            </w:r>
            <w:r>
              <w:rPr>
                <w:rFonts w:ascii="Arial" w:hAnsi="Arial" w:cs="Arial"/>
              </w:rPr>
              <w:t xml:space="preserve"> 8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992BB" w14:textId="2708949D" w:rsidR="00C65D1F" w:rsidRPr="00C65D1F" w:rsidRDefault="00C65D1F" w:rsidP="00C55002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 xml:space="preserve">Edukacja pielęgniarska chorego z rzutowo- remitującą postacią Stwardnienia Rozsianego (SM) zakwalifikowanego do leczenia immunomodulacyjnego I rzutu /PW/ 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1 godz</w:t>
            </w:r>
            <w:r w:rsidRPr="00C65D1F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232C7B0" w14:textId="6BD11765" w:rsidR="00C65D1F" w:rsidRPr="00D0622D" w:rsidRDefault="00C55002" w:rsidP="00BE4553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D0622D">
              <w:rPr>
                <w:sz w:val="20"/>
                <w:szCs w:val="20"/>
                <w:lang w:val="pl-PL"/>
              </w:rPr>
              <w:t>D.W.6; D.U.12</w:t>
            </w:r>
            <w:r w:rsidR="0033009E">
              <w:rPr>
                <w:sz w:val="20"/>
                <w:szCs w:val="20"/>
                <w:lang w:val="pl-PL"/>
              </w:rPr>
              <w:t xml:space="preserve">, </w:t>
            </w:r>
            <w:r w:rsidR="0033009E" w:rsidRPr="0033009E">
              <w:rPr>
                <w:sz w:val="20"/>
                <w:szCs w:val="20"/>
                <w:lang w:val="pl-PL"/>
              </w:rPr>
              <w:t>K.S1, K.S2,  K.S3,K.S4,  K.S5,, K.S6,</w:t>
            </w:r>
          </w:p>
        </w:tc>
      </w:tr>
      <w:tr w:rsidR="00C65D1F" w14:paraId="166B9B56" w14:textId="6F2DD07D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FED6CB" w14:textId="19553DFC" w:rsidR="00C65D1F" w:rsidRPr="00BE4553" w:rsidRDefault="00C65D1F" w:rsidP="00BE455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E4553">
              <w:rPr>
                <w:rFonts w:ascii="Arial" w:hAnsi="Arial" w:cs="Arial"/>
              </w:rPr>
              <w:t>ZAJĘCIA W WARUNKACH SYMULOWANYCH</w:t>
            </w:r>
            <w:r>
              <w:rPr>
                <w:rFonts w:ascii="Arial" w:hAnsi="Arial" w:cs="Arial"/>
              </w:rPr>
              <w:t xml:space="preserve"> 9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32D3E" w14:textId="6AE4D644" w:rsidR="00C65D1F" w:rsidRPr="00C65D1F" w:rsidRDefault="00C65D1F" w:rsidP="00BE4553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 xml:space="preserve">Edukacja pielęgniarska opiekuna faktycznego pacjenta po przebytym udarze niedokrwiennym mózgu z deficytem ruchowym i wyższych czynności psychicznych przed jego wypisem ze szpitala/SWW/ 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1 godz</w:t>
            </w:r>
            <w:r w:rsidRPr="00C65D1F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BA45128" w14:textId="2D32330D" w:rsidR="00C65D1F" w:rsidRPr="00D0622D" w:rsidRDefault="00C55002" w:rsidP="00BE4553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D0622D">
              <w:rPr>
                <w:sz w:val="20"/>
                <w:szCs w:val="20"/>
                <w:lang w:val="pl-PL"/>
              </w:rPr>
              <w:t>D.U.11; D.U.12, D.U.14</w:t>
            </w:r>
            <w:r w:rsidR="0033009E">
              <w:rPr>
                <w:sz w:val="20"/>
                <w:szCs w:val="20"/>
                <w:lang w:val="pl-PL"/>
              </w:rPr>
              <w:t xml:space="preserve">, </w:t>
            </w:r>
            <w:r w:rsidR="0033009E" w:rsidRPr="0033009E">
              <w:rPr>
                <w:sz w:val="20"/>
                <w:szCs w:val="20"/>
                <w:lang w:val="pl-PL"/>
              </w:rPr>
              <w:t>K.S1, K.S2,  K.S3,K.S4,  K.S5,, K.S6,</w:t>
            </w:r>
          </w:p>
        </w:tc>
      </w:tr>
      <w:tr w:rsidR="00C65D1F" w14:paraId="71EF364E" w14:textId="74D66D3F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11FBFA" w14:textId="563C8D0E" w:rsidR="00C65D1F" w:rsidRPr="00BE4553" w:rsidRDefault="00C65D1F" w:rsidP="00BE455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E4553">
              <w:rPr>
                <w:rFonts w:ascii="Arial" w:hAnsi="Arial" w:cs="Arial"/>
              </w:rPr>
              <w:t>ZAJĘCIA W WARUNKACH SYMULOWANYCH</w:t>
            </w:r>
            <w:r>
              <w:rPr>
                <w:rFonts w:ascii="Arial" w:hAnsi="Arial" w:cs="Arial"/>
              </w:rPr>
              <w:t xml:space="preserve"> 10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FC5254" w14:textId="6DF4FC32" w:rsidR="00C65D1F" w:rsidRPr="00C65D1F" w:rsidRDefault="00C65D1F" w:rsidP="00C55002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 xml:space="preserve">Opieka nad pacjentem z rozpoznaniem SM w okresie rzutu choroby /SWW/ </w:t>
            </w:r>
            <w:r w:rsidRPr="00C65D1F">
              <w:rPr>
                <w:b/>
                <w:bCs/>
                <w:sz w:val="20"/>
                <w:szCs w:val="20"/>
                <w:lang w:val="pl-PL"/>
              </w:rPr>
              <w:t>1 godz</w:t>
            </w:r>
            <w:r w:rsidRPr="00C65D1F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12A0F08" w14:textId="486CE442" w:rsidR="00C65D1F" w:rsidRPr="00D0622D" w:rsidRDefault="00C55002" w:rsidP="00BE4553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D0622D">
              <w:rPr>
                <w:sz w:val="20"/>
                <w:szCs w:val="20"/>
                <w:lang w:val="pl-PL"/>
              </w:rPr>
              <w:t>D.W.6; C.U.15; D.U.7, D.U.9, D.U.15</w:t>
            </w:r>
            <w:r w:rsidR="0033009E">
              <w:rPr>
                <w:sz w:val="20"/>
                <w:szCs w:val="20"/>
                <w:lang w:val="pl-PL"/>
              </w:rPr>
              <w:t xml:space="preserve">, </w:t>
            </w:r>
            <w:r w:rsidR="0033009E" w:rsidRPr="0033009E">
              <w:rPr>
                <w:sz w:val="20"/>
                <w:szCs w:val="20"/>
                <w:lang w:val="pl-PL"/>
              </w:rPr>
              <w:t>K.S1, K.S2,  K.S3,</w:t>
            </w:r>
            <w:r w:rsidR="0033009E">
              <w:rPr>
                <w:sz w:val="20"/>
                <w:szCs w:val="20"/>
                <w:lang w:val="pl-PL"/>
              </w:rPr>
              <w:t xml:space="preserve">K.S4, </w:t>
            </w:r>
            <w:r w:rsidR="0033009E" w:rsidRPr="0033009E">
              <w:rPr>
                <w:sz w:val="20"/>
                <w:szCs w:val="20"/>
                <w:lang w:val="pl-PL"/>
              </w:rPr>
              <w:t xml:space="preserve"> K.S5,, K.S6,</w:t>
            </w:r>
          </w:p>
        </w:tc>
      </w:tr>
      <w:tr w:rsidR="00C65D1F" w14:paraId="5344FBF1" w14:textId="6BAA02C2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6C86D3" w14:textId="060ECE61" w:rsidR="00C65D1F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FF2F31">
              <w:rPr>
                <w:rFonts w:ascii="Arial" w:hAnsi="Arial" w:cs="Arial"/>
                <w:color w:val="00608B"/>
              </w:rPr>
              <w:t>ZAJĘCIA PRAKTYCZNE</w:t>
            </w:r>
            <w:r>
              <w:rPr>
                <w:rFonts w:ascii="Arial" w:hAnsi="Arial" w:cs="Arial"/>
                <w:color w:val="00608B"/>
              </w:rPr>
              <w:t xml:space="preserve"> 1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F111EF" w14:textId="77777777" w:rsidR="00C65D1F" w:rsidRPr="00C65D1F" w:rsidRDefault="00C65D1F" w:rsidP="00F30948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>Specyfika pracy pielęgniarki w oddziale neurologicznym. Czynniki determinujące zakres opieki pielęgniarskiej. Role i zadania pielęgniarki w pracy z chorym wykazującym zaburzenia ze strony układu nerwowego</w:t>
            </w:r>
          </w:p>
          <w:p w14:paraId="257D4ECE" w14:textId="5749CCF3" w:rsidR="00C65D1F" w:rsidRPr="00C65D1F" w:rsidRDefault="00C65D1F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>/ 8 godz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FE264E2" w14:textId="77777777" w:rsidR="00C65D1F" w:rsidRDefault="007810F0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7, D.W8, </w:t>
            </w:r>
          </w:p>
          <w:p w14:paraId="7438B500" w14:textId="647263D5" w:rsidR="00A71C42" w:rsidRPr="00D0622D" w:rsidRDefault="00A71C42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.U2, D.U15</w:t>
            </w:r>
            <w:r w:rsidR="0033009E">
              <w:rPr>
                <w:sz w:val="20"/>
                <w:szCs w:val="20"/>
                <w:lang w:val="pl-PL"/>
              </w:rPr>
              <w:t xml:space="preserve">, D.U16, D.U17, </w:t>
            </w:r>
            <w:r w:rsidR="0033009E" w:rsidRPr="0033009E">
              <w:rPr>
                <w:sz w:val="20"/>
                <w:szCs w:val="20"/>
                <w:lang w:val="pl-PL"/>
              </w:rPr>
              <w:t>K.S1,</w:t>
            </w:r>
            <w:r w:rsidR="0033009E">
              <w:rPr>
                <w:sz w:val="20"/>
                <w:szCs w:val="20"/>
                <w:lang w:val="pl-PL"/>
              </w:rPr>
              <w:t xml:space="preserve"> K.S2, </w:t>
            </w:r>
            <w:r w:rsidR="0033009E" w:rsidRPr="0033009E">
              <w:rPr>
                <w:sz w:val="20"/>
                <w:szCs w:val="20"/>
                <w:lang w:val="pl-PL"/>
              </w:rPr>
              <w:t xml:space="preserve"> K.S3, K.S5,</w:t>
            </w:r>
            <w:r w:rsidR="0033009E">
              <w:rPr>
                <w:sz w:val="20"/>
                <w:szCs w:val="20"/>
                <w:lang w:val="pl-PL"/>
              </w:rPr>
              <w:t xml:space="preserve">, K.S6, </w:t>
            </w:r>
          </w:p>
        </w:tc>
      </w:tr>
      <w:tr w:rsidR="00C65D1F" w14:paraId="1BB8B8AB" w14:textId="2CCE011E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E509FF" w14:textId="7B25658C" w:rsidR="00C65D1F" w:rsidRPr="00FF2F31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C2CEE">
              <w:rPr>
                <w:rFonts w:ascii="Arial" w:hAnsi="Arial" w:cs="Arial"/>
                <w:color w:val="00608B"/>
              </w:rPr>
              <w:t xml:space="preserve">ZAJĘCIA PRAKTYCZNE </w:t>
            </w:r>
            <w:r>
              <w:rPr>
                <w:rFonts w:ascii="Arial" w:hAnsi="Arial" w:cs="Arial"/>
                <w:color w:val="00608B"/>
              </w:rPr>
              <w:t>2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D56D4" w14:textId="6EC9C509" w:rsidR="00C65D1F" w:rsidRPr="00C65D1F" w:rsidRDefault="00C65D1F" w:rsidP="00F30948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 xml:space="preserve">Inwazyjne i nieinwazyjne procedury </w:t>
            </w:r>
            <w:proofErr w:type="spellStart"/>
            <w:r w:rsidRPr="00C65D1F">
              <w:rPr>
                <w:sz w:val="20"/>
                <w:szCs w:val="20"/>
                <w:lang w:val="pl-PL"/>
              </w:rPr>
              <w:t>diagnostyczno</w:t>
            </w:r>
            <w:proofErr w:type="spellEnd"/>
            <w:r w:rsidRPr="00C65D1F">
              <w:rPr>
                <w:sz w:val="20"/>
                <w:szCs w:val="20"/>
                <w:lang w:val="pl-PL"/>
              </w:rPr>
              <w:t xml:space="preserve"> terapeutyczne obecne w neurologii. Zadania pielęgniarki i edukacja pielęgniarska/ 8 godz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60DB0A4" w14:textId="48A96B5E" w:rsidR="00C65D1F" w:rsidRPr="00D0622D" w:rsidRDefault="007810F0" w:rsidP="00F30948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3, D.W4, </w:t>
            </w:r>
            <w:r w:rsidR="00A71C42">
              <w:rPr>
                <w:sz w:val="20"/>
                <w:szCs w:val="20"/>
                <w:lang w:val="pl-PL"/>
              </w:rPr>
              <w:t xml:space="preserve">D.U2, D.U3, D.U4, D.U6, </w:t>
            </w:r>
            <w:r w:rsidR="0033009E" w:rsidRPr="0033009E">
              <w:rPr>
                <w:sz w:val="20"/>
                <w:szCs w:val="20"/>
                <w:lang w:val="pl-PL"/>
              </w:rPr>
              <w:t>K.S1, K.S3, K.S5,</w:t>
            </w:r>
            <w:r w:rsidR="0033009E">
              <w:rPr>
                <w:sz w:val="20"/>
                <w:szCs w:val="20"/>
                <w:lang w:val="pl-PL"/>
              </w:rPr>
              <w:t xml:space="preserve"> K.S4</w:t>
            </w:r>
          </w:p>
        </w:tc>
      </w:tr>
      <w:tr w:rsidR="00C65D1F" w14:paraId="689B03F0" w14:textId="4BB67722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A51F1" w14:textId="4906DB87" w:rsidR="00C65D1F" w:rsidRPr="00BC2CEE" w:rsidRDefault="00C65D1F" w:rsidP="00BC2CE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C2CEE">
              <w:rPr>
                <w:rFonts w:ascii="Arial" w:hAnsi="Arial" w:cs="Arial"/>
              </w:rPr>
              <w:t>ZAJĘCIA PRAKTYCZNE 3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866344" w14:textId="47956DAC" w:rsidR="00C65D1F" w:rsidRPr="00C65D1F" w:rsidRDefault="00C65D1F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proofErr w:type="spellStart"/>
            <w:r w:rsidRPr="00C65D1F">
              <w:rPr>
                <w:sz w:val="20"/>
                <w:szCs w:val="20"/>
                <w:lang w:val="pl-PL"/>
              </w:rPr>
              <w:t>Klinimetria</w:t>
            </w:r>
            <w:proofErr w:type="spellEnd"/>
            <w:r w:rsidRPr="00C65D1F">
              <w:rPr>
                <w:sz w:val="20"/>
                <w:szCs w:val="20"/>
                <w:lang w:val="pl-PL"/>
              </w:rPr>
              <w:t xml:space="preserve"> w neurologii i pielęgniarstwie neurologicznym. Charakterystyka wybranych narzędzi oceny klinicznej i pielęgniarskiej, istotnych z punktu widzenia praktyki/ 8 godz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2052F71" w14:textId="18D86FB1" w:rsidR="00C65D1F" w:rsidRPr="00D0622D" w:rsidRDefault="007810F0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27, D.W3, </w:t>
            </w:r>
            <w:r w:rsidR="00A71C42">
              <w:rPr>
                <w:sz w:val="20"/>
                <w:szCs w:val="20"/>
                <w:lang w:val="pl-PL"/>
              </w:rPr>
              <w:t xml:space="preserve">D.U2, D.U3, D.U4, </w:t>
            </w:r>
            <w:r w:rsidR="0033009E" w:rsidRPr="0033009E">
              <w:rPr>
                <w:sz w:val="20"/>
                <w:szCs w:val="20"/>
                <w:lang w:val="pl-PL"/>
              </w:rPr>
              <w:t>K.S1, K.S3, K.S5,</w:t>
            </w:r>
            <w:r w:rsidR="0033009E">
              <w:rPr>
                <w:sz w:val="20"/>
                <w:szCs w:val="20"/>
                <w:lang w:val="pl-PL"/>
              </w:rPr>
              <w:t xml:space="preserve"> K.S4, </w:t>
            </w:r>
          </w:p>
        </w:tc>
      </w:tr>
      <w:tr w:rsidR="00C65D1F" w14:paraId="6E40D3B1" w14:textId="09A53C5C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83E1CE" w14:textId="2D4123FC" w:rsidR="00C65D1F" w:rsidRPr="00BC2CEE" w:rsidRDefault="00C65D1F" w:rsidP="00BC2CE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C2CEE">
              <w:rPr>
                <w:rFonts w:ascii="Arial" w:hAnsi="Arial" w:cs="Arial"/>
              </w:rPr>
              <w:t>ZAJĘCIA PRAKTYCZNE 4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7A69FD" w14:textId="320E93A5" w:rsidR="00C65D1F" w:rsidRPr="00C65D1F" w:rsidRDefault="00C65D1F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>Pierwotna i wtórna profilaktyka udaru niedokrwiennego mózgu. Edukacja pacjenta w zakresie czynników ryzyka udaru. Wskazówki praktyczne dla pacjenta po udarze mózgu z trwałym deficytem neurologicznym/ 8 godz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3095962" w14:textId="0F50B0DC" w:rsidR="00C65D1F" w:rsidRPr="00D0622D" w:rsidRDefault="007810F0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10, </w:t>
            </w:r>
            <w:r w:rsidR="00A71C42">
              <w:rPr>
                <w:sz w:val="20"/>
                <w:szCs w:val="20"/>
                <w:lang w:val="pl-PL"/>
              </w:rPr>
              <w:t xml:space="preserve">D.U1,D.U11, D.U12, D.U14,  D.U15, </w:t>
            </w:r>
            <w:r w:rsidR="0033009E">
              <w:rPr>
                <w:sz w:val="20"/>
                <w:szCs w:val="20"/>
                <w:lang w:val="pl-PL"/>
              </w:rPr>
              <w:t xml:space="preserve">D.U16, </w:t>
            </w:r>
            <w:r w:rsidR="0033009E" w:rsidRPr="0033009E">
              <w:rPr>
                <w:sz w:val="20"/>
                <w:szCs w:val="20"/>
                <w:lang w:val="pl-PL"/>
              </w:rPr>
              <w:t>K.S1, K.S3, K.S5,</w:t>
            </w:r>
          </w:p>
        </w:tc>
      </w:tr>
      <w:tr w:rsidR="00C65D1F" w14:paraId="17ED4E53" w14:textId="789B46C4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C69E3E" w14:textId="3C4F458F" w:rsidR="00C65D1F" w:rsidRPr="00BC2CEE" w:rsidRDefault="00C65D1F" w:rsidP="00BC2CE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C2CEE">
              <w:rPr>
                <w:rFonts w:ascii="Arial" w:hAnsi="Arial" w:cs="Arial"/>
              </w:rPr>
              <w:lastRenderedPageBreak/>
              <w:t>ZAJĘCIA PRAKTYCZNE 5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B196A6" w14:textId="649FD929" w:rsidR="00C65D1F" w:rsidRPr="00C65D1F" w:rsidRDefault="00C65D1F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>Wybrane aspekty praktyki pielęgniarskiej w opiece nad chorym w okresie rzutu w SM/ 8 godz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7F6CC6E" w14:textId="59B9DDD3" w:rsidR="00C65D1F" w:rsidRPr="00D0622D" w:rsidRDefault="007810F0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6, D.W5, </w:t>
            </w:r>
            <w:r w:rsidR="00A71C42">
              <w:rPr>
                <w:sz w:val="20"/>
                <w:szCs w:val="20"/>
                <w:lang w:val="pl-PL"/>
              </w:rPr>
              <w:t>D.U1, D.U2, D.U3, D.U4, D.U6,</w:t>
            </w:r>
            <w:r w:rsidR="0033009E">
              <w:rPr>
                <w:sz w:val="20"/>
                <w:szCs w:val="20"/>
                <w:lang w:val="pl-PL"/>
              </w:rPr>
              <w:t xml:space="preserve"> </w:t>
            </w:r>
            <w:r w:rsidR="0033009E" w:rsidRPr="0033009E">
              <w:rPr>
                <w:sz w:val="20"/>
                <w:szCs w:val="20"/>
                <w:lang w:val="pl-PL"/>
              </w:rPr>
              <w:t>K.S1, K.S3, K.S5,</w:t>
            </w:r>
          </w:p>
        </w:tc>
      </w:tr>
      <w:tr w:rsidR="00C65D1F" w14:paraId="7D9777A3" w14:textId="27A0DB0A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67F857" w14:textId="67FDF310" w:rsidR="00C65D1F" w:rsidRPr="00BC2CEE" w:rsidRDefault="00C65D1F" w:rsidP="00BC2CE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C2CEE">
              <w:rPr>
                <w:rFonts w:ascii="Arial" w:hAnsi="Arial" w:cs="Arial"/>
              </w:rPr>
              <w:t>ZAJĘCIA PRAKTYCZNE 6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F0D20" w14:textId="6E6FFF58" w:rsidR="00C65D1F" w:rsidRPr="00C65D1F" w:rsidRDefault="00C65D1F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>Wybrane aspekty praktyki pielęgniarskiej w opiece nad chorym z zaburzeniami pozapiramidowymi/ 8 godz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0FFE121" w14:textId="39C88216" w:rsidR="00C65D1F" w:rsidRPr="00D0622D" w:rsidRDefault="007810F0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B.W3, D.W2, D.W3, D.W4, D.W5, D.W8,</w:t>
            </w:r>
            <w:r w:rsidR="00A71C42">
              <w:rPr>
                <w:sz w:val="20"/>
                <w:szCs w:val="20"/>
                <w:lang w:val="pl-PL"/>
              </w:rPr>
              <w:t xml:space="preserve"> D.U1, </w:t>
            </w:r>
            <w:r>
              <w:rPr>
                <w:sz w:val="20"/>
                <w:szCs w:val="20"/>
                <w:lang w:val="pl-PL"/>
              </w:rPr>
              <w:t xml:space="preserve"> </w:t>
            </w:r>
            <w:r w:rsidR="00A71C42">
              <w:rPr>
                <w:sz w:val="20"/>
                <w:szCs w:val="20"/>
                <w:lang w:val="pl-PL"/>
              </w:rPr>
              <w:t>D.U2, D.U3, D.U4,</w:t>
            </w:r>
            <w:r w:rsidR="0033009E">
              <w:t xml:space="preserve"> </w:t>
            </w:r>
            <w:r w:rsidR="0033009E" w:rsidRPr="0033009E">
              <w:rPr>
                <w:sz w:val="20"/>
                <w:szCs w:val="20"/>
                <w:lang w:val="pl-PL"/>
              </w:rPr>
              <w:t xml:space="preserve">K.S1, K.S3, K.S5, </w:t>
            </w:r>
            <w:r w:rsidR="0033009E">
              <w:rPr>
                <w:sz w:val="20"/>
                <w:szCs w:val="20"/>
                <w:lang w:val="pl-PL"/>
              </w:rPr>
              <w:t xml:space="preserve"> </w:t>
            </w:r>
            <w:r w:rsidR="00A71C42">
              <w:rPr>
                <w:sz w:val="20"/>
                <w:szCs w:val="20"/>
                <w:lang w:val="pl-PL"/>
              </w:rPr>
              <w:t xml:space="preserve"> </w:t>
            </w:r>
          </w:p>
        </w:tc>
      </w:tr>
      <w:tr w:rsidR="00C65D1F" w14:paraId="27193E0E" w14:textId="19908EF5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193C8" w14:textId="24A91143" w:rsidR="00C65D1F" w:rsidRPr="00BC2CEE" w:rsidRDefault="00C65D1F" w:rsidP="00BC2CE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C2CEE">
              <w:rPr>
                <w:rFonts w:ascii="Arial" w:hAnsi="Arial" w:cs="Arial"/>
              </w:rPr>
              <w:t>ZAJĘCIA PRAKTYCZNE 7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CF55BE" w14:textId="16CB2C4E" w:rsidR="00C65D1F" w:rsidRPr="00C65D1F" w:rsidRDefault="00C65D1F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>Wybrane aspekty praktyki pielęgniarskiej w opiece nad chorym ze wzmożonym ciśnieniem wewnątrzczaszkowym./ 8 godz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59C90BDE" w14:textId="517E4181" w:rsidR="00C65D1F" w:rsidRPr="00D0622D" w:rsidRDefault="007810F0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7810F0">
              <w:rPr>
                <w:sz w:val="20"/>
                <w:szCs w:val="20"/>
                <w:lang w:val="pl-PL"/>
              </w:rPr>
              <w:t>B.W3, D.W2, D.W3, D.W4, D.W5, D.W8,</w:t>
            </w:r>
            <w:r w:rsidR="00A71C42">
              <w:rPr>
                <w:sz w:val="20"/>
                <w:szCs w:val="20"/>
                <w:lang w:val="pl-PL"/>
              </w:rPr>
              <w:t xml:space="preserve"> D.U1, </w:t>
            </w:r>
            <w:r w:rsidR="0033009E" w:rsidRPr="0033009E">
              <w:rPr>
                <w:sz w:val="20"/>
                <w:szCs w:val="20"/>
                <w:lang w:val="pl-PL"/>
              </w:rPr>
              <w:t>K.S1, K.S3, K.S5,</w:t>
            </w:r>
          </w:p>
        </w:tc>
      </w:tr>
      <w:tr w:rsidR="00C65D1F" w14:paraId="6BB3A050" w14:textId="652894FA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D5EEEC" w14:textId="44A30627" w:rsidR="00C65D1F" w:rsidRPr="00BC2CEE" w:rsidRDefault="00C65D1F" w:rsidP="00BC2CE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C2CEE">
              <w:rPr>
                <w:rFonts w:ascii="Arial" w:hAnsi="Arial" w:cs="Arial"/>
              </w:rPr>
              <w:t xml:space="preserve">ZAJĘCIA PRAKTYCZNE </w:t>
            </w:r>
            <w:r>
              <w:rPr>
                <w:rFonts w:ascii="Arial" w:hAnsi="Arial" w:cs="Arial"/>
              </w:rPr>
              <w:t>8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B803F" w14:textId="1E21BEF4" w:rsidR="00C65D1F" w:rsidRPr="00C65D1F" w:rsidRDefault="00C65D1F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 xml:space="preserve">Problemy </w:t>
            </w:r>
            <w:proofErr w:type="spellStart"/>
            <w:r w:rsidRPr="00C65D1F">
              <w:rPr>
                <w:sz w:val="20"/>
                <w:szCs w:val="20"/>
                <w:lang w:val="pl-PL"/>
              </w:rPr>
              <w:t>bio</w:t>
            </w:r>
            <w:proofErr w:type="spellEnd"/>
            <w:r w:rsidRPr="00C65D1F">
              <w:rPr>
                <w:sz w:val="20"/>
                <w:szCs w:val="20"/>
                <w:lang w:val="pl-PL"/>
              </w:rPr>
              <w:t xml:space="preserve">- </w:t>
            </w:r>
            <w:proofErr w:type="spellStart"/>
            <w:r w:rsidRPr="00C65D1F">
              <w:rPr>
                <w:sz w:val="20"/>
                <w:szCs w:val="20"/>
                <w:lang w:val="pl-PL"/>
              </w:rPr>
              <w:t>psycho</w:t>
            </w:r>
            <w:proofErr w:type="spellEnd"/>
            <w:r w:rsidRPr="00C65D1F">
              <w:rPr>
                <w:sz w:val="20"/>
                <w:szCs w:val="20"/>
                <w:lang w:val="pl-PL"/>
              </w:rPr>
              <w:t>- społeczne pacjenta z wybraną jednostką chorobową, analiza dokumentacji procesu pielęgnowania./ 8 godz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0E834CD" w14:textId="62F46987" w:rsidR="00C65D1F" w:rsidRPr="00D0622D" w:rsidRDefault="00A71C42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B.W3, D.U1, D.U2, D.U3, D.U4, </w:t>
            </w:r>
            <w:r w:rsidR="0033009E">
              <w:rPr>
                <w:sz w:val="20"/>
                <w:szCs w:val="20"/>
                <w:lang w:val="pl-PL"/>
              </w:rPr>
              <w:t xml:space="preserve">D.U17, </w:t>
            </w:r>
            <w:r w:rsidR="0033009E" w:rsidRPr="0033009E">
              <w:rPr>
                <w:sz w:val="20"/>
                <w:szCs w:val="20"/>
                <w:lang w:val="pl-PL"/>
              </w:rPr>
              <w:t>K.S1, K.S3, K.S5,</w:t>
            </w:r>
          </w:p>
        </w:tc>
      </w:tr>
      <w:tr w:rsidR="00C65D1F" w14:paraId="6550CFE0" w14:textId="3081A3A4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E1827F" w14:textId="70B73E23" w:rsidR="00C65D1F" w:rsidRPr="00BC2CEE" w:rsidRDefault="00C65D1F" w:rsidP="00BC2CE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C2CEE">
              <w:rPr>
                <w:rFonts w:ascii="Arial" w:hAnsi="Arial" w:cs="Arial"/>
              </w:rPr>
              <w:t xml:space="preserve">ZAJĘCIA PRAKTYCZNE 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57FB4E" w14:textId="6BF5BD55" w:rsidR="00C65D1F" w:rsidRPr="00C65D1F" w:rsidRDefault="00C65D1F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>Farmakoterapia w neurologii. Istota działania oraz specyfika objawów niepożądanych najczęściej stosowanych preparatów/ 8 godz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86F86E4" w14:textId="73EA496F" w:rsidR="00C65D1F" w:rsidRPr="00D0622D" w:rsidRDefault="00A71C42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5, DW6, C.U15, D.U7, D.U8, D.U9, </w:t>
            </w:r>
            <w:r w:rsidR="0033009E">
              <w:rPr>
                <w:sz w:val="20"/>
                <w:szCs w:val="20"/>
                <w:lang w:val="pl-PL"/>
              </w:rPr>
              <w:t xml:space="preserve">K.S1, K.S3, K.S5, </w:t>
            </w:r>
          </w:p>
        </w:tc>
      </w:tr>
      <w:tr w:rsidR="00C65D1F" w14:paraId="0E034E3C" w14:textId="7AD63E5D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62E77" w14:textId="160F8CF1" w:rsidR="00C65D1F" w:rsidRPr="00BC2CEE" w:rsidRDefault="00C65D1F" w:rsidP="00BC2CE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C2CEE">
              <w:rPr>
                <w:rFonts w:ascii="Arial" w:hAnsi="Arial" w:cs="Arial"/>
              </w:rPr>
              <w:t xml:space="preserve">ZAJĘCIA PRAKTYCZNE </w:t>
            </w:r>
            <w:r>
              <w:rPr>
                <w:rFonts w:ascii="Arial" w:hAnsi="Arial" w:cs="Arial"/>
              </w:rPr>
              <w:t>10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517BB2" w14:textId="4F75C69C" w:rsidR="00C65D1F" w:rsidRPr="00C65D1F" w:rsidRDefault="00C65D1F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>Ocena i samoocena uzyskanych efektów kształcenia. Podsumowanie zajęć i implikacje dla praktyki pielęgniarskiej/ 8 godz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82360B6" w14:textId="0CD57A62" w:rsidR="00C65D1F" w:rsidRPr="00D0622D" w:rsidRDefault="00A71C42" w:rsidP="00BC2CEE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B.W3, D.U1, </w:t>
            </w:r>
            <w:r w:rsidR="0033009E">
              <w:rPr>
                <w:sz w:val="20"/>
                <w:szCs w:val="20"/>
                <w:lang w:val="pl-PL"/>
              </w:rPr>
              <w:t>D.U16, D.U17, K.S1, K.S2, K.S3, K.S5, K.S6</w:t>
            </w:r>
          </w:p>
        </w:tc>
      </w:tr>
      <w:tr w:rsidR="00C65D1F" w14:paraId="7B30A6D1" w14:textId="10AF04C1" w:rsidTr="00C65D1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23A84" w14:textId="7C2A58AE" w:rsidR="00C65D1F" w:rsidRDefault="00C65D1F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PRACA WŁASNA STUDENTA (pod kierunkiem)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81DB8" w14:textId="029F1076" w:rsidR="00C65D1F" w:rsidRPr="00C65D1F" w:rsidRDefault="00C65D1F" w:rsidP="00FF2F31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C65D1F">
              <w:rPr>
                <w:sz w:val="20"/>
                <w:szCs w:val="20"/>
                <w:lang w:val="pl-PL"/>
              </w:rPr>
              <w:t xml:space="preserve">Krytyczna analiza wybranego artykułu naukowego dotyczącego opieki pielęgniarskiej w chorobach neurologicznych. Omówienie implikacji dla praktyki pielęgniarskiej.  </w:t>
            </w:r>
          </w:p>
          <w:p w14:paraId="27FB9FDD" w14:textId="139805D8" w:rsidR="00C65D1F" w:rsidRPr="00C65D1F" w:rsidRDefault="00C65D1F" w:rsidP="00F30948">
            <w:pPr>
              <w:spacing w:afterLines="40" w:after="96"/>
              <w:rPr>
                <w:sz w:val="20"/>
                <w:szCs w:val="20"/>
                <w:lang w:val="pl-PL"/>
              </w:rPr>
            </w:pP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55626EC" w14:textId="50808084" w:rsidR="00C65D1F" w:rsidRPr="00D0622D" w:rsidRDefault="0033009E" w:rsidP="00F30948">
            <w:pPr>
              <w:spacing w:afterLines="40" w:after="96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D.W2, </w:t>
            </w:r>
            <w:r w:rsidR="00C55002" w:rsidRPr="00D0622D">
              <w:rPr>
                <w:sz w:val="20"/>
                <w:szCs w:val="20"/>
                <w:lang w:val="pl-PL"/>
              </w:rPr>
              <w:t>D.W.8; K.S.5</w:t>
            </w:r>
          </w:p>
        </w:tc>
      </w:tr>
      <w:tr w:rsidR="00F30948" w:rsidRPr="001543CD" w14:paraId="1C9565D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665B75A9" w:rsidR="00F30948" w:rsidRPr="00C65D1F" w:rsidRDefault="00F30948" w:rsidP="00C65D1F">
            <w:pPr>
              <w:pStyle w:val="Styltabeli6"/>
              <w:jc w:val="center"/>
              <w:rPr>
                <w:rFonts w:ascii="Times New Roman" w:hAnsi="Times New Roman" w:cs="Times New Roman"/>
                <w:color w:val="FEFFFF"/>
              </w:rPr>
            </w:pPr>
            <w:r w:rsidRPr="00C65D1F">
              <w:rPr>
                <w:rFonts w:ascii="Times New Roman" w:hAnsi="Times New Roman" w:cs="Times New Roman"/>
                <w:color w:val="FFFFFF" w:themeColor="background1"/>
              </w:rPr>
              <w:t>METODY DYDAKTYCZNE</w:t>
            </w:r>
          </w:p>
        </w:tc>
      </w:tr>
      <w:tr w:rsidR="00F30948" w:rsidRPr="00EC2086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59176935" w:rsidR="00F30948" w:rsidRPr="00347BBC" w:rsidRDefault="00F30948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1</w:t>
            </w:r>
            <w:r w:rsidR="00B7474F">
              <w:rPr>
                <w:rFonts w:ascii="Arial" w:hAnsi="Arial" w:cs="Arial"/>
                <w:color w:val="00608B"/>
              </w:rPr>
              <w:t xml:space="preserve"> wykłady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034D8F6F" w:rsidR="00F30948" w:rsidRPr="00C65D1F" w:rsidRDefault="00413D6B" w:rsidP="00F30948">
            <w:pPr>
              <w:pStyle w:val="Styltabeli2"/>
              <w:spacing w:afterLines="40" w:after="96"/>
              <w:rPr>
                <w:rFonts w:ascii="Times New Roman" w:hAnsi="Times New Roman" w:cs="Times New Roman"/>
                <w:color w:val="auto"/>
              </w:rPr>
            </w:pPr>
            <w:r w:rsidRPr="00C65D1F">
              <w:rPr>
                <w:rFonts w:ascii="Times New Roman" w:hAnsi="Times New Roman" w:cs="Times New Roman"/>
                <w:color w:val="auto"/>
              </w:rPr>
              <w:t>w</w:t>
            </w:r>
            <w:r w:rsidR="00B7474F" w:rsidRPr="00C65D1F">
              <w:rPr>
                <w:rFonts w:ascii="Times New Roman" w:hAnsi="Times New Roman" w:cs="Times New Roman"/>
                <w:color w:val="auto"/>
              </w:rPr>
              <w:t>ykład konwersatoryjny, wykład podający</w:t>
            </w:r>
            <w:r w:rsidR="00BF19E3" w:rsidRPr="00C65D1F">
              <w:rPr>
                <w:rFonts w:ascii="Times New Roman" w:hAnsi="Times New Roman" w:cs="Times New Roman"/>
                <w:color w:val="auto"/>
              </w:rPr>
              <w:t>, e-learning</w:t>
            </w:r>
          </w:p>
        </w:tc>
      </w:tr>
      <w:tr w:rsidR="00F30948" w:rsidRPr="00EC2086" w14:paraId="5DB2688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FCACE" w14:textId="56D83E80" w:rsidR="00F30948" w:rsidRPr="00347BBC" w:rsidRDefault="00F30948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2</w:t>
            </w:r>
            <w:r w:rsidR="00B7474F">
              <w:rPr>
                <w:rFonts w:ascii="Arial" w:hAnsi="Arial" w:cs="Arial"/>
                <w:color w:val="00608B"/>
              </w:rPr>
              <w:t xml:space="preserve"> zajęcia praktyczne 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841F51" w14:textId="0AB90FA9" w:rsidR="00F30948" w:rsidRPr="00C65D1F" w:rsidRDefault="00B7474F" w:rsidP="00F30948">
            <w:pPr>
              <w:pStyle w:val="Styltabeli2"/>
              <w:spacing w:afterLines="40" w:after="96"/>
              <w:rPr>
                <w:rFonts w:ascii="Times New Roman" w:hAnsi="Times New Roman" w:cs="Times New Roman"/>
                <w:color w:val="auto"/>
              </w:rPr>
            </w:pPr>
            <w:r w:rsidRPr="00C65D1F">
              <w:rPr>
                <w:rFonts w:ascii="Times New Roman" w:hAnsi="Times New Roman" w:cs="Times New Roman"/>
                <w:color w:val="auto"/>
              </w:rPr>
              <w:t>instruktaż, nauczanie przy łóżku chorego, dyskusja, burza mózgów, studium przypadku</w:t>
            </w:r>
            <w:r w:rsidR="00413D6B" w:rsidRPr="00C65D1F">
              <w:rPr>
                <w:rFonts w:ascii="Times New Roman" w:hAnsi="Times New Roman" w:cs="Times New Roman"/>
                <w:color w:val="auto"/>
              </w:rPr>
              <w:t>, ćwiczenia praktyczne</w:t>
            </w:r>
            <w:r w:rsidR="00BF19E3" w:rsidRPr="00C65D1F">
              <w:rPr>
                <w:rFonts w:ascii="Times New Roman" w:hAnsi="Times New Roman" w:cs="Times New Roman"/>
                <w:color w:val="auto"/>
              </w:rPr>
              <w:t>, pokaz, demonstracja</w:t>
            </w:r>
          </w:p>
        </w:tc>
      </w:tr>
      <w:tr w:rsidR="00F30948" w14:paraId="7FFDD9C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5FDCEE" w14:textId="0EF384CF" w:rsidR="00F30948" w:rsidRPr="00347BBC" w:rsidRDefault="00F30948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3</w:t>
            </w:r>
            <w:r w:rsidR="00B7474F">
              <w:rPr>
                <w:rFonts w:ascii="Arial" w:hAnsi="Arial" w:cs="Arial"/>
                <w:color w:val="00608B"/>
              </w:rPr>
              <w:t xml:space="preserve"> </w:t>
            </w:r>
            <w:r w:rsidR="00413D6B">
              <w:rPr>
                <w:rFonts w:ascii="Arial" w:hAnsi="Arial" w:cs="Arial"/>
                <w:color w:val="00608B"/>
              </w:rPr>
              <w:t>zajęcia symulacyjne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AB558E" w14:textId="52DBF2EC" w:rsidR="00F30948" w:rsidRPr="00413D6B" w:rsidRDefault="00413D6B" w:rsidP="00F30948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s</w:t>
            </w:r>
            <w:r w:rsidR="00B7474F" w:rsidRPr="00413D6B">
              <w:rPr>
                <w:rFonts w:ascii="Arial" w:hAnsi="Arial" w:cs="Arial"/>
                <w:color w:val="auto"/>
              </w:rPr>
              <w:t>ymulacja pośredniej wierności</w:t>
            </w:r>
            <w:r w:rsidRPr="00413D6B">
              <w:rPr>
                <w:rFonts w:ascii="Arial" w:hAnsi="Arial" w:cs="Arial"/>
                <w:color w:val="auto"/>
              </w:rPr>
              <w:t xml:space="preserve"> (PW)</w:t>
            </w:r>
            <w:r w:rsidR="00B7474F" w:rsidRPr="00413D6B">
              <w:rPr>
                <w:rFonts w:ascii="Arial" w:hAnsi="Arial" w:cs="Arial"/>
                <w:color w:val="auto"/>
              </w:rPr>
              <w:t>, symulacja wysokiej wierności</w:t>
            </w:r>
            <w:r w:rsidRPr="00413D6B">
              <w:rPr>
                <w:rFonts w:ascii="Arial" w:hAnsi="Arial" w:cs="Arial"/>
                <w:color w:val="auto"/>
              </w:rPr>
              <w:t xml:space="preserve"> (SWW)</w:t>
            </w:r>
            <w:r w:rsidR="00B7474F" w:rsidRPr="00413D6B">
              <w:rPr>
                <w:rFonts w:ascii="Arial" w:hAnsi="Arial" w:cs="Arial"/>
                <w:color w:val="auto"/>
              </w:rPr>
              <w:t>, pacjent symulowany, pacjent standaryzowany</w:t>
            </w:r>
            <w:r w:rsidR="00BF19E3">
              <w:rPr>
                <w:rFonts w:ascii="Arial" w:hAnsi="Arial" w:cs="Arial"/>
                <w:color w:val="auto"/>
              </w:rPr>
              <w:t xml:space="preserve">, </w:t>
            </w:r>
          </w:p>
        </w:tc>
      </w:tr>
      <w:tr w:rsidR="00F30948" w14:paraId="684DA1D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99E75D" w14:textId="58C1DCFE" w:rsidR="00F30948" w:rsidRPr="00347BBC" w:rsidRDefault="00F30948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4</w:t>
            </w:r>
            <w:r w:rsidR="00B7474F">
              <w:rPr>
                <w:rFonts w:ascii="Arial" w:hAnsi="Arial" w:cs="Arial"/>
                <w:color w:val="00608B"/>
              </w:rPr>
              <w:t xml:space="preserve"> praca własna student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4DBCB7" w14:textId="44D7D027" w:rsidR="00F30948" w:rsidRPr="00EB6252" w:rsidRDefault="00EB6252" w:rsidP="00F30948">
            <w:pPr>
              <w:pStyle w:val="Styltabeli2"/>
              <w:spacing w:afterLines="40" w:after="96"/>
              <w:rPr>
                <w:rFonts w:ascii="Arial" w:hAnsi="Arial" w:cs="Arial"/>
                <w:color w:val="FF0000"/>
              </w:rPr>
            </w:pPr>
            <w:r w:rsidRPr="00EB6252">
              <w:rPr>
                <w:rFonts w:ascii="Arial" w:hAnsi="Arial" w:cs="Arial"/>
                <w:color w:val="auto"/>
              </w:rPr>
              <w:t>analiza artykułu naukowego</w:t>
            </w:r>
          </w:p>
        </w:tc>
      </w:tr>
      <w:tr w:rsidR="00F30948" w:rsidRPr="001543CD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1E440724" w:rsidR="00F30948" w:rsidRPr="001543CD" w:rsidRDefault="00F30948" w:rsidP="0033009E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NAKŁAD PRACY STUDENTA</w:t>
            </w:r>
          </w:p>
        </w:tc>
      </w:tr>
      <w:tr w:rsidR="00F30948" w:rsidRPr="003769E8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F30948" w:rsidRPr="003D7426" w:rsidRDefault="00F30948" w:rsidP="00F30948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347BBC">
              <w:rPr>
                <w:rFonts w:ascii="Arial" w:hAnsi="Arial" w:cs="Arial"/>
                <w:color w:val="00608B"/>
              </w:rPr>
              <w:lastRenderedPageBreak/>
              <w:t>GODZINY KONTAKTOWE Z NAUCZYCIELEM AKADEMICKIM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617B0FC8" w:rsidR="00F30948" w:rsidRPr="00D739FF" w:rsidRDefault="00F30948" w:rsidP="00F30948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26</w:t>
            </w:r>
          </w:p>
        </w:tc>
      </w:tr>
      <w:tr w:rsidR="00F30948" w:rsidRPr="003769E8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F30948" w:rsidRPr="00347BBC" w:rsidRDefault="00F30948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0998BA2D" w:rsidR="00F30948" w:rsidRPr="00D739FF" w:rsidRDefault="00F30948" w:rsidP="00F3094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4</w:t>
            </w:r>
          </w:p>
        </w:tc>
      </w:tr>
      <w:tr w:rsidR="00F30948" w:rsidRPr="003769E8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F30948" w:rsidRPr="00347BBC" w:rsidRDefault="00F30948" w:rsidP="00F3094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233C35F8" w:rsidR="00F30948" w:rsidRPr="00D739FF" w:rsidRDefault="00F30948" w:rsidP="00F3094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40</w:t>
            </w:r>
          </w:p>
        </w:tc>
      </w:tr>
      <w:tr w:rsidR="00F30948" w:rsidRPr="003769E8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EC303" w14:textId="77777777" w:rsidR="00413D6B" w:rsidRDefault="00413D6B" w:rsidP="00F30948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</w:p>
          <w:p w14:paraId="171B3615" w14:textId="624871B3" w:rsidR="00F30948" w:rsidRPr="0037612C" w:rsidRDefault="00F30948" w:rsidP="00F30948">
            <w:pPr>
              <w:jc w:val="center"/>
              <w:rPr>
                <w:rFonts w:ascii="Arial" w:hAnsi="Arial" w:cs="Arial"/>
                <w:b/>
                <w:sz w:val="22"/>
                <w:vertAlign w:val="superscript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F30948" w:rsidRPr="0098741F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A73D0F" w14:textId="77777777" w:rsidR="00FA1E7A" w:rsidRDefault="00413D6B" w:rsidP="00413D6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Wszystkie zajęcia są obowiązkowe. </w:t>
            </w:r>
          </w:p>
          <w:p w14:paraId="767DD8D6" w14:textId="144113F4" w:rsidR="00413D6B" w:rsidRPr="007C17F7" w:rsidRDefault="00413D6B" w:rsidP="00413D6B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bookmarkStart w:id="0" w:name="_GoBack"/>
            <w:bookmarkEnd w:id="0"/>
            <w:r w:rsidRPr="007C17F7">
              <w:rPr>
                <w:rFonts w:ascii="Arial" w:hAnsi="Arial" w:cs="Arial"/>
                <w:b/>
                <w:sz w:val="20"/>
                <w:szCs w:val="20"/>
                <w:lang w:val="pl-PL"/>
              </w:rPr>
              <w:t>Przedmiot kończy się egzaminem po V semestrze nauki.</w:t>
            </w:r>
          </w:p>
          <w:p w14:paraId="5EDF89D6" w14:textId="52CBFB8B" w:rsidR="00413D6B" w:rsidRPr="007C17F7" w:rsidRDefault="00413D6B" w:rsidP="00413D6B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7C17F7">
              <w:rPr>
                <w:rFonts w:ascii="Arial" w:hAnsi="Arial" w:cs="Arial"/>
                <w:b/>
                <w:sz w:val="20"/>
                <w:szCs w:val="20"/>
                <w:lang w:val="pl-PL"/>
              </w:rPr>
              <w:t>ZP kończą się zaliczeniem z oceną</w:t>
            </w:r>
          </w:p>
          <w:p w14:paraId="40B7BB72" w14:textId="77777777" w:rsidR="00413D6B" w:rsidRDefault="00413D6B" w:rsidP="00413D6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413D6B">
              <w:rPr>
                <w:rFonts w:ascii="Arial" w:hAnsi="Arial" w:cs="Arial"/>
                <w:sz w:val="20"/>
                <w:szCs w:val="20"/>
                <w:lang w:val="pl-PL"/>
              </w:rPr>
              <w:t xml:space="preserve">Warunki zaliczenia zajęć praktycznych są następujące: </w:t>
            </w:r>
          </w:p>
          <w:p w14:paraId="639EE30C" w14:textId="34FA2E97" w:rsidR="00413D6B" w:rsidRPr="00BF19E3" w:rsidRDefault="00413D6B" w:rsidP="00BF19E3">
            <w:pPr>
              <w:pStyle w:val="Akapitzlist"/>
              <w:numPr>
                <w:ilvl w:val="0"/>
                <w:numId w:val="9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F19E3">
              <w:rPr>
                <w:rFonts w:ascii="Arial" w:hAnsi="Arial" w:cs="Arial"/>
                <w:sz w:val="20"/>
                <w:szCs w:val="20"/>
                <w:lang w:val="pl-PL"/>
              </w:rPr>
              <w:t xml:space="preserve">obowiązkowa obecność na zajęciach, </w:t>
            </w:r>
          </w:p>
          <w:p w14:paraId="61792D02" w14:textId="06B8FE97" w:rsidR="00413D6B" w:rsidRPr="00BF19E3" w:rsidRDefault="00413D6B" w:rsidP="00BF19E3">
            <w:pPr>
              <w:pStyle w:val="Akapitzlist"/>
              <w:numPr>
                <w:ilvl w:val="0"/>
                <w:numId w:val="9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F19E3">
              <w:rPr>
                <w:rFonts w:ascii="Arial" w:hAnsi="Arial" w:cs="Arial"/>
                <w:sz w:val="20"/>
                <w:szCs w:val="20"/>
                <w:lang w:val="pl-PL"/>
              </w:rPr>
              <w:t>przestrzeganie Regulaminu ZP</w:t>
            </w:r>
          </w:p>
          <w:p w14:paraId="00C083EA" w14:textId="6EA6669E" w:rsidR="00413D6B" w:rsidRPr="00BF19E3" w:rsidRDefault="00413D6B" w:rsidP="00BF19E3">
            <w:pPr>
              <w:pStyle w:val="Akapitzlist"/>
              <w:numPr>
                <w:ilvl w:val="0"/>
                <w:numId w:val="9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F19E3">
              <w:rPr>
                <w:rFonts w:ascii="Arial" w:hAnsi="Arial" w:cs="Arial"/>
                <w:sz w:val="20"/>
                <w:szCs w:val="20"/>
                <w:lang w:val="pl-PL"/>
              </w:rPr>
              <w:t xml:space="preserve">zaliczenie tematów seminaryjnych </w:t>
            </w:r>
          </w:p>
          <w:p w14:paraId="749167D8" w14:textId="79726EA2" w:rsidR="00413D6B" w:rsidRPr="00BF19E3" w:rsidRDefault="00413D6B" w:rsidP="00BF19E3">
            <w:pPr>
              <w:pStyle w:val="Akapitzlist"/>
              <w:numPr>
                <w:ilvl w:val="0"/>
                <w:numId w:val="9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F19E3">
              <w:rPr>
                <w:rFonts w:ascii="Arial" w:hAnsi="Arial" w:cs="Arial"/>
                <w:sz w:val="20"/>
                <w:szCs w:val="20"/>
                <w:lang w:val="pl-PL"/>
              </w:rPr>
              <w:t xml:space="preserve">objęcie wybranego pacjenta opieką indywidualną poparte udokumentowanym procesem jego pielęgnowania </w:t>
            </w:r>
          </w:p>
          <w:p w14:paraId="0949C063" w14:textId="46640EB8" w:rsidR="00413D6B" w:rsidRPr="00BF19E3" w:rsidRDefault="00413D6B" w:rsidP="00BF19E3">
            <w:pPr>
              <w:pStyle w:val="Akapitzlist"/>
              <w:numPr>
                <w:ilvl w:val="0"/>
                <w:numId w:val="9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F19E3">
              <w:rPr>
                <w:rFonts w:ascii="Arial" w:hAnsi="Arial" w:cs="Arial"/>
                <w:sz w:val="20"/>
                <w:szCs w:val="20"/>
                <w:lang w:val="pl-PL"/>
              </w:rPr>
              <w:t xml:space="preserve">uzyskanie </w:t>
            </w:r>
            <w:r w:rsidR="007E4370">
              <w:rPr>
                <w:rFonts w:ascii="Arial" w:hAnsi="Arial" w:cs="Arial"/>
                <w:sz w:val="20"/>
                <w:szCs w:val="20"/>
                <w:lang w:val="pl-PL"/>
              </w:rPr>
              <w:t>zaliczenia efektów kształcenia wg. k</w:t>
            </w:r>
            <w:r w:rsidRPr="00BF19E3">
              <w:rPr>
                <w:rFonts w:ascii="Arial" w:hAnsi="Arial" w:cs="Arial"/>
                <w:sz w:val="20"/>
                <w:szCs w:val="20"/>
                <w:lang w:val="pl-PL"/>
              </w:rPr>
              <w:t>arty przedmiotu</w:t>
            </w:r>
          </w:p>
          <w:p w14:paraId="3B6D3651" w14:textId="77777777" w:rsidR="00F30948" w:rsidRDefault="00413D6B" w:rsidP="00413D6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413D6B">
              <w:rPr>
                <w:rFonts w:ascii="Arial" w:hAnsi="Arial" w:cs="Arial"/>
                <w:sz w:val="20"/>
                <w:szCs w:val="20"/>
                <w:lang w:val="pl-PL"/>
              </w:rPr>
              <w:t>W przypadku nieobecności usprawiedliwionej zajęcia muszą zostać zrealizowane w innym terminie (ustalonym z koordynatorem przedmiotu oraz prowadzącym zajęcia)</w:t>
            </w:r>
            <w:r w:rsidR="00E84AD3">
              <w:rPr>
                <w:rFonts w:ascii="Arial" w:hAnsi="Arial" w:cs="Arial"/>
                <w:sz w:val="20"/>
                <w:szCs w:val="20"/>
                <w:lang w:val="pl-PL"/>
              </w:rPr>
              <w:t xml:space="preserve">. </w:t>
            </w:r>
          </w:p>
          <w:p w14:paraId="095935A2" w14:textId="77777777" w:rsidR="00E84AD3" w:rsidRPr="00E84AD3" w:rsidRDefault="00E84AD3" w:rsidP="00413D6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84AD3">
              <w:rPr>
                <w:rFonts w:ascii="Arial" w:hAnsi="Arial" w:cs="Arial"/>
                <w:sz w:val="20"/>
                <w:szCs w:val="20"/>
                <w:lang w:val="pl-PL"/>
              </w:rPr>
              <w:t>Warunki dopuszczenia do egzaminu są następujące:</w:t>
            </w:r>
          </w:p>
          <w:p w14:paraId="10F668EB" w14:textId="77777777" w:rsidR="00E84AD3" w:rsidRPr="00E84AD3" w:rsidRDefault="00E84AD3" w:rsidP="00E84AD3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84AD3">
              <w:rPr>
                <w:rFonts w:ascii="Arial" w:hAnsi="Arial" w:cs="Arial"/>
                <w:sz w:val="20"/>
                <w:szCs w:val="20"/>
                <w:lang w:val="pl-PL"/>
              </w:rPr>
              <w:t>Obecność na wykładach</w:t>
            </w:r>
          </w:p>
          <w:p w14:paraId="61FA69D8" w14:textId="77777777" w:rsidR="00E84AD3" w:rsidRPr="00E84AD3" w:rsidRDefault="00E84AD3" w:rsidP="00E84AD3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84AD3">
              <w:rPr>
                <w:rFonts w:ascii="Arial" w:hAnsi="Arial" w:cs="Arial"/>
                <w:sz w:val="20"/>
                <w:szCs w:val="20"/>
                <w:lang w:val="pl-PL"/>
              </w:rPr>
              <w:t>Uzyskanie oceny pozytywnej z ZP</w:t>
            </w:r>
          </w:p>
          <w:p w14:paraId="3268126F" w14:textId="5A529F8D" w:rsidR="00E84AD3" w:rsidRPr="00E84AD3" w:rsidRDefault="00E84AD3" w:rsidP="00E84AD3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84AD3">
              <w:rPr>
                <w:rFonts w:ascii="Arial" w:hAnsi="Arial" w:cs="Arial"/>
                <w:sz w:val="20"/>
                <w:szCs w:val="20"/>
                <w:lang w:val="pl-PL"/>
              </w:rPr>
              <w:t>Zaliczenie samokształcenia</w:t>
            </w:r>
          </w:p>
          <w:p w14:paraId="1609A7F6" w14:textId="47217FDB" w:rsidR="00E84AD3" w:rsidRPr="00E84AD3" w:rsidRDefault="00E84AD3" w:rsidP="00E84AD3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E84AD3">
              <w:rPr>
                <w:rFonts w:ascii="Arial" w:hAnsi="Arial" w:cs="Arial"/>
                <w:sz w:val="20"/>
                <w:szCs w:val="20"/>
                <w:lang w:val="pl-PL"/>
              </w:rPr>
              <w:t>Zaliczenie szczegółowych efektów uczenia się realizowanych w ramach wybranych form kształcenia przeprowadza się w oparciu o kryteria oceniania opracowane przez Zespół Programowy dla kierunku Pielęgniarstwo.</w:t>
            </w:r>
          </w:p>
        </w:tc>
      </w:tr>
      <w:tr w:rsidR="00F30948" w:rsidRPr="001543CD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F30948" w:rsidRPr="001543CD" w:rsidRDefault="00F30948" w:rsidP="00F30948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METODY OCENY POSTĘPU STUDENTÓW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 xml:space="preserve"> (WERYFIKACJA EFEKTÓW UCZENIA SIĘ)</w:t>
            </w:r>
          </w:p>
        </w:tc>
      </w:tr>
      <w:tr w:rsidR="00F30948" w:rsidRPr="0098741F" w14:paraId="77DAD07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E583C" w14:textId="1FAA7615" w:rsidR="00F30948" w:rsidRPr="00347BBC" w:rsidRDefault="00F30948" w:rsidP="00C65D1F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WIEDZY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0BF5A0" w14:textId="748B2363" w:rsidR="00F30948" w:rsidRPr="008D00F9" w:rsidRDefault="007228D3" w:rsidP="00F3094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D00F9">
              <w:rPr>
                <w:rFonts w:ascii="Arial" w:hAnsi="Arial" w:cs="Arial"/>
                <w:sz w:val="20"/>
                <w:szCs w:val="20"/>
                <w:lang w:val="pl-PL"/>
              </w:rPr>
              <w:t>t</w:t>
            </w:r>
            <w:r w:rsidR="003726FC" w:rsidRPr="008D00F9">
              <w:rPr>
                <w:rFonts w:ascii="Arial" w:hAnsi="Arial" w:cs="Arial"/>
                <w:sz w:val="20"/>
                <w:szCs w:val="20"/>
                <w:lang w:val="pl-PL"/>
              </w:rPr>
              <w:t>est wiedzy (wielokrotnego wyboru z jedną odpowiedzią prawidłową</w:t>
            </w:r>
            <w:r w:rsidR="008D00F9" w:rsidRPr="008D00F9">
              <w:rPr>
                <w:rFonts w:ascii="Arial" w:hAnsi="Arial" w:cs="Arial"/>
                <w:sz w:val="20"/>
                <w:szCs w:val="20"/>
                <w:lang w:val="pl-PL"/>
              </w:rPr>
              <w:t>, pytania otwarte</w:t>
            </w:r>
            <w:r w:rsidR="003726FC" w:rsidRPr="008D00F9">
              <w:rPr>
                <w:rFonts w:ascii="Arial" w:hAnsi="Arial" w:cs="Arial"/>
                <w:sz w:val="20"/>
                <w:szCs w:val="20"/>
                <w:lang w:val="pl-PL"/>
              </w:rPr>
              <w:t xml:space="preserve">), </w:t>
            </w:r>
            <w:r w:rsidRPr="008D00F9">
              <w:rPr>
                <w:rFonts w:ascii="Arial" w:hAnsi="Arial" w:cs="Arial"/>
                <w:sz w:val="20"/>
                <w:szCs w:val="20"/>
                <w:lang w:val="pl-PL"/>
              </w:rPr>
              <w:t>o</w:t>
            </w:r>
            <w:r w:rsidR="003726FC" w:rsidRPr="008D00F9">
              <w:rPr>
                <w:rFonts w:ascii="Arial" w:hAnsi="Arial" w:cs="Arial"/>
                <w:sz w:val="20"/>
                <w:szCs w:val="20"/>
                <w:lang w:val="pl-PL"/>
              </w:rPr>
              <w:t>dpowiedź ustna</w:t>
            </w:r>
          </w:p>
        </w:tc>
      </w:tr>
      <w:tr w:rsidR="00F30948" w:rsidRPr="0098741F" w14:paraId="798C4FFF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640DE09A" w:rsidR="00F30948" w:rsidRPr="00347BBC" w:rsidRDefault="00F30948" w:rsidP="00C65D1F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A84C84" w14:textId="30880779" w:rsidR="00F30948" w:rsidRPr="008D00F9" w:rsidRDefault="003726FC" w:rsidP="00F3094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D00F9">
              <w:rPr>
                <w:rFonts w:ascii="Arial" w:hAnsi="Arial" w:cs="Arial"/>
                <w:sz w:val="20"/>
                <w:szCs w:val="20"/>
                <w:lang w:val="pl-PL"/>
              </w:rPr>
              <w:t xml:space="preserve">OSCE, indywidualny proces pielęgnowania, </w:t>
            </w:r>
            <w:r w:rsidR="00940C24" w:rsidRPr="008D00F9">
              <w:rPr>
                <w:rFonts w:ascii="Arial" w:hAnsi="Arial" w:cs="Arial"/>
                <w:sz w:val="20"/>
                <w:szCs w:val="20"/>
                <w:lang w:val="pl-PL"/>
              </w:rPr>
              <w:t>ćwiczenia praktyczne,</w:t>
            </w:r>
          </w:p>
        </w:tc>
      </w:tr>
      <w:tr w:rsidR="00F30948" w:rsidRPr="0098741F" w14:paraId="59F509B5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49153501" w:rsidR="00F30948" w:rsidRPr="00347BBC" w:rsidRDefault="00F30948" w:rsidP="00C65D1F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DB73C5" w14:textId="78EE546D" w:rsidR="00F30948" w:rsidRPr="008D00F9" w:rsidRDefault="007228D3" w:rsidP="00F3094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D00F9">
              <w:rPr>
                <w:rFonts w:ascii="Arial" w:hAnsi="Arial" w:cs="Arial"/>
                <w:sz w:val="20"/>
                <w:szCs w:val="20"/>
                <w:lang w:val="pl-PL"/>
              </w:rPr>
              <w:t>o</w:t>
            </w:r>
            <w:r w:rsidR="003726FC" w:rsidRPr="008D00F9">
              <w:rPr>
                <w:rFonts w:ascii="Arial" w:hAnsi="Arial" w:cs="Arial"/>
                <w:sz w:val="20"/>
                <w:szCs w:val="20"/>
                <w:lang w:val="pl-PL"/>
              </w:rPr>
              <w:t>bserwacja, wywiad (wybrane elementy oceny 360 stopni)</w:t>
            </w:r>
          </w:p>
        </w:tc>
      </w:tr>
      <w:tr w:rsidR="00F30948" w:rsidRPr="0098741F" w14:paraId="73F174D0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0FDBCC" w14:textId="1197A750" w:rsidR="00F30948" w:rsidRPr="00347BBC" w:rsidRDefault="00F30948" w:rsidP="00F30948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PRACA  WŁASNA STUDENTA (pod kierunkiem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7022BE" w14:textId="64054EAA" w:rsidR="00F30948" w:rsidRPr="008D00F9" w:rsidRDefault="007228D3" w:rsidP="00F3094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D00F9">
              <w:rPr>
                <w:rFonts w:ascii="Arial" w:hAnsi="Arial" w:cs="Arial"/>
                <w:sz w:val="20"/>
                <w:szCs w:val="20"/>
                <w:lang w:val="pl-PL"/>
              </w:rPr>
              <w:t>analiza artykułu naukowego</w:t>
            </w:r>
          </w:p>
        </w:tc>
      </w:tr>
      <w:tr w:rsidR="00F30948" w:rsidRPr="0098741F" w14:paraId="36843DF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3B4CF456" w:rsidR="00F30948" w:rsidRPr="00347BBC" w:rsidRDefault="00F30948" w:rsidP="00C65D1F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EA1068" w14:textId="24480978" w:rsidR="00F30948" w:rsidRPr="008D00F9" w:rsidRDefault="007228D3" w:rsidP="00F3094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D00F9">
              <w:rPr>
                <w:rFonts w:ascii="Arial" w:hAnsi="Arial" w:cs="Arial"/>
                <w:sz w:val="20"/>
                <w:szCs w:val="20"/>
                <w:lang w:val="pl-PL"/>
              </w:rPr>
              <w:t>k</w:t>
            </w:r>
            <w:r w:rsidR="00940C24" w:rsidRPr="008D00F9">
              <w:rPr>
                <w:rFonts w:ascii="Arial" w:hAnsi="Arial" w:cs="Arial"/>
                <w:sz w:val="20"/>
                <w:szCs w:val="20"/>
                <w:lang w:val="pl-PL"/>
              </w:rPr>
              <w:t xml:space="preserve">olokwia cząstkowe, </w:t>
            </w:r>
            <w:r w:rsidRPr="008D00F9">
              <w:rPr>
                <w:rFonts w:ascii="Arial" w:hAnsi="Arial" w:cs="Arial"/>
                <w:sz w:val="20"/>
                <w:szCs w:val="20"/>
                <w:lang w:val="pl-PL"/>
              </w:rPr>
              <w:t xml:space="preserve">ćwiczenia praktyczne, raport pielęgniarski, </w:t>
            </w:r>
          </w:p>
        </w:tc>
      </w:tr>
      <w:tr w:rsidR="00F30948" w:rsidRPr="003769E8" w14:paraId="7172B663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2911B799" w:rsidR="00F30948" w:rsidRPr="00347BBC" w:rsidRDefault="00F30948" w:rsidP="00F30948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lastRenderedPageBreak/>
              <w:t>SPRAWDZIANY PODSUMOWUJĄCE</w:t>
            </w:r>
          </w:p>
          <w:p w14:paraId="5F36CA1E" w14:textId="77777777" w:rsidR="00F30948" w:rsidRPr="00347BBC" w:rsidRDefault="00F30948" w:rsidP="00F30948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(I </w:t>
            </w:r>
            <w:proofErr w:type="spellStart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i</w:t>
            </w:r>
            <w:proofErr w:type="spellEnd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 II termin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F7CA1D" w14:textId="72D31F41" w:rsidR="00F30948" w:rsidRPr="008D00F9" w:rsidRDefault="008D00F9" w:rsidP="00F3094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D00F9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I termin</w:t>
            </w:r>
            <w:r w:rsidRPr="008D00F9">
              <w:rPr>
                <w:rFonts w:ascii="Arial" w:hAnsi="Arial" w:cs="Arial"/>
                <w:sz w:val="20"/>
                <w:szCs w:val="20"/>
                <w:lang w:val="pl-PL"/>
              </w:rPr>
              <w:t xml:space="preserve"> - test wiedzy (pytania wielokrotnego wyboru z jedną odpowiedzią prawidłową, pytania otwarte – łącznie 60 pytań)</w:t>
            </w:r>
          </w:p>
          <w:p w14:paraId="53F4CD3E" w14:textId="6D987155" w:rsidR="008D00F9" w:rsidRPr="008D00F9" w:rsidRDefault="008D00F9" w:rsidP="00F3094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D00F9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II termin</w:t>
            </w:r>
            <w:r w:rsidRPr="008D00F9">
              <w:rPr>
                <w:rFonts w:ascii="Arial" w:hAnsi="Arial" w:cs="Arial"/>
                <w:sz w:val="20"/>
                <w:szCs w:val="20"/>
                <w:lang w:val="pl-PL"/>
              </w:rPr>
              <w:t xml:space="preserve"> test wiedzy (pytania wielokrotnego wyboru z jedną odpowiedzią prawidłową, pytania otwarte – łącznie 60 pytań) lub odpowiedź ustna na 4 wylosowane pytania</w:t>
            </w:r>
          </w:p>
        </w:tc>
      </w:tr>
      <w:tr w:rsidR="00F30948" w:rsidRPr="003769E8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F30948" w:rsidRPr="001543CD" w:rsidRDefault="00F30948" w:rsidP="00F30948">
            <w:pPr>
              <w:jc w:val="center"/>
              <w:rPr>
                <w:rFonts w:ascii="Arial" w:hAnsi="Arial" w:cs="Arial"/>
                <w:b/>
                <w:color w:val="FFFFFF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KRYTERIA EGZAMINU/ ZALICZENIA Z OCENĄ</w:t>
            </w:r>
          </w:p>
        </w:tc>
      </w:tr>
      <w:tr w:rsidR="007C17F7" w:rsidRPr="0098741F" w14:paraId="17A93AEE" w14:textId="77777777" w:rsidTr="00354621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1B421356" w:rsidR="007C17F7" w:rsidRPr="00347BBC" w:rsidRDefault="007C17F7" w:rsidP="007C17F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2,0 (niedostateczną)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C9924" w14:textId="77777777" w:rsidR="007C17F7" w:rsidRPr="00651358" w:rsidRDefault="007C17F7" w:rsidP="007C17F7">
            <w:pPr>
              <w:pStyle w:val="NormalnyWeb"/>
              <w:numPr>
                <w:ilvl w:val="0"/>
                <w:numId w:val="10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≤ 64% maksymalnej liczby punktów.</w:t>
            </w:r>
          </w:p>
          <w:p w14:paraId="459DC7ED" w14:textId="77777777" w:rsidR="007C17F7" w:rsidRDefault="007C17F7" w:rsidP="007C17F7">
            <w:pPr>
              <w:pStyle w:val="NormalnyWeb"/>
              <w:numPr>
                <w:ilvl w:val="0"/>
                <w:numId w:val="10"/>
              </w:numPr>
              <w:spacing w:before="0" w:beforeAutospacing="0" w:after="0"/>
              <w:jc w:val="both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Umiejętności: efekty uczenia się nie są opanowane na poziomie podstawowym, mimo ukierunkowania nauczyciela; brak aktywności na zajęciach; nie podejmuje współpracy w zespole.</w:t>
            </w:r>
          </w:p>
          <w:p w14:paraId="14302FDF" w14:textId="083DCAE7" w:rsidR="007C17F7" w:rsidRPr="007C17F7" w:rsidRDefault="007C17F7" w:rsidP="007C17F7">
            <w:pPr>
              <w:pStyle w:val="NormalnyWeb"/>
              <w:numPr>
                <w:ilvl w:val="0"/>
                <w:numId w:val="10"/>
              </w:numPr>
              <w:spacing w:before="0" w:beforeAutospacing="0" w:after="0"/>
              <w:jc w:val="both"/>
              <w:rPr>
                <w:sz w:val="20"/>
                <w:szCs w:val="20"/>
              </w:rPr>
            </w:pPr>
            <w:r w:rsidRPr="007C17F7">
              <w:rPr>
                <w:sz w:val="20"/>
                <w:szCs w:val="20"/>
              </w:rPr>
              <w:t>Kompetencje społeczne: efekty uczenia się opanowane na poziomie niezadowalającym; brak poszanowania zasad współpracy, empatii i odpowiedzialności</w:t>
            </w:r>
          </w:p>
        </w:tc>
      </w:tr>
      <w:tr w:rsidR="007C17F7" w:rsidRPr="0098741F" w14:paraId="05055B89" w14:textId="77777777" w:rsidTr="0035462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6AA44A" w14:textId="22C61A69" w:rsidR="007C17F7" w:rsidRPr="00347BBC" w:rsidRDefault="007C17F7" w:rsidP="007C17F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3,0 (dostateczną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FE2F9" w14:textId="77777777" w:rsidR="007C17F7" w:rsidRPr="00651358" w:rsidRDefault="007C17F7" w:rsidP="007C17F7">
            <w:pPr>
              <w:pStyle w:val="NormalnyWeb"/>
              <w:numPr>
                <w:ilvl w:val="0"/>
                <w:numId w:val="11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60-65% maksymalnej liczby punktów.</w:t>
            </w:r>
          </w:p>
          <w:p w14:paraId="019D25AA" w14:textId="77777777" w:rsidR="007C17F7" w:rsidRDefault="007C17F7" w:rsidP="007C17F7">
            <w:pPr>
              <w:pStyle w:val="Akapitzlist"/>
              <w:numPr>
                <w:ilvl w:val="0"/>
                <w:numId w:val="11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dstawowym; student wymaga stałego ukierunkowania; korzysta z piśmiennictwa podstawowego w ograniczonym zakresie; aktywność minimalna; w pracy zespołowej wymaga stałej pomocy.</w:t>
            </w:r>
          </w:p>
          <w:p w14:paraId="412D6195" w14:textId="6D3E1449" w:rsidR="007C17F7" w:rsidRPr="007C17F7" w:rsidRDefault="007C17F7" w:rsidP="007C17F7">
            <w:pPr>
              <w:pStyle w:val="Akapitzlist"/>
              <w:numPr>
                <w:ilvl w:val="0"/>
                <w:numId w:val="11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7C17F7">
              <w:rPr>
                <w:sz w:val="20"/>
                <w:szCs w:val="20"/>
                <w:lang w:val="pl-PL"/>
              </w:rPr>
              <w:t>Kompetencje społeczne: efekty uczenia się opanowane na poziomie podstawowym.</w:t>
            </w:r>
          </w:p>
        </w:tc>
      </w:tr>
      <w:tr w:rsidR="007C17F7" w:rsidRPr="0098741F" w14:paraId="4DD988AC" w14:textId="77777777" w:rsidTr="0035462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auto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955868" w14:textId="1C8B7F5C" w:rsidR="007C17F7" w:rsidRPr="00347BBC" w:rsidRDefault="007C17F7" w:rsidP="007C17F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3,5 (dostateczną plus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auto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A19F26" w14:textId="77777777" w:rsidR="007C17F7" w:rsidRPr="00651358" w:rsidRDefault="007C17F7" w:rsidP="007C17F7">
            <w:pPr>
              <w:pStyle w:val="NormalnyWeb"/>
              <w:numPr>
                <w:ilvl w:val="0"/>
                <w:numId w:val="12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66-70% maksymalnej liczby punktów.</w:t>
            </w:r>
          </w:p>
          <w:p w14:paraId="00818BA2" w14:textId="77777777" w:rsidR="007C17F7" w:rsidRDefault="007C17F7" w:rsidP="007C17F7">
            <w:pPr>
              <w:pStyle w:val="Akapitzlist"/>
              <w:numPr>
                <w:ilvl w:val="0"/>
                <w:numId w:val="12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dstawowym w sposób usystematyzowany; student wymaga niewielkiego ukierunkowania; aktywność niewielka; w pracy zespołowej wymaga pomocy w ograniczonym zakresie; korzysta w pełni z piśmiennictwa podstawowego.</w:t>
            </w:r>
          </w:p>
          <w:p w14:paraId="316D6C1E" w14:textId="2FD459B0" w:rsidR="007C17F7" w:rsidRPr="007C17F7" w:rsidRDefault="007C17F7" w:rsidP="007C17F7">
            <w:pPr>
              <w:pStyle w:val="Akapitzlist"/>
              <w:numPr>
                <w:ilvl w:val="0"/>
                <w:numId w:val="12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7C17F7">
              <w:rPr>
                <w:sz w:val="20"/>
                <w:szCs w:val="20"/>
                <w:lang w:val="pl-PL"/>
              </w:rPr>
              <w:t>Kompetencje społeczne: efekty uczenia się opanowane na poziomie podstawowym w sposób uporządkowany.</w:t>
            </w:r>
          </w:p>
        </w:tc>
      </w:tr>
      <w:tr w:rsidR="007C17F7" w:rsidRPr="0098741F" w14:paraId="40BB5497" w14:textId="77777777" w:rsidTr="00354621">
        <w:trPr>
          <w:cantSplit/>
          <w:jc w:val="center"/>
        </w:trPr>
        <w:tc>
          <w:tcPr>
            <w:tcW w:w="2901" w:type="dxa"/>
            <w:tcBorders>
              <w:top w:val="single" w:sz="4" w:space="0" w:color="auto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75D7E910" w:rsidR="007C17F7" w:rsidRPr="00347BBC" w:rsidRDefault="007C17F7" w:rsidP="007C17F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4,0 (dobrą)</w:t>
            </w:r>
          </w:p>
        </w:tc>
        <w:tc>
          <w:tcPr>
            <w:tcW w:w="6731" w:type="dxa"/>
            <w:gridSpan w:val="3"/>
            <w:tcBorders>
              <w:top w:val="single" w:sz="4" w:space="0" w:color="auto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4F9C7" w14:textId="77777777" w:rsidR="007C17F7" w:rsidRPr="00651358" w:rsidRDefault="007C17F7" w:rsidP="007C17F7">
            <w:pPr>
              <w:pStyle w:val="NormalnyWeb"/>
              <w:numPr>
                <w:ilvl w:val="0"/>
                <w:numId w:val="13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71–84% maksymalnej liczby punktów.</w:t>
            </w:r>
          </w:p>
          <w:p w14:paraId="7870D989" w14:textId="77777777" w:rsidR="007C17F7" w:rsidRDefault="007C17F7" w:rsidP="007C17F7">
            <w:pPr>
              <w:pStyle w:val="Akapitzlist"/>
              <w:numPr>
                <w:ilvl w:val="0"/>
                <w:numId w:val="13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nadpodstawowym, w sposób usystematyzowany; student samodzielny w sytuacjach typowych, potrafi formułować wnioski; aktywność zadowalająca; w pracy zespołowej nie wymaga pomocy w sytuacjach standardowych; korzysta z piśmiennictwa podstawowego w pełni, z uzupełniającego w ograniczonym zakresie.</w:t>
            </w:r>
          </w:p>
          <w:p w14:paraId="7720CF3D" w14:textId="6FD278CA" w:rsidR="007C17F7" w:rsidRPr="007C17F7" w:rsidRDefault="007C17F7" w:rsidP="007C17F7">
            <w:pPr>
              <w:pStyle w:val="Akapitzlist"/>
              <w:numPr>
                <w:ilvl w:val="0"/>
                <w:numId w:val="13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7C17F7">
              <w:rPr>
                <w:sz w:val="20"/>
                <w:szCs w:val="20"/>
                <w:lang w:val="pl-PL"/>
              </w:rPr>
              <w:t>Kompetencje społeczne: efekty uczenia się opanowane na poziomie ponadpodstawowym, w sposób uporządkowany.</w:t>
            </w:r>
          </w:p>
        </w:tc>
      </w:tr>
      <w:tr w:rsidR="007C17F7" w:rsidRPr="0098741F" w14:paraId="3642D4D9" w14:textId="77777777" w:rsidTr="0035462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5636CDE1" w:rsidR="007C17F7" w:rsidRPr="00347BBC" w:rsidRDefault="007C17F7" w:rsidP="007C17F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lastRenderedPageBreak/>
              <w:t>NA OCENĘ 4,5  (dobrą plus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850410" w14:textId="77777777" w:rsidR="007C17F7" w:rsidRPr="00651358" w:rsidRDefault="007C17F7" w:rsidP="007C17F7">
            <w:pPr>
              <w:pStyle w:val="NormalnyWeb"/>
              <w:numPr>
                <w:ilvl w:val="0"/>
                <w:numId w:val="14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85–89% maksymalnej liczby punktów.</w:t>
            </w:r>
          </w:p>
          <w:p w14:paraId="3D0DC6BA" w14:textId="77777777" w:rsidR="007C17F7" w:rsidRDefault="007C17F7" w:rsidP="007C17F7">
            <w:pPr>
              <w:pStyle w:val="Akapitzlist"/>
              <w:numPr>
                <w:ilvl w:val="0"/>
                <w:numId w:val="14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nadpodstawowym; student wykazuje się usystematyzowaną wiedzą i umiejętnościami; w dużej mierze samodzielny, ale w sytuacjach trudniejszych wymaga sporadycznego wsparcia; potrafi skorygować błędy po krótkim ukierunkowaniu.</w:t>
            </w:r>
          </w:p>
          <w:p w14:paraId="07A73FAF" w14:textId="46F84221" w:rsidR="007C17F7" w:rsidRPr="007C17F7" w:rsidRDefault="007C17F7" w:rsidP="007C17F7">
            <w:pPr>
              <w:pStyle w:val="Akapitzlist"/>
              <w:numPr>
                <w:ilvl w:val="0"/>
                <w:numId w:val="14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7C17F7">
              <w:rPr>
                <w:sz w:val="20"/>
                <w:szCs w:val="20"/>
                <w:lang w:val="pl-PL"/>
              </w:rPr>
              <w:t>Kompetencje społeczne: efekty uczenia się opanowane na poziomie zadowalającym; student zaangażowany, prawidłowo współpracuje z zespołem i pacjentem, wymaga jedynie niewielkich wskazówek.</w:t>
            </w:r>
          </w:p>
        </w:tc>
      </w:tr>
      <w:tr w:rsidR="007C17F7" w:rsidRPr="0098741F" w14:paraId="01D080D6" w14:textId="77777777" w:rsidTr="0035462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auto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1D16CF01" w:rsidR="007C17F7" w:rsidRPr="00347BBC" w:rsidRDefault="007C17F7" w:rsidP="007C17F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5,0 (bardzo dobrą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auto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100C2B" w14:textId="77777777" w:rsidR="007C17F7" w:rsidRPr="00651358" w:rsidRDefault="007C17F7" w:rsidP="007C17F7">
            <w:pPr>
              <w:pStyle w:val="NormalnyWeb"/>
              <w:numPr>
                <w:ilvl w:val="0"/>
                <w:numId w:val="16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90–99% maksymalnej liczby punktów.</w:t>
            </w:r>
          </w:p>
          <w:p w14:paraId="190CD5D1" w14:textId="77777777" w:rsidR="007C17F7" w:rsidRDefault="007C17F7" w:rsidP="007C17F7">
            <w:pPr>
              <w:pStyle w:val="Akapitzlist"/>
              <w:numPr>
                <w:ilvl w:val="0"/>
                <w:numId w:val="15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wysokim; student samodzielny także w sytuacjach złożonych i problemowych; aktywność bardzo duża; w pracy zespołowej nie wymaga pomocy nawet w sytuacjach nowych i trudnych; samodzielnie poszukuje informacji, korzystając także z piśmiennictwa spoza listy podstawowej i uzupełniającej.</w:t>
            </w:r>
          </w:p>
          <w:p w14:paraId="5030F915" w14:textId="2F8EEC52" w:rsidR="007C17F7" w:rsidRPr="007C17F7" w:rsidRDefault="007C17F7" w:rsidP="007C17F7">
            <w:pPr>
              <w:pStyle w:val="Akapitzlist"/>
              <w:numPr>
                <w:ilvl w:val="0"/>
                <w:numId w:val="15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7C17F7">
              <w:rPr>
                <w:sz w:val="20"/>
                <w:szCs w:val="20"/>
                <w:lang w:val="pl-PL"/>
              </w:rPr>
              <w:t>Kompetencje społeczne: efekty uczenia się opanowane na poziomie wysokim; student w pełni zaangażowany, empatyczny, wykazuje dojrzałość w relacjach z pacjentem i zespołem.</w:t>
            </w:r>
          </w:p>
        </w:tc>
      </w:tr>
      <w:tr w:rsidR="007C17F7" w:rsidRPr="0098741F" w14:paraId="79550A66" w14:textId="77777777" w:rsidTr="00354621">
        <w:trPr>
          <w:cantSplit/>
          <w:jc w:val="center"/>
        </w:trPr>
        <w:tc>
          <w:tcPr>
            <w:tcW w:w="2901" w:type="dxa"/>
            <w:tcBorders>
              <w:top w:val="single" w:sz="4" w:space="0" w:color="auto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370BA1FA" w:rsidR="007C17F7" w:rsidRPr="00347BBC" w:rsidRDefault="007C17F7" w:rsidP="007C17F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6,0 (celującą)</w:t>
            </w:r>
          </w:p>
        </w:tc>
        <w:tc>
          <w:tcPr>
            <w:tcW w:w="6731" w:type="dxa"/>
            <w:gridSpan w:val="3"/>
            <w:tcBorders>
              <w:top w:val="single" w:sz="4" w:space="0" w:color="auto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1B8E7" w14:textId="77777777" w:rsidR="007C17F7" w:rsidRPr="00651358" w:rsidRDefault="007C17F7" w:rsidP="007C17F7">
            <w:pPr>
              <w:pStyle w:val="NormalnyWeb"/>
              <w:numPr>
                <w:ilvl w:val="0"/>
                <w:numId w:val="17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100% maksymalnej liczby punktów.</w:t>
            </w:r>
          </w:p>
          <w:p w14:paraId="56534910" w14:textId="77777777" w:rsidR="007C17F7" w:rsidRDefault="007C17F7" w:rsidP="007C17F7">
            <w:pPr>
              <w:pStyle w:val="Akapitzlist"/>
              <w:numPr>
                <w:ilvl w:val="0"/>
                <w:numId w:val="17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student opanował efekty uczenia się na poziomie wykraczającym poza standard programowy; wykazuje się inicjatywą, kreatywnością, potrafi wprowadzać innowacyjne rozwiązania w opiece pielęgniarskiej; aktywnie uczestniczy w projektach dydaktycznych lub naukowych.</w:t>
            </w:r>
          </w:p>
          <w:p w14:paraId="7966D70D" w14:textId="7DBCFD6D" w:rsidR="007C17F7" w:rsidRPr="007C17F7" w:rsidRDefault="007C17F7" w:rsidP="007C17F7">
            <w:pPr>
              <w:pStyle w:val="Akapitzlist"/>
              <w:numPr>
                <w:ilvl w:val="0"/>
                <w:numId w:val="17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7C17F7">
              <w:rPr>
                <w:sz w:val="20"/>
                <w:szCs w:val="20"/>
                <w:lang w:val="pl-PL"/>
              </w:rPr>
              <w:t>Kompetencje społeczne: wyróżniająca postawa wobec pacjenta, rodziny i zespołu; wysoka empatia, samodzielność i gotowość do pełnienia roli lidera w zespole terapeutycznym.</w:t>
            </w:r>
          </w:p>
        </w:tc>
      </w:tr>
      <w:tr w:rsidR="007C17F7" w:rsidRPr="003D7426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7C17F7" w:rsidRPr="0037612C" w:rsidRDefault="007C17F7" w:rsidP="007C17F7">
            <w:pPr>
              <w:jc w:val="center"/>
              <w:rPr>
                <w:rFonts w:ascii="Arial" w:hAnsi="Arial" w:cs="Arial"/>
                <w:b/>
                <w:color w:val="FF0000"/>
                <w:sz w:val="22"/>
                <w:lang w:val="pl-PL"/>
              </w:rPr>
            </w:pPr>
            <w:r w:rsidRPr="00353504">
              <w:rPr>
                <w:rFonts w:ascii="Arial" w:hAnsi="Arial" w:cs="Arial"/>
                <w:b/>
                <w:color w:val="FFFFFF" w:themeColor="background1"/>
                <w:sz w:val="22"/>
              </w:rPr>
              <w:t>LITERATURA OBOWIĄZKOWA</w:t>
            </w:r>
          </w:p>
        </w:tc>
      </w:tr>
      <w:tr w:rsidR="007C17F7" w:rsidRPr="0098741F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0ECF92" w14:textId="5CC3F346" w:rsidR="007C17F7" w:rsidRPr="00BE4553" w:rsidRDefault="007C17F7" w:rsidP="007C17F7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 xml:space="preserve">[1] Jaracz K, </w:t>
            </w:r>
            <w:proofErr w:type="spellStart"/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>Domitrz</w:t>
            </w:r>
            <w:proofErr w:type="spellEnd"/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 xml:space="preserve"> I. Pielęgniarstwo neurologiczne PZWL 2021 wydanie 2</w:t>
            </w:r>
          </w:p>
          <w:p w14:paraId="0A3DE7BD" w14:textId="1D24EB95" w:rsidR="007C17F7" w:rsidRPr="00BE4553" w:rsidRDefault="007C17F7" w:rsidP="007C17F7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>[2] Kozubski W. Neurologia Kompendium. PZWL, Warszawa, 2019</w:t>
            </w:r>
          </w:p>
          <w:p w14:paraId="03EFED05" w14:textId="57A43F4D" w:rsidR="007C17F7" w:rsidRPr="0037612C" w:rsidRDefault="007C17F7" w:rsidP="007C17F7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color w:val="FF0000"/>
                <w:lang w:val="pl-PL"/>
              </w:rPr>
            </w:pPr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>[3] Ślusarz R., Szewczyk M. (red): Pielęgniarstwo w neurochirurgii, Wyd. Medyczne Borgis, 2006</w:t>
            </w:r>
          </w:p>
        </w:tc>
      </w:tr>
      <w:tr w:rsidR="007C17F7" w:rsidRPr="001543CD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7C17F7" w:rsidRPr="001543CD" w:rsidRDefault="007C17F7" w:rsidP="007C17F7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TERATURA UZUPEŁNIAJĄCA</w:t>
            </w:r>
          </w:p>
        </w:tc>
      </w:tr>
      <w:tr w:rsidR="007C17F7" w:rsidRPr="008241C1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8EFC0D" w14:textId="26907630" w:rsidR="007C17F7" w:rsidRPr="00D739FF" w:rsidRDefault="007C17F7" w:rsidP="007C17F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39FF">
              <w:rPr>
                <w:rFonts w:ascii="Arial" w:hAnsi="Arial" w:cs="Arial"/>
                <w:sz w:val="20"/>
                <w:szCs w:val="20"/>
                <w:lang w:val="pl-PL"/>
              </w:rPr>
              <w:t>[1]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 xml:space="preserve">Jabłońska R., Ślusarz R. Wybrane problemy pielęgnacyjne pacjentów w schorzeniach układu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 xml:space="preserve">nerwowego. wyd. </w:t>
            </w:r>
            <w:proofErr w:type="spellStart"/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>Continuo</w:t>
            </w:r>
            <w:proofErr w:type="spellEnd"/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>, 2012</w:t>
            </w:r>
          </w:p>
          <w:p w14:paraId="7268666C" w14:textId="5CAD1123" w:rsidR="007C17F7" w:rsidRPr="00D739FF" w:rsidRDefault="007C17F7" w:rsidP="007C17F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39FF">
              <w:rPr>
                <w:rFonts w:ascii="Arial" w:hAnsi="Arial" w:cs="Arial"/>
                <w:sz w:val="20"/>
                <w:szCs w:val="20"/>
                <w:lang w:val="pl-PL"/>
              </w:rPr>
              <w:t>[2]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 xml:space="preserve">Kózka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M</w:t>
            </w:r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 xml:space="preserve">. </w:t>
            </w:r>
            <w:proofErr w:type="spellStart"/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>Płaszewska</w:t>
            </w:r>
            <w:proofErr w:type="spellEnd"/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 xml:space="preserve"> Żywko L. Modele opieki nad chorym dorosłym. Wyd. PZWL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 Warszawa,</w:t>
            </w:r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 xml:space="preserve"> 2010</w:t>
            </w:r>
          </w:p>
          <w:p w14:paraId="2A2E2610" w14:textId="005CC152" w:rsidR="007C17F7" w:rsidRPr="008241C1" w:rsidRDefault="007C17F7" w:rsidP="007C17F7">
            <w:pPr>
              <w:spacing w:afterLines="40" w:after="96"/>
              <w:rPr>
                <w:lang w:val="pl-PL"/>
              </w:rPr>
            </w:pPr>
            <w:r w:rsidRPr="00D739FF">
              <w:rPr>
                <w:rFonts w:ascii="Arial" w:hAnsi="Arial" w:cs="Arial"/>
                <w:sz w:val="20"/>
                <w:szCs w:val="20"/>
                <w:lang w:val="pl-PL"/>
              </w:rPr>
              <w:t>[3]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 xml:space="preserve">Gorzkowska A, </w:t>
            </w:r>
            <w:proofErr w:type="spellStart"/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>Klimkowicz</w:t>
            </w:r>
            <w:proofErr w:type="spellEnd"/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>-Mrowiec A. (red.): Neurologia wieku podeszłego. Wyd. PZWL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</w:t>
            </w:r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Warszawa, </w:t>
            </w:r>
            <w:r w:rsidRPr="00BE4553">
              <w:rPr>
                <w:rFonts w:ascii="Arial" w:hAnsi="Arial" w:cs="Arial"/>
                <w:sz w:val="20"/>
                <w:szCs w:val="20"/>
                <w:lang w:val="pl-PL"/>
              </w:rPr>
              <w:t>2023</w:t>
            </w:r>
          </w:p>
        </w:tc>
      </w:tr>
    </w:tbl>
    <w:p w14:paraId="5DE7D6DC" w14:textId="2D4E94E4" w:rsidR="007B2BCC" w:rsidRPr="007B2BCC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</w:p>
    <w:sectPr w:rsidR="007B2BCC" w:rsidRPr="007B2BCC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84E06B" w14:textId="77777777" w:rsidR="0055663B" w:rsidRDefault="0055663B" w:rsidP="003D4ABA">
      <w:r>
        <w:separator/>
      </w:r>
    </w:p>
  </w:endnote>
  <w:endnote w:type="continuationSeparator" w:id="0">
    <w:p w14:paraId="2F42902F" w14:textId="77777777" w:rsidR="0055663B" w:rsidRDefault="0055663B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436891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1281C8" w14:textId="588F1D04" w:rsidR="00352866" w:rsidRDefault="00352866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FA1E7A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10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FA1E7A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11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A27F9F" w:rsidRPr="0099074A" w:rsidRDefault="00A27F9F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75C94B" w14:textId="77777777" w:rsidR="0055663B" w:rsidRDefault="0055663B" w:rsidP="003D4ABA">
      <w:r>
        <w:separator/>
      </w:r>
    </w:p>
  </w:footnote>
  <w:footnote w:type="continuationSeparator" w:id="0">
    <w:p w14:paraId="565D6BC0" w14:textId="77777777" w:rsidR="0055663B" w:rsidRDefault="0055663B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5404BA"/>
    <w:multiLevelType w:val="hybridMultilevel"/>
    <w:tmpl w:val="22ECFE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17B10"/>
    <w:multiLevelType w:val="hybridMultilevel"/>
    <w:tmpl w:val="E4E260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8F7C72"/>
    <w:multiLevelType w:val="hybridMultilevel"/>
    <w:tmpl w:val="FA8EB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B060FE"/>
    <w:multiLevelType w:val="hybridMultilevel"/>
    <w:tmpl w:val="809A03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DF544A"/>
    <w:multiLevelType w:val="hybridMultilevel"/>
    <w:tmpl w:val="E26023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F34DB8"/>
    <w:multiLevelType w:val="hybridMultilevel"/>
    <w:tmpl w:val="EDEC07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4B2B50"/>
    <w:multiLevelType w:val="hybridMultilevel"/>
    <w:tmpl w:val="A5E4C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F86B6B"/>
    <w:multiLevelType w:val="hybridMultilevel"/>
    <w:tmpl w:val="A4FA85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3E3CC9"/>
    <w:multiLevelType w:val="hybridMultilevel"/>
    <w:tmpl w:val="3F2C09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403AF5"/>
    <w:multiLevelType w:val="hybridMultilevel"/>
    <w:tmpl w:val="1ABAA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F40E31"/>
    <w:multiLevelType w:val="hybridMultilevel"/>
    <w:tmpl w:val="42229F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0"/>
  </w:num>
  <w:num w:numId="5">
    <w:abstractNumId w:val="9"/>
  </w:num>
  <w:num w:numId="6">
    <w:abstractNumId w:val="1"/>
  </w:num>
  <w:num w:numId="7">
    <w:abstractNumId w:val="8"/>
  </w:num>
  <w:num w:numId="8">
    <w:abstractNumId w:val="12"/>
  </w:num>
  <w:num w:numId="9">
    <w:abstractNumId w:val="3"/>
  </w:num>
  <w:num w:numId="10">
    <w:abstractNumId w:val="13"/>
  </w:num>
  <w:num w:numId="11">
    <w:abstractNumId w:val="5"/>
  </w:num>
  <w:num w:numId="12">
    <w:abstractNumId w:val="11"/>
  </w:num>
  <w:num w:numId="13">
    <w:abstractNumId w:val="4"/>
  </w:num>
  <w:num w:numId="14">
    <w:abstractNumId w:val="15"/>
  </w:num>
  <w:num w:numId="15">
    <w:abstractNumId w:val="14"/>
  </w:num>
  <w:num w:numId="16">
    <w:abstractNumId w:val="6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11E5F"/>
    <w:rsid w:val="0001318A"/>
    <w:rsid w:val="00014591"/>
    <w:rsid w:val="000203B9"/>
    <w:rsid w:val="000274FC"/>
    <w:rsid w:val="000347D8"/>
    <w:rsid w:val="0004228E"/>
    <w:rsid w:val="0004274F"/>
    <w:rsid w:val="000432BD"/>
    <w:rsid w:val="00047C6E"/>
    <w:rsid w:val="0005395C"/>
    <w:rsid w:val="000562FC"/>
    <w:rsid w:val="00056DB2"/>
    <w:rsid w:val="0006393C"/>
    <w:rsid w:val="00065DE9"/>
    <w:rsid w:val="0006654D"/>
    <w:rsid w:val="00070142"/>
    <w:rsid w:val="00084DDC"/>
    <w:rsid w:val="00086154"/>
    <w:rsid w:val="000911B0"/>
    <w:rsid w:val="00093DBF"/>
    <w:rsid w:val="000B2049"/>
    <w:rsid w:val="000D1CE6"/>
    <w:rsid w:val="000E454E"/>
    <w:rsid w:val="000F12EB"/>
    <w:rsid w:val="000F4984"/>
    <w:rsid w:val="000F78E9"/>
    <w:rsid w:val="00103793"/>
    <w:rsid w:val="00104CD6"/>
    <w:rsid w:val="00115168"/>
    <w:rsid w:val="00123359"/>
    <w:rsid w:val="00142787"/>
    <w:rsid w:val="00147012"/>
    <w:rsid w:val="00152A52"/>
    <w:rsid w:val="00153C80"/>
    <w:rsid w:val="001543CD"/>
    <w:rsid w:val="0015535F"/>
    <w:rsid w:val="00155CF0"/>
    <w:rsid w:val="001713A9"/>
    <w:rsid w:val="00184B1B"/>
    <w:rsid w:val="001A42DE"/>
    <w:rsid w:val="001A57AD"/>
    <w:rsid w:val="001A6515"/>
    <w:rsid w:val="001B2A15"/>
    <w:rsid w:val="001B5037"/>
    <w:rsid w:val="001C7ABF"/>
    <w:rsid w:val="001E5434"/>
    <w:rsid w:val="001E56EE"/>
    <w:rsid w:val="001F7E03"/>
    <w:rsid w:val="00207DF8"/>
    <w:rsid w:val="002122DB"/>
    <w:rsid w:val="00217C99"/>
    <w:rsid w:val="002339A3"/>
    <w:rsid w:val="002455F9"/>
    <w:rsid w:val="00247685"/>
    <w:rsid w:val="0025787B"/>
    <w:rsid w:val="002613D7"/>
    <w:rsid w:val="00261477"/>
    <w:rsid w:val="0026664A"/>
    <w:rsid w:val="0027212E"/>
    <w:rsid w:val="0027273A"/>
    <w:rsid w:val="00275430"/>
    <w:rsid w:val="00276A88"/>
    <w:rsid w:val="0028076B"/>
    <w:rsid w:val="00281DAB"/>
    <w:rsid w:val="00282691"/>
    <w:rsid w:val="00295D3C"/>
    <w:rsid w:val="00296C1B"/>
    <w:rsid w:val="002C5BF2"/>
    <w:rsid w:val="002C7460"/>
    <w:rsid w:val="002E609E"/>
    <w:rsid w:val="002E7C33"/>
    <w:rsid w:val="002F7D66"/>
    <w:rsid w:val="00304F75"/>
    <w:rsid w:val="00312DCB"/>
    <w:rsid w:val="00312F37"/>
    <w:rsid w:val="0032330B"/>
    <w:rsid w:val="00323DF2"/>
    <w:rsid w:val="003256D8"/>
    <w:rsid w:val="0033009E"/>
    <w:rsid w:val="00332369"/>
    <w:rsid w:val="0034137E"/>
    <w:rsid w:val="00346358"/>
    <w:rsid w:val="00347BBC"/>
    <w:rsid w:val="00351A6B"/>
    <w:rsid w:val="00352866"/>
    <w:rsid w:val="00353504"/>
    <w:rsid w:val="00353B29"/>
    <w:rsid w:val="003726FC"/>
    <w:rsid w:val="00372D09"/>
    <w:rsid w:val="003751C6"/>
    <w:rsid w:val="0037612C"/>
    <w:rsid w:val="003769E8"/>
    <w:rsid w:val="0037742F"/>
    <w:rsid w:val="0038218C"/>
    <w:rsid w:val="0038461F"/>
    <w:rsid w:val="00393A3F"/>
    <w:rsid w:val="0039730F"/>
    <w:rsid w:val="003A5A97"/>
    <w:rsid w:val="003B196C"/>
    <w:rsid w:val="003C32CD"/>
    <w:rsid w:val="003C34B9"/>
    <w:rsid w:val="003C61A2"/>
    <w:rsid w:val="003C7E62"/>
    <w:rsid w:val="003D0FF9"/>
    <w:rsid w:val="003D3A5A"/>
    <w:rsid w:val="003D4996"/>
    <w:rsid w:val="003D4ABA"/>
    <w:rsid w:val="003D5AC3"/>
    <w:rsid w:val="003D7426"/>
    <w:rsid w:val="003F4E4B"/>
    <w:rsid w:val="00400B5C"/>
    <w:rsid w:val="00401E7A"/>
    <w:rsid w:val="004103FB"/>
    <w:rsid w:val="004135E4"/>
    <w:rsid w:val="00413749"/>
    <w:rsid w:val="00413D6B"/>
    <w:rsid w:val="00421F0C"/>
    <w:rsid w:val="004224F5"/>
    <w:rsid w:val="004225C2"/>
    <w:rsid w:val="00426EA8"/>
    <w:rsid w:val="00427AC3"/>
    <w:rsid w:val="00427B9D"/>
    <w:rsid w:val="004472DD"/>
    <w:rsid w:val="00453B32"/>
    <w:rsid w:val="00463481"/>
    <w:rsid w:val="00465111"/>
    <w:rsid w:val="00465932"/>
    <w:rsid w:val="00467930"/>
    <w:rsid w:val="0047613C"/>
    <w:rsid w:val="004804CE"/>
    <w:rsid w:val="00483354"/>
    <w:rsid w:val="0049792D"/>
    <w:rsid w:val="004A20E0"/>
    <w:rsid w:val="004A228C"/>
    <w:rsid w:val="004B5BF3"/>
    <w:rsid w:val="004C0337"/>
    <w:rsid w:val="004C5F74"/>
    <w:rsid w:val="004D0896"/>
    <w:rsid w:val="004D6A63"/>
    <w:rsid w:val="004E0645"/>
    <w:rsid w:val="004F52A0"/>
    <w:rsid w:val="004F59CD"/>
    <w:rsid w:val="004F71DF"/>
    <w:rsid w:val="004F7D04"/>
    <w:rsid w:val="005061AB"/>
    <w:rsid w:val="005102AB"/>
    <w:rsid w:val="005138C0"/>
    <w:rsid w:val="00517C78"/>
    <w:rsid w:val="0052104D"/>
    <w:rsid w:val="00523A5A"/>
    <w:rsid w:val="00531FAE"/>
    <w:rsid w:val="00535AA1"/>
    <w:rsid w:val="005443A8"/>
    <w:rsid w:val="0055323E"/>
    <w:rsid w:val="0055663B"/>
    <w:rsid w:val="005568E9"/>
    <w:rsid w:val="00557429"/>
    <w:rsid w:val="00562022"/>
    <w:rsid w:val="00566334"/>
    <w:rsid w:val="00572493"/>
    <w:rsid w:val="00573F43"/>
    <w:rsid w:val="0058344D"/>
    <w:rsid w:val="0059396C"/>
    <w:rsid w:val="005971B7"/>
    <w:rsid w:val="005A141C"/>
    <w:rsid w:val="005A631D"/>
    <w:rsid w:val="005C2071"/>
    <w:rsid w:val="005C2B29"/>
    <w:rsid w:val="005C5DE4"/>
    <w:rsid w:val="005E2D19"/>
    <w:rsid w:val="005E4F62"/>
    <w:rsid w:val="00606D4C"/>
    <w:rsid w:val="00615B58"/>
    <w:rsid w:val="006516D2"/>
    <w:rsid w:val="00654B9E"/>
    <w:rsid w:val="006556A4"/>
    <w:rsid w:val="00671F9D"/>
    <w:rsid w:val="0067273B"/>
    <w:rsid w:val="006804EA"/>
    <w:rsid w:val="00681557"/>
    <w:rsid w:val="006B2A90"/>
    <w:rsid w:val="006B3907"/>
    <w:rsid w:val="006B5AF4"/>
    <w:rsid w:val="006C385A"/>
    <w:rsid w:val="006D0EE3"/>
    <w:rsid w:val="006D4270"/>
    <w:rsid w:val="006D43E2"/>
    <w:rsid w:val="006E1844"/>
    <w:rsid w:val="006E3349"/>
    <w:rsid w:val="006E50C5"/>
    <w:rsid w:val="0072233E"/>
    <w:rsid w:val="007228D3"/>
    <w:rsid w:val="00723E2D"/>
    <w:rsid w:val="00734D4E"/>
    <w:rsid w:val="0073531E"/>
    <w:rsid w:val="00737C72"/>
    <w:rsid w:val="00741F2D"/>
    <w:rsid w:val="007437C1"/>
    <w:rsid w:val="007542C9"/>
    <w:rsid w:val="007545FF"/>
    <w:rsid w:val="00755846"/>
    <w:rsid w:val="007616E7"/>
    <w:rsid w:val="00770056"/>
    <w:rsid w:val="007810F0"/>
    <w:rsid w:val="0078712C"/>
    <w:rsid w:val="00793A88"/>
    <w:rsid w:val="007B0A75"/>
    <w:rsid w:val="007B2BCC"/>
    <w:rsid w:val="007C17F7"/>
    <w:rsid w:val="007C6569"/>
    <w:rsid w:val="007E1FCD"/>
    <w:rsid w:val="007E2CC2"/>
    <w:rsid w:val="007E3854"/>
    <w:rsid w:val="007E4370"/>
    <w:rsid w:val="007F16DD"/>
    <w:rsid w:val="007F47F9"/>
    <w:rsid w:val="007F5032"/>
    <w:rsid w:val="007F6F66"/>
    <w:rsid w:val="008004E1"/>
    <w:rsid w:val="00802C71"/>
    <w:rsid w:val="008078AD"/>
    <w:rsid w:val="008119DB"/>
    <w:rsid w:val="008204DA"/>
    <w:rsid w:val="00821107"/>
    <w:rsid w:val="008241C1"/>
    <w:rsid w:val="00826AA4"/>
    <w:rsid w:val="0083499E"/>
    <w:rsid w:val="008427C0"/>
    <w:rsid w:val="0084341B"/>
    <w:rsid w:val="00845F96"/>
    <w:rsid w:val="00856168"/>
    <w:rsid w:val="00864695"/>
    <w:rsid w:val="00864734"/>
    <w:rsid w:val="00865B7A"/>
    <w:rsid w:val="00865BD3"/>
    <w:rsid w:val="00886B62"/>
    <w:rsid w:val="008A741F"/>
    <w:rsid w:val="008B34B4"/>
    <w:rsid w:val="008C076A"/>
    <w:rsid w:val="008C66DD"/>
    <w:rsid w:val="008D00F9"/>
    <w:rsid w:val="008E046A"/>
    <w:rsid w:val="008F7953"/>
    <w:rsid w:val="00907BA8"/>
    <w:rsid w:val="00916817"/>
    <w:rsid w:val="00924648"/>
    <w:rsid w:val="00925C2B"/>
    <w:rsid w:val="00937B9B"/>
    <w:rsid w:val="00940C24"/>
    <w:rsid w:val="00943502"/>
    <w:rsid w:val="00966021"/>
    <w:rsid w:val="00984B04"/>
    <w:rsid w:val="0098741F"/>
    <w:rsid w:val="0099074A"/>
    <w:rsid w:val="009908DA"/>
    <w:rsid w:val="00990BB0"/>
    <w:rsid w:val="0099794B"/>
    <w:rsid w:val="009A7B9A"/>
    <w:rsid w:val="009C072C"/>
    <w:rsid w:val="009C37E6"/>
    <w:rsid w:val="009C5C31"/>
    <w:rsid w:val="009D0E77"/>
    <w:rsid w:val="009D1B16"/>
    <w:rsid w:val="009D7CED"/>
    <w:rsid w:val="009E1633"/>
    <w:rsid w:val="009E3963"/>
    <w:rsid w:val="009E4A11"/>
    <w:rsid w:val="009E6A9B"/>
    <w:rsid w:val="009E79AF"/>
    <w:rsid w:val="009F209A"/>
    <w:rsid w:val="00A020E9"/>
    <w:rsid w:val="00A07BAA"/>
    <w:rsid w:val="00A2580C"/>
    <w:rsid w:val="00A27F9F"/>
    <w:rsid w:val="00A37044"/>
    <w:rsid w:val="00A450FD"/>
    <w:rsid w:val="00A47475"/>
    <w:rsid w:val="00A5119F"/>
    <w:rsid w:val="00A538AD"/>
    <w:rsid w:val="00A637B7"/>
    <w:rsid w:val="00A65B2F"/>
    <w:rsid w:val="00A71C42"/>
    <w:rsid w:val="00A72BBB"/>
    <w:rsid w:val="00A73FAB"/>
    <w:rsid w:val="00A74E19"/>
    <w:rsid w:val="00A82430"/>
    <w:rsid w:val="00A82AA5"/>
    <w:rsid w:val="00A82AE1"/>
    <w:rsid w:val="00A82BE0"/>
    <w:rsid w:val="00A84894"/>
    <w:rsid w:val="00A91372"/>
    <w:rsid w:val="00AA1334"/>
    <w:rsid w:val="00AA1364"/>
    <w:rsid w:val="00AA22B1"/>
    <w:rsid w:val="00AA2A93"/>
    <w:rsid w:val="00AB2285"/>
    <w:rsid w:val="00AB3771"/>
    <w:rsid w:val="00AB66CC"/>
    <w:rsid w:val="00AC05A5"/>
    <w:rsid w:val="00AC6743"/>
    <w:rsid w:val="00AC70DB"/>
    <w:rsid w:val="00AC7C4A"/>
    <w:rsid w:val="00AD2094"/>
    <w:rsid w:val="00AD2101"/>
    <w:rsid w:val="00AD3F9F"/>
    <w:rsid w:val="00AD7F0E"/>
    <w:rsid w:val="00AE25F1"/>
    <w:rsid w:val="00AF4B2F"/>
    <w:rsid w:val="00B1355A"/>
    <w:rsid w:val="00B22CC9"/>
    <w:rsid w:val="00B25039"/>
    <w:rsid w:val="00B31083"/>
    <w:rsid w:val="00B33220"/>
    <w:rsid w:val="00B40D84"/>
    <w:rsid w:val="00B4781C"/>
    <w:rsid w:val="00B47B3C"/>
    <w:rsid w:val="00B47C32"/>
    <w:rsid w:val="00B65813"/>
    <w:rsid w:val="00B72623"/>
    <w:rsid w:val="00B7474F"/>
    <w:rsid w:val="00B7710C"/>
    <w:rsid w:val="00B77F85"/>
    <w:rsid w:val="00B90283"/>
    <w:rsid w:val="00B915E0"/>
    <w:rsid w:val="00B91B77"/>
    <w:rsid w:val="00BA0CF6"/>
    <w:rsid w:val="00BB29BF"/>
    <w:rsid w:val="00BB6084"/>
    <w:rsid w:val="00BB72A9"/>
    <w:rsid w:val="00BC1007"/>
    <w:rsid w:val="00BC2CEE"/>
    <w:rsid w:val="00BD585E"/>
    <w:rsid w:val="00BE0897"/>
    <w:rsid w:val="00BE4553"/>
    <w:rsid w:val="00BE7F53"/>
    <w:rsid w:val="00BF19E3"/>
    <w:rsid w:val="00C066D4"/>
    <w:rsid w:val="00C06BA2"/>
    <w:rsid w:val="00C07633"/>
    <w:rsid w:val="00C274A7"/>
    <w:rsid w:val="00C30DEE"/>
    <w:rsid w:val="00C3342E"/>
    <w:rsid w:val="00C41E7C"/>
    <w:rsid w:val="00C47ED1"/>
    <w:rsid w:val="00C50830"/>
    <w:rsid w:val="00C55002"/>
    <w:rsid w:val="00C611B5"/>
    <w:rsid w:val="00C62287"/>
    <w:rsid w:val="00C62BEC"/>
    <w:rsid w:val="00C64C4F"/>
    <w:rsid w:val="00C65D1F"/>
    <w:rsid w:val="00C72388"/>
    <w:rsid w:val="00C76EEE"/>
    <w:rsid w:val="00C845D5"/>
    <w:rsid w:val="00C87123"/>
    <w:rsid w:val="00C91532"/>
    <w:rsid w:val="00C979E6"/>
    <w:rsid w:val="00CA7FC8"/>
    <w:rsid w:val="00CB02D6"/>
    <w:rsid w:val="00CC046F"/>
    <w:rsid w:val="00CD7B17"/>
    <w:rsid w:val="00CE74E8"/>
    <w:rsid w:val="00D02BC7"/>
    <w:rsid w:val="00D0316F"/>
    <w:rsid w:val="00D05E06"/>
    <w:rsid w:val="00D0622D"/>
    <w:rsid w:val="00D11CE4"/>
    <w:rsid w:val="00D1256E"/>
    <w:rsid w:val="00D1294A"/>
    <w:rsid w:val="00D16D14"/>
    <w:rsid w:val="00D170FD"/>
    <w:rsid w:val="00D20D51"/>
    <w:rsid w:val="00D24619"/>
    <w:rsid w:val="00D43495"/>
    <w:rsid w:val="00D43546"/>
    <w:rsid w:val="00D534D9"/>
    <w:rsid w:val="00D563A0"/>
    <w:rsid w:val="00D66638"/>
    <w:rsid w:val="00D739FF"/>
    <w:rsid w:val="00D769B1"/>
    <w:rsid w:val="00D80702"/>
    <w:rsid w:val="00D848DA"/>
    <w:rsid w:val="00D926E6"/>
    <w:rsid w:val="00D92EDA"/>
    <w:rsid w:val="00DA6540"/>
    <w:rsid w:val="00DB48D2"/>
    <w:rsid w:val="00DC509A"/>
    <w:rsid w:val="00DD0704"/>
    <w:rsid w:val="00DF16EF"/>
    <w:rsid w:val="00DF5D7B"/>
    <w:rsid w:val="00E06B8E"/>
    <w:rsid w:val="00E13624"/>
    <w:rsid w:val="00E14B43"/>
    <w:rsid w:val="00E25B3F"/>
    <w:rsid w:val="00E306FF"/>
    <w:rsid w:val="00E32F2D"/>
    <w:rsid w:val="00E36011"/>
    <w:rsid w:val="00E37061"/>
    <w:rsid w:val="00E425F3"/>
    <w:rsid w:val="00E448F5"/>
    <w:rsid w:val="00E526C4"/>
    <w:rsid w:val="00E629BF"/>
    <w:rsid w:val="00E77277"/>
    <w:rsid w:val="00E84AD3"/>
    <w:rsid w:val="00E878A5"/>
    <w:rsid w:val="00E87E12"/>
    <w:rsid w:val="00E930FF"/>
    <w:rsid w:val="00EA2F82"/>
    <w:rsid w:val="00EB6252"/>
    <w:rsid w:val="00EC2086"/>
    <w:rsid w:val="00EC344B"/>
    <w:rsid w:val="00EC7749"/>
    <w:rsid w:val="00EE2057"/>
    <w:rsid w:val="00EE37B5"/>
    <w:rsid w:val="00EF09A9"/>
    <w:rsid w:val="00EF7BE9"/>
    <w:rsid w:val="00F16C85"/>
    <w:rsid w:val="00F2150E"/>
    <w:rsid w:val="00F218BE"/>
    <w:rsid w:val="00F26356"/>
    <w:rsid w:val="00F30948"/>
    <w:rsid w:val="00F31BD3"/>
    <w:rsid w:val="00F36B9C"/>
    <w:rsid w:val="00F42471"/>
    <w:rsid w:val="00F51CDA"/>
    <w:rsid w:val="00F55068"/>
    <w:rsid w:val="00F602F5"/>
    <w:rsid w:val="00F61284"/>
    <w:rsid w:val="00F67310"/>
    <w:rsid w:val="00F67B15"/>
    <w:rsid w:val="00F71067"/>
    <w:rsid w:val="00F8218B"/>
    <w:rsid w:val="00F83347"/>
    <w:rsid w:val="00F87D66"/>
    <w:rsid w:val="00F960CC"/>
    <w:rsid w:val="00FA1E7A"/>
    <w:rsid w:val="00FA7F58"/>
    <w:rsid w:val="00FC449C"/>
    <w:rsid w:val="00FC5B3E"/>
    <w:rsid w:val="00FC6AE1"/>
    <w:rsid w:val="00FD25C3"/>
    <w:rsid w:val="00FE4DA4"/>
    <w:rsid w:val="00FE5192"/>
    <w:rsid w:val="00FE56FF"/>
    <w:rsid w:val="00FE76B0"/>
    <w:rsid w:val="00FF2F31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099BB761-7C3E-4E92-A6A3-FD77EF9D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uiPriority w:val="99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72CFA6B-12AF-43C8-8D5E-828DF56F0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3120</Words>
  <Characters>18721</Characters>
  <Application>Microsoft Office Word</Application>
  <DocSecurity>0</DocSecurity>
  <Lines>156</Lines>
  <Paragraphs>4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2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ser</cp:lastModifiedBy>
  <cp:revision>10</cp:revision>
  <cp:lastPrinted>2025-09-16T10:24:00Z</cp:lastPrinted>
  <dcterms:created xsi:type="dcterms:W3CDTF">2025-07-16T06:59:00Z</dcterms:created>
  <dcterms:modified xsi:type="dcterms:W3CDTF">2025-12-09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